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DA327" w14:textId="224FE47F" w:rsidR="00767C4B" w:rsidRDefault="00767C4B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50771E" w14:paraId="05D7D543" w14:textId="77777777" w:rsidTr="0050771E">
        <w:tc>
          <w:tcPr>
            <w:tcW w:w="3168" w:type="dxa"/>
          </w:tcPr>
          <w:p w14:paraId="48490B66" w14:textId="77777777" w:rsidR="003214B1" w:rsidRPr="0050771E" w:rsidRDefault="003214B1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534" w:type="dxa"/>
          </w:tcPr>
          <w:p w14:paraId="3547280A" w14:textId="40008F69" w:rsidR="003214B1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3214B1" w:rsidRPr="0050771E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643CB7">
              <w:rPr>
                <w:rFonts w:ascii="굴림체" w:eastAsia="굴림체" w:hAnsi="굴림체" w:hint="eastAsia"/>
                <w:sz w:val="28"/>
                <w:szCs w:val="28"/>
              </w:rPr>
              <w:t xml:space="preserve"> 1</w:t>
            </w:r>
            <w:r w:rsidR="003214B1" w:rsidRPr="0050771E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50771E" w14:paraId="04AF19EB" w14:textId="77777777" w:rsidTr="0050771E">
        <w:tc>
          <w:tcPr>
            <w:tcW w:w="3168" w:type="dxa"/>
          </w:tcPr>
          <w:p w14:paraId="441D25B6" w14:textId="77777777" w:rsidR="003214B1" w:rsidRPr="0050771E" w:rsidRDefault="003214B1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534" w:type="dxa"/>
          </w:tcPr>
          <w:p w14:paraId="2D3C7DB3" w14:textId="77777777" w:rsidR="003214B1" w:rsidRPr="0050771E" w:rsidRDefault="00637FA8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임베디드시스템설계</w:t>
            </w:r>
          </w:p>
        </w:tc>
      </w:tr>
    </w:tbl>
    <w:p w14:paraId="4C81F056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p w14:paraId="2FEDF447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5"/>
        <w:gridCol w:w="7149"/>
      </w:tblGrid>
      <w:tr w:rsidR="00501A77" w:rsidRPr="0050771E" w14:paraId="47F8587A" w14:textId="77777777" w:rsidTr="0050771E">
        <w:tc>
          <w:tcPr>
            <w:tcW w:w="1368" w:type="dxa"/>
          </w:tcPr>
          <w:p w14:paraId="56C103E2" w14:textId="77777777" w:rsidR="00501A77" w:rsidRPr="0050771E" w:rsidRDefault="00A3229B" w:rsidP="0050771E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50771E">
              <w:rPr>
                <w:rFonts w:ascii="굴림체" w:eastAsia="굴림체" w:hAnsi="굴림체" w:hint="eastAsia"/>
                <w:b/>
                <w:sz w:val="32"/>
                <w:szCs w:val="32"/>
              </w:rPr>
              <w:t>LAB</w:t>
            </w:r>
            <w:r w:rsidR="00282BAF" w:rsidRPr="0050771E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45BEE8DE" w14:textId="77777777" w:rsidR="00501A77" w:rsidRPr="0050771E" w:rsidRDefault="00501A77" w:rsidP="0050771E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50771E">
              <w:rPr>
                <w:rFonts w:ascii="굴림체" w:eastAsia="굴림체" w:hAnsi="굴림체" w:hint="eastAsia"/>
                <w:b/>
                <w:sz w:val="48"/>
                <w:szCs w:val="48"/>
              </w:rPr>
              <w:t>제목</w:t>
            </w:r>
          </w:p>
        </w:tc>
      </w:tr>
      <w:tr w:rsidR="00501A77" w:rsidRPr="0050771E" w14:paraId="41FEF3BF" w14:textId="77777777" w:rsidTr="0050771E">
        <w:tc>
          <w:tcPr>
            <w:tcW w:w="1368" w:type="dxa"/>
          </w:tcPr>
          <w:p w14:paraId="1D671345" w14:textId="181907AB" w:rsidR="00501A77" w:rsidRPr="0050771E" w:rsidRDefault="00577A49" w:rsidP="00B44002">
            <w:pPr>
              <w:jc w:val="center"/>
              <w:rPr>
                <w:rFonts w:ascii="굴림체" w:eastAsia="굴림체" w:hAnsi="굴림체"/>
                <w:sz w:val="40"/>
                <w:szCs w:val="40"/>
              </w:rPr>
            </w:pPr>
            <w:r>
              <w:rPr>
                <w:rFonts w:ascii="굴림체" w:eastAsia="굴림체" w:hAnsi="굴림체"/>
                <w:sz w:val="40"/>
                <w:szCs w:val="40"/>
              </w:rPr>
              <w:t>6</w:t>
            </w:r>
          </w:p>
        </w:tc>
        <w:tc>
          <w:tcPr>
            <w:tcW w:w="7334" w:type="dxa"/>
          </w:tcPr>
          <w:p w14:paraId="3A614E20" w14:textId="17084C61" w:rsidR="00FD259F" w:rsidRPr="0050771E" w:rsidRDefault="000F0E32" w:rsidP="00B44002">
            <w:pPr>
              <w:jc w:val="center"/>
              <w:rPr>
                <w:rFonts w:ascii="굴림체" w:eastAsia="굴림체" w:hAnsi="굴림체"/>
                <w:sz w:val="48"/>
                <w:szCs w:val="48"/>
              </w:rPr>
            </w:pPr>
            <w:r w:rsidRPr="000F0E32">
              <w:rPr>
                <w:rFonts w:ascii="굴림체" w:eastAsia="굴림체" w:hAnsi="굴림체"/>
                <w:sz w:val="40"/>
                <w:szCs w:val="40"/>
              </w:rPr>
              <w:t>Lab</w:t>
            </w:r>
            <w:r w:rsidR="001A2CEF">
              <w:rPr>
                <w:rFonts w:ascii="굴림체" w:eastAsia="굴림체" w:hAnsi="굴림체"/>
                <w:sz w:val="40"/>
                <w:szCs w:val="40"/>
              </w:rPr>
              <w:t xml:space="preserve"> </w:t>
            </w:r>
            <w:r w:rsidR="00577A49">
              <w:rPr>
                <w:rFonts w:ascii="굴림체" w:eastAsia="굴림체" w:hAnsi="굴림체"/>
                <w:sz w:val="40"/>
                <w:szCs w:val="40"/>
              </w:rPr>
              <w:t>6</w:t>
            </w:r>
            <w:r w:rsidRPr="000F0E32">
              <w:rPr>
                <w:rFonts w:ascii="굴림체" w:eastAsia="굴림체" w:hAnsi="굴림체"/>
                <w:sz w:val="40"/>
                <w:szCs w:val="40"/>
              </w:rPr>
              <w:t xml:space="preserve">: </w:t>
            </w:r>
            <w:r w:rsidR="00577A49" w:rsidRPr="00577A49">
              <w:rPr>
                <w:rFonts w:ascii="굴림체" w:eastAsia="굴림체" w:hAnsi="굴림체"/>
                <w:sz w:val="40"/>
                <w:szCs w:val="40"/>
              </w:rPr>
              <w:t>Button Interrupt Signal Driver and Stopwatch</w:t>
            </w:r>
          </w:p>
        </w:tc>
      </w:tr>
    </w:tbl>
    <w:p w14:paraId="6CD9C338" w14:textId="77777777" w:rsidR="00501A77" w:rsidRDefault="00501A77">
      <w:pPr>
        <w:rPr>
          <w:rFonts w:ascii="굴림체" w:eastAsia="굴림체" w:hAnsi="굴림체"/>
          <w:sz w:val="22"/>
          <w:szCs w:val="22"/>
        </w:rPr>
      </w:pPr>
    </w:p>
    <w:p w14:paraId="79233D91" w14:textId="77777777" w:rsidR="001200F7" w:rsidRDefault="001200F7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50771E" w14:paraId="1462EE77" w14:textId="77777777" w:rsidTr="0050771E">
        <w:tc>
          <w:tcPr>
            <w:tcW w:w="3168" w:type="dxa"/>
          </w:tcPr>
          <w:p w14:paraId="57FDD830" w14:textId="77777777" w:rsidR="006756F6" w:rsidRPr="0050771E" w:rsidRDefault="006756F6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405B94A9" w14:textId="34ECF67D" w:rsidR="006756F6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 </w:t>
            </w:r>
            <w:r w:rsidR="00B45791">
              <w:rPr>
                <w:rFonts w:ascii="굴림체" w:eastAsia="굴림체" w:hAnsi="굴림체"/>
                <w:sz w:val="28"/>
                <w:szCs w:val="28"/>
              </w:rPr>
              <w:t>4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694E0C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B45791">
              <w:rPr>
                <w:rFonts w:ascii="굴림체" w:eastAsia="굴림체" w:hAnsi="굴림체"/>
                <w:sz w:val="28"/>
                <w:szCs w:val="28"/>
              </w:rPr>
              <w:t>9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50771E" w14:paraId="32FF3A45" w14:textId="77777777" w:rsidTr="0050771E">
        <w:trPr>
          <w:trHeight w:val="360"/>
        </w:trPr>
        <w:tc>
          <w:tcPr>
            <w:tcW w:w="3168" w:type="dxa"/>
          </w:tcPr>
          <w:p w14:paraId="32630141" w14:textId="77777777" w:rsidR="00644A32" w:rsidRPr="0050771E" w:rsidRDefault="00644A3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1B33F308" w14:textId="7DDD1E9E" w:rsidR="00644A32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</w:t>
            </w:r>
            <w:r w:rsidR="008E2A54">
              <w:rPr>
                <w:rFonts w:ascii="굴림체" w:eastAsia="굴림체" w:hAnsi="굴림체" w:hint="eastAsia"/>
                <w:sz w:val="28"/>
                <w:szCs w:val="28"/>
              </w:rPr>
              <w:t>*</w:t>
            </w:r>
            <w:r w:rsidR="008E2A54">
              <w:rPr>
                <w:rFonts w:ascii="굴림체" w:eastAsia="굴림체" w:hAnsi="굴림체"/>
                <w:sz w:val="28"/>
                <w:szCs w:val="28"/>
              </w:rPr>
              <w:t>*</w:t>
            </w:r>
          </w:p>
        </w:tc>
      </w:tr>
      <w:tr w:rsidR="00644A32" w:rsidRPr="0050771E" w14:paraId="67A99163" w14:textId="77777777" w:rsidTr="0050771E">
        <w:trPr>
          <w:trHeight w:val="360"/>
        </w:trPr>
        <w:tc>
          <w:tcPr>
            <w:tcW w:w="3168" w:type="dxa"/>
          </w:tcPr>
          <w:p w14:paraId="046B4409" w14:textId="77777777" w:rsidR="00644A32" w:rsidRPr="0050771E" w:rsidRDefault="00644A3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221DAE04" w14:textId="1F87C85D" w:rsidR="00644A32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</w:t>
            </w:r>
            <w:r w:rsidR="008E2A54">
              <w:rPr>
                <w:rFonts w:ascii="굴림체" w:eastAsia="굴림체" w:hAnsi="굴림체"/>
                <w:sz w:val="28"/>
                <w:szCs w:val="28"/>
              </w:rPr>
              <w:t>3****</w:t>
            </w:r>
          </w:p>
        </w:tc>
      </w:tr>
      <w:tr w:rsidR="006756F6" w:rsidRPr="0050771E" w14:paraId="196E12F6" w14:textId="77777777" w:rsidTr="0050771E">
        <w:tc>
          <w:tcPr>
            <w:tcW w:w="3168" w:type="dxa"/>
          </w:tcPr>
          <w:p w14:paraId="6F3B7D2C" w14:textId="77777777" w:rsidR="006756F6" w:rsidRPr="0050771E" w:rsidRDefault="00735F6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583DE4A3" w14:textId="77777777" w:rsidR="006756F6" w:rsidRPr="0050771E" w:rsidRDefault="006756F6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  <w:p w14:paraId="59793188" w14:textId="77777777" w:rsidR="00F95565" w:rsidRPr="0050771E" w:rsidRDefault="00F95565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50771E" w14:paraId="635269D3" w14:textId="77777777" w:rsidTr="0050771E">
        <w:tc>
          <w:tcPr>
            <w:tcW w:w="3168" w:type="dxa"/>
          </w:tcPr>
          <w:p w14:paraId="2EDA3811" w14:textId="77777777" w:rsidR="006756F6" w:rsidRPr="0050771E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04A5AFB5" w14:textId="77777777" w:rsidR="006756F6" w:rsidRPr="0050771E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6BB2B0E5" w14:textId="77777777" w:rsidR="00663F04" w:rsidRDefault="00663F04">
      <w:pPr>
        <w:rPr>
          <w:rFonts w:ascii="굴림체" w:eastAsia="굴림체" w:hAnsi="굴림체"/>
          <w:sz w:val="22"/>
          <w:szCs w:val="22"/>
        </w:rPr>
      </w:pPr>
    </w:p>
    <w:p w14:paraId="09C64BA1" w14:textId="137C9883" w:rsidR="00663F04" w:rsidRDefault="00663F04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02215E76" w14:textId="77777777" w:rsidR="00663F04" w:rsidRPr="00CD0D33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1. </w:t>
      </w:r>
      <w:r w:rsidR="00B040A7">
        <w:rPr>
          <w:rFonts w:ascii="굴림체" w:eastAsia="굴림체" w:hAnsi="굴림체" w:hint="eastAsia"/>
          <w:b/>
          <w:sz w:val="22"/>
          <w:szCs w:val="22"/>
        </w:rPr>
        <w:t>프로그램의 동작 방식 설명</w:t>
      </w:r>
    </w:p>
    <w:p w14:paraId="5FCCB9F0" w14:textId="77777777" w:rsidR="00CE41AF" w:rsidRDefault="00CE41AF" w:rsidP="008854BC">
      <w:pPr>
        <w:rPr>
          <w:rFonts w:ascii="굴림체" w:eastAsia="굴림체" w:hAnsi="굴림체"/>
          <w:sz w:val="22"/>
          <w:szCs w:val="22"/>
        </w:rPr>
      </w:pPr>
    </w:p>
    <w:p w14:paraId="24BA7848" w14:textId="29BD5759" w:rsidR="008854BC" w:rsidRDefault="008854BC" w:rsidP="008854BC">
      <w:pPr>
        <w:rPr>
          <w:rFonts w:ascii="굴림체" w:eastAsia="굴림체" w:hAnsi="굴림체"/>
          <w:sz w:val="22"/>
          <w:szCs w:val="22"/>
        </w:rPr>
      </w:pPr>
      <w:r w:rsidRPr="008854BC">
        <w:rPr>
          <w:rFonts w:ascii="굴림체" w:eastAsia="굴림체" w:hAnsi="굴림체"/>
          <w:sz w:val="22"/>
          <w:szCs w:val="22"/>
        </w:rPr>
        <w:t>(1</w:t>
      </w:r>
      <w:r>
        <w:rPr>
          <w:rFonts w:ascii="굴림체" w:eastAsia="굴림체" w:hAnsi="굴림체"/>
          <w:sz w:val="22"/>
          <w:szCs w:val="22"/>
        </w:rPr>
        <w:t xml:space="preserve">) </w:t>
      </w:r>
      <w:r>
        <w:rPr>
          <w:rFonts w:ascii="굴림체" w:eastAsia="굴림체" w:hAnsi="굴림체" w:hint="eastAsia"/>
          <w:sz w:val="22"/>
          <w:szCs w:val="22"/>
        </w:rPr>
        <w:t>버튼 인터럽트 확인</w:t>
      </w:r>
      <w:r w:rsidR="00AA189E">
        <w:rPr>
          <w:rFonts w:ascii="굴림체" w:eastAsia="굴림체" w:hAnsi="굴림체" w:hint="eastAsia"/>
          <w:sz w:val="22"/>
          <w:szCs w:val="22"/>
        </w:rPr>
        <w:t>하기</w:t>
      </w:r>
    </w:p>
    <w:p w14:paraId="12B5F5A8" w14:textId="02EBCB33" w:rsidR="00F10B35" w:rsidRDefault="000B7C79" w:rsidP="008854BC">
      <w:pPr>
        <w:rPr>
          <w:rFonts w:ascii="굴림체" w:eastAsia="굴림체" w:hAnsi="굴림체"/>
          <w:sz w:val="22"/>
          <w:szCs w:val="22"/>
        </w:rPr>
      </w:pPr>
      <w:r w:rsidRPr="008854BC">
        <w:rPr>
          <w:rFonts w:ascii="굴림체" w:eastAsia="굴림체" w:hAnsi="굴림체"/>
          <w:sz w:val="22"/>
          <w:szCs w:val="22"/>
        </w:rPr>
        <w:t>Signal driver</w:t>
      </w:r>
      <w:r w:rsidRPr="008854BC">
        <w:rPr>
          <w:rFonts w:ascii="굴림체" w:eastAsia="굴림체" w:hAnsi="굴림체" w:hint="eastAsia"/>
          <w:sz w:val="22"/>
          <w:szCs w:val="22"/>
        </w:rPr>
        <w:t>로 버튼 인터럽트를 확인한다.</w:t>
      </w:r>
      <w:r w:rsidR="00563ECD" w:rsidRPr="008854BC">
        <w:rPr>
          <w:rFonts w:ascii="굴림체" w:eastAsia="굴림체" w:hAnsi="굴림체"/>
          <w:sz w:val="22"/>
          <w:szCs w:val="22"/>
        </w:rPr>
        <w:t xml:space="preserve"> </w:t>
      </w:r>
      <w:r w:rsidR="00563ECD" w:rsidRPr="008854BC">
        <w:rPr>
          <w:rFonts w:ascii="굴림체" w:eastAsia="굴림체" w:hAnsi="굴림체" w:hint="eastAsia"/>
          <w:sz w:val="22"/>
          <w:szCs w:val="22"/>
        </w:rPr>
        <w:t xml:space="preserve">버튼이 눌리면 </w:t>
      </w:r>
      <w:r w:rsidR="00BC5A9C">
        <w:rPr>
          <w:rFonts w:ascii="굴림체" w:eastAsia="굴림체" w:hAnsi="굴림체" w:hint="eastAsia"/>
          <w:sz w:val="22"/>
          <w:szCs w:val="22"/>
        </w:rPr>
        <w:t>m</w:t>
      </w:r>
      <w:r w:rsidR="00BC5A9C">
        <w:rPr>
          <w:rFonts w:ascii="굴림체" w:eastAsia="굴림체" w:hAnsi="굴림체"/>
          <w:sz w:val="22"/>
          <w:szCs w:val="22"/>
        </w:rPr>
        <w:t>ain</w:t>
      </w:r>
      <w:r w:rsidR="00623752">
        <w:rPr>
          <w:rFonts w:ascii="굴림체" w:eastAsia="굴림체" w:hAnsi="굴림체"/>
          <w:sz w:val="22"/>
          <w:szCs w:val="22"/>
        </w:rPr>
        <w:t xml:space="preserve"> 함수</w:t>
      </w:r>
      <w:r w:rsidR="00BC5A9C">
        <w:rPr>
          <w:rFonts w:ascii="굴림체" w:eastAsia="굴림체" w:hAnsi="굴림체" w:hint="eastAsia"/>
          <w:sz w:val="22"/>
          <w:szCs w:val="22"/>
        </w:rPr>
        <w:t xml:space="preserve">에서 </w:t>
      </w:r>
      <w:r w:rsidR="00563ECD" w:rsidRPr="008854BC">
        <w:rPr>
          <w:rFonts w:ascii="굴림체" w:eastAsia="굴림체" w:hAnsi="굴림체"/>
          <w:sz w:val="22"/>
          <w:szCs w:val="22"/>
        </w:rPr>
        <w:t>check</w:t>
      </w:r>
      <w:r w:rsidR="00563ECD" w:rsidRPr="008854BC">
        <w:rPr>
          <w:rFonts w:ascii="굴림체" w:eastAsia="굴림체" w:hAnsi="굴림체" w:hint="eastAsia"/>
          <w:sz w:val="22"/>
          <w:szCs w:val="22"/>
        </w:rPr>
        <w:t xml:space="preserve">라는 변수를 </w:t>
      </w:r>
      <w:r w:rsidR="00563ECD" w:rsidRPr="008854BC">
        <w:rPr>
          <w:rFonts w:ascii="굴림체" w:eastAsia="굴림체" w:hAnsi="굴림체"/>
          <w:sz w:val="22"/>
          <w:szCs w:val="22"/>
        </w:rPr>
        <w:t>1</w:t>
      </w:r>
      <w:r w:rsidR="00563ECD" w:rsidRPr="008854BC">
        <w:rPr>
          <w:rFonts w:ascii="굴림체" w:eastAsia="굴림체" w:hAnsi="굴림체" w:hint="eastAsia"/>
          <w:sz w:val="22"/>
          <w:szCs w:val="22"/>
        </w:rPr>
        <w:t>씩 증가시</w:t>
      </w:r>
      <w:r w:rsidR="008854BC">
        <w:rPr>
          <w:rFonts w:ascii="굴림체" w:eastAsia="굴림체" w:hAnsi="굴림체" w:hint="eastAsia"/>
          <w:sz w:val="22"/>
          <w:szCs w:val="22"/>
        </w:rPr>
        <w:t>키는 함수를 실행한다</w:t>
      </w:r>
      <w:r w:rsidR="00563ECD" w:rsidRPr="008854BC">
        <w:rPr>
          <w:rFonts w:ascii="굴림체" w:eastAsia="굴림체" w:hAnsi="굴림체" w:hint="eastAsia"/>
          <w:sz w:val="22"/>
          <w:szCs w:val="22"/>
        </w:rPr>
        <w:t>.</w:t>
      </w:r>
      <w:r w:rsidR="00563ECD" w:rsidRPr="008854BC">
        <w:rPr>
          <w:rFonts w:ascii="굴림체" w:eastAsia="굴림체" w:hAnsi="굴림체"/>
          <w:sz w:val="22"/>
          <w:szCs w:val="22"/>
        </w:rPr>
        <w:t xml:space="preserve"> </w:t>
      </w:r>
      <w:r w:rsidR="00623752">
        <w:rPr>
          <w:rFonts w:ascii="굴림체" w:eastAsia="굴림체" w:hAnsi="굴림체"/>
          <w:sz w:val="22"/>
          <w:szCs w:val="22"/>
        </w:rPr>
        <w:t>c</w:t>
      </w:r>
      <w:r w:rsidR="00563ECD" w:rsidRPr="008854BC">
        <w:rPr>
          <w:rFonts w:ascii="굴림체" w:eastAsia="굴림체" w:hAnsi="굴림체"/>
          <w:sz w:val="22"/>
          <w:szCs w:val="22"/>
        </w:rPr>
        <w:t>heck</w:t>
      </w:r>
      <w:r w:rsidR="00563ECD" w:rsidRPr="008854BC">
        <w:rPr>
          <w:rFonts w:ascii="굴림체" w:eastAsia="굴림체" w:hAnsi="굴림체" w:hint="eastAsia"/>
          <w:sz w:val="22"/>
          <w:szCs w:val="22"/>
        </w:rPr>
        <w:t xml:space="preserve">는 </w:t>
      </w:r>
      <w:r w:rsidR="00563ECD" w:rsidRPr="008854BC">
        <w:rPr>
          <w:rFonts w:ascii="굴림체" w:eastAsia="굴림체" w:hAnsi="굴림체"/>
          <w:sz w:val="22"/>
          <w:szCs w:val="22"/>
        </w:rPr>
        <w:t xml:space="preserve">스톱워치가 </w:t>
      </w:r>
      <w:r w:rsidR="00563ECD" w:rsidRPr="008854BC">
        <w:rPr>
          <w:rFonts w:ascii="굴림체" w:eastAsia="굴림체" w:hAnsi="굴림체" w:hint="eastAsia"/>
          <w:sz w:val="22"/>
          <w:szCs w:val="22"/>
        </w:rPr>
        <w:t>정지할 때와 다시 시작할 때를 구분하기 위해 설정한 변수로 c</w:t>
      </w:r>
      <w:r w:rsidR="00563ECD" w:rsidRPr="008854BC">
        <w:rPr>
          <w:rFonts w:ascii="굴림체" w:eastAsia="굴림체" w:hAnsi="굴림체"/>
          <w:sz w:val="22"/>
          <w:szCs w:val="22"/>
        </w:rPr>
        <w:t xml:space="preserve">heck % 2 </w:t>
      </w:r>
      <w:r w:rsidR="00563ECD" w:rsidRPr="008854BC">
        <w:rPr>
          <w:rFonts w:ascii="굴림체" w:eastAsia="굴림체" w:hAnsi="굴림체" w:hint="eastAsia"/>
          <w:sz w:val="22"/>
          <w:szCs w:val="22"/>
        </w:rPr>
        <w:t xml:space="preserve">값이 </w:t>
      </w:r>
      <w:r w:rsidR="00563ECD" w:rsidRPr="008854BC">
        <w:rPr>
          <w:rFonts w:ascii="굴림체" w:eastAsia="굴림체" w:hAnsi="굴림체"/>
          <w:sz w:val="22"/>
          <w:szCs w:val="22"/>
        </w:rPr>
        <w:t>1</w:t>
      </w:r>
      <w:r w:rsidR="008F1E61">
        <w:rPr>
          <w:rFonts w:ascii="굴림체" w:eastAsia="굴림체" w:hAnsi="굴림체" w:hint="eastAsia"/>
          <w:sz w:val="22"/>
          <w:szCs w:val="22"/>
        </w:rPr>
        <w:t xml:space="preserve">이면 시간이 증가하고 </w:t>
      </w:r>
      <w:r w:rsidR="008F1E61">
        <w:rPr>
          <w:rFonts w:ascii="굴림체" w:eastAsia="굴림체" w:hAnsi="굴림체"/>
          <w:sz w:val="22"/>
          <w:szCs w:val="22"/>
        </w:rPr>
        <w:t xml:space="preserve">check % 2 </w:t>
      </w:r>
      <w:r w:rsidR="008F1E61">
        <w:rPr>
          <w:rFonts w:ascii="굴림체" w:eastAsia="굴림체" w:hAnsi="굴림체" w:hint="eastAsia"/>
          <w:sz w:val="22"/>
          <w:szCs w:val="22"/>
        </w:rPr>
        <w:t xml:space="preserve">값이 </w:t>
      </w:r>
      <w:r w:rsidR="008F1E61">
        <w:rPr>
          <w:rFonts w:ascii="굴림체" w:eastAsia="굴림체" w:hAnsi="굴림체"/>
          <w:sz w:val="22"/>
          <w:szCs w:val="22"/>
        </w:rPr>
        <w:t>0</w:t>
      </w:r>
      <w:r w:rsidR="008F1E61">
        <w:rPr>
          <w:rFonts w:ascii="굴림체" w:eastAsia="굴림체" w:hAnsi="굴림체" w:hint="eastAsia"/>
          <w:sz w:val="22"/>
          <w:szCs w:val="22"/>
        </w:rPr>
        <w:t xml:space="preserve">이면 </w:t>
      </w:r>
      <w:r w:rsidR="006145BD">
        <w:rPr>
          <w:rFonts w:ascii="굴림체" w:eastAsia="굴림체" w:hAnsi="굴림체" w:hint="eastAsia"/>
          <w:sz w:val="22"/>
          <w:szCs w:val="22"/>
        </w:rPr>
        <w:t xml:space="preserve">증가하던 </w:t>
      </w:r>
      <w:r w:rsidR="008F1E61">
        <w:rPr>
          <w:rFonts w:ascii="굴림체" w:eastAsia="굴림체" w:hAnsi="굴림체" w:hint="eastAsia"/>
          <w:sz w:val="22"/>
          <w:szCs w:val="22"/>
        </w:rPr>
        <w:t>시간이 멈춘다.</w:t>
      </w:r>
    </w:p>
    <w:p w14:paraId="2B73FE7D" w14:textId="78CCA7B3" w:rsidR="00F10B35" w:rsidRDefault="00F10B35" w:rsidP="00663F04">
      <w:pPr>
        <w:rPr>
          <w:rFonts w:ascii="굴림체" w:eastAsia="굴림체" w:hAnsi="굴림체"/>
          <w:sz w:val="22"/>
          <w:szCs w:val="22"/>
        </w:rPr>
      </w:pPr>
    </w:p>
    <w:p w14:paraId="661D1F45" w14:textId="173E8E32" w:rsidR="008854BC" w:rsidRDefault="008854BC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t>(2) 1/100</w:t>
      </w:r>
      <w:r>
        <w:rPr>
          <w:rFonts w:ascii="굴림체" w:eastAsia="굴림체" w:hAnsi="굴림체" w:hint="eastAsia"/>
          <w:sz w:val="22"/>
          <w:szCs w:val="22"/>
        </w:rPr>
        <w:t>초 단위</w:t>
      </w:r>
      <w:r w:rsidR="00EA6A03">
        <w:rPr>
          <w:rFonts w:ascii="굴림체" w:eastAsia="굴림체" w:hAnsi="굴림체" w:hint="eastAsia"/>
          <w:sz w:val="22"/>
          <w:szCs w:val="22"/>
        </w:rPr>
        <w:t>의</w:t>
      </w:r>
      <w:r>
        <w:rPr>
          <w:rFonts w:ascii="굴림체" w:eastAsia="굴림체" w:hAnsi="굴림체" w:hint="eastAsia"/>
          <w:sz w:val="22"/>
          <w:szCs w:val="22"/>
        </w:rPr>
        <w:t xml:space="preserve"> </w:t>
      </w:r>
      <w:r w:rsidR="00EA6A03">
        <w:rPr>
          <w:rFonts w:ascii="굴림체" w:eastAsia="굴림체" w:hAnsi="굴림체" w:hint="eastAsia"/>
          <w:sz w:val="22"/>
          <w:szCs w:val="22"/>
        </w:rPr>
        <w:t>시간 생성</w:t>
      </w:r>
      <w:r w:rsidR="0072261A">
        <w:rPr>
          <w:rFonts w:ascii="굴림체" w:eastAsia="굴림체" w:hAnsi="굴림체" w:hint="eastAsia"/>
          <w:sz w:val="22"/>
          <w:szCs w:val="22"/>
        </w:rPr>
        <w:t>하기</w:t>
      </w:r>
    </w:p>
    <w:p w14:paraId="3375848A" w14:textId="3E73C6EA" w:rsidR="00295678" w:rsidRDefault="006A0D10" w:rsidP="00295678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t>cl</w:t>
      </w:r>
      <w:r w:rsidR="000B7C79">
        <w:rPr>
          <w:rFonts w:ascii="굴림체" w:eastAsia="굴림체" w:hAnsi="굴림체"/>
          <w:sz w:val="22"/>
          <w:szCs w:val="22"/>
        </w:rPr>
        <w:t>ock_gettime()</w:t>
      </w:r>
      <w:r w:rsidR="000B7C79">
        <w:rPr>
          <w:rFonts w:ascii="굴림체" w:eastAsia="굴림체" w:hAnsi="굴림체" w:hint="eastAsia"/>
          <w:sz w:val="22"/>
          <w:szCs w:val="22"/>
        </w:rPr>
        <w:t xml:space="preserve">을 이용해 </w:t>
      </w:r>
      <w:r w:rsidR="002C33B6">
        <w:rPr>
          <w:rFonts w:ascii="굴림체" w:eastAsia="굴림체" w:hAnsi="굴림체" w:hint="eastAsia"/>
          <w:sz w:val="22"/>
          <w:szCs w:val="22"/>
        </w:rPr>
        <w:t xml:space="preserve">먼저 </w:t>
      </w:r>
      <w:r w:rsidR="00EE11D7">
        <w:rPr>
          <w:rFonts w:ascii="굴림체" w:eastAsia="굴림체" w:hAnsi="굴림체"/>
          <w:sz w:val="22"/>
          <w:szCs w:val="22"/>
        </w:rPr>
        <w:t xml:space="preserve">10^-9 </w:t>
      </w:r>
      <w:r w:rsidR="00EE11D7">
        <w:rPr>
          <w:rFonts w:ascii="굴림체" w:eastAsia="굴림체" w:hAnsi="굴림체" w:hint="eastAsia"/>
          <w:sz w:val="22"/>
          <w:szCs w:val="22"/>
        </w:rPr>
        <w:t>단위</w:t>
      </w:r>
      <w:r w:rsidR="002C33B6">
        <w:rPr>
          <w:rFonts w:ascii="굴림체" w:eastAsia="굴림체" w:hAnsi="굴림체" w:hint="eastAsia"/>
          <w:sz w:val="22"/>
          <w:szCs w:val="22"/>
        </w:rPr>
        <w:t>의 시간을</w:t>
      </w:r>
      <w:r w:rsidR="002C33B6">
        <w:rPr>
          <w:rFonts w:ascii="굴림체" w:eastAsia="굴림체" w:hAnsi="굴림체"/>
          <w:sz w:val="22"/>
          <w:szCs w:val="22"/>
        </w:rPr>
        <w:t xml:space="preserve"> </w:t>
      </w:r>
      <w:r w:rsidR="002C33B6">
        <w:rPr>
          <w:rFonts w:ascii="굴림체" w:eastAsia="굴림체" w:hAnsi="굴림체" w:hint="eastAsia"/>
          <w:sz w:val="22"/>
          <w:szCs w:val="22"/>
        </w:rPr>
        <w:t>측정한다.</w:t>
      </w:r>
      <w:r w:rsidR="00905043">
        <w:rPr>
          <w:rFonts w:ascii="굴림체" w:eastAsia="굴림체" w:hAnsi="굴림체"/>
          <w:sz w:val="22"/>
          <w:szCs w:val="22"/>
        </w:rPr>
        <w:t xml:space="preserve"> </w:t>
      </w:r>
      <w:r w:rsidR="00F10B35">
        <w:rPr>
          <w:rFonts w:ascii="굴림체" w:eastAsia="굴림체" w:hAnsi="굴림체" w:hint="eastAsia"/>
          <w:sz w:val="22"/>
          <w:szCs w:val="22"/>
        </w:rPr>
        <w:t xml:space="preserve">무한반복문을 두 번 사용해 </w:t>
      </w:r>
      <w:r w:rsidR="00905043">
        <w:rPr>
          <w:rFonts w:ascii="굴림체" w:eastAsia="굴림체" w:hAnsi="굴림체" w:hint="eastAsia"/>
          <w:sz w:val="22"/>
          <w:szCs w:val="22"/>
        </w:rPr>
        <w:t>일정 시간</w:t>
      </w:r>
      <w:r w:rsidR="003F081E">
        <w:rPr>
          <w:rFonts w:ascii="굴림체" w:eastAsia="굴림체" w:hAnsi="굴림체" w:hint="eastAsia"/>
          <w:sz w:val="22"/>
          <w:szCs w:val="22"/>
        </w:rPr>
        <w:t>을 측정할 수 있었</w:t>
      </w:r>
      <w:r w:rsidR="00F10B35">
        <w:rPr>
          <w:rFonts w:ascii="굴림체" w:eastAsia="굴림체" w:hAnsi="굴림체" w:hint="eastAsia"/>
          <w:sz w:val="22"/>
          <w:szCs w:val="22"/>
        </w:rPr>
        <w:t xml:space="preserve">다. </w:t>
      </w:r>
      <w:r w:rsidR="002C33B6">
        <w:rPr>
          <w:rFonts w:ascii="굴림체" w:eastAsia="굴림체" w:hAnsi="굴림체" w:hint="eastAsia"/>
          <w:sz w:val="22"/>
          <w:szCs w:val="22"/>
        </w:rPr>
        <w:t>만약</w:t>
      </w:r>
      <w:r w:rsidR="007B71B5">
        <w:rPr>
          <w:rFonts w:ascii="굴림체" w:eastAsia="굴림체" w:hAnsi="굴림체" w:hint="eastAsia"/>
          <w:sz w:val="22"/>
          <w:szCs w:val="22"/>
        </w:rPr>
        <w:t xml:space="preserve"> c</w:t>
      </w:r>
      <w:r w:rsidR="007B71B5">
        <w:rPr>
          <w:rFonts w:ascii="굴림체" w:eastAsia="굴림체" w:hAnsi="굴림체"/>
          <w:sz w:val="22"/>
          <w:szCs w:val="22"/>
        </w:rPr>
        <w:t>lock_gettime</w:t>
      </w:r>
      <w:r w:rsidR="007B71B5">
        <w:rPr>
          <w:rFonts w:ascii="굴림체" w:eastAsia="굴림체" w:hAnsi="굴림체" w:hint="eastAsia"/>
          <w:sz w:val="22"/>
          <w:szCs w:val="22"/>
        </w:rPr>
        <w:t xml:space="preserve">의 시작과 종료를 통해 구한 값인 </w:t>
      </w:r>
      <w:r w:rsidR="007B71B5">
        <w:rPr>
          <w:rFonts w:ascii="굴림체" w:eastAsia="굴림체" w:hAnsi="굴림체"/>
          <w:sz w:val="22"/>
          <w:szCs w:val="22"/>
        </w:rPr>
        <w:t>time</w:t>
      </w:r>
      <w:r w:rsidR="007B71B5">
        <w:rPr>
          <w:rFonts w:ascii="굴림체" w:eastAsia="굴림체" w:hAnsi="굴림체" w:hint="eastAsia"/>
          <w:sz w:val="22"/>
          <w:szCs w:val="22"/>
        </w:rPr>
        <w:t>이</w:t>
      </w:r>
      <w:r w:rsidR="002C33B6">
        <w:rPr>
          <w:rFonts w:ascii="굴림체" w:eastAsia="굴림체" w:hAnsi="굴림체" w:hint="eastAsia"/>
          <w:sz w:val="22"/>
          <w:szCs w:val="22"/>
        </w:rPr>
        <w:t xml:space="preserve"> </w:t>
      </w:r>
      <w:r w:rsidR="002C33B6">
        <w:rPr>
          <w:rFonts w:ascii="굴림체" w:eastAsia="굴림체" w:hAnsi="굴림체"/>
          <w:sz w:val="22"/>
          <w:szCs w:val="22"/>
        </w:rPr>
        <w:t>1000000</w:t>
      </w:r>
      <w:r w:rsidR="002C33B6">
        <w:rPr>
          <w:rFonts w:ascii="굴림체" w:eastAsia="굴림체" w:hAnsi="굴림체" w:hint="eastAsia"/>
          <w:sz w:val="22"/>
          <w:szCs w:val="22"/>
        </w:rPr>
        <w:t>이 초과되면</w:t>
      </w:r>
      <w:r w:rsidR="007B71B5">
        <w:rPr>
          <w:rFonts w:ascii="굴림체" w:eastAsia="굴림체" w:hAnsi="굴림체" w:hint="eastAsia"/>
          <w:sz w:val="22"/>
          <w:szCs w:val="22"/>
        </w:rPr>
        <w:t xml:space="preserve"> </w:t>
      </w:r>
      <w:r w:rsidR="007B71B5">
        <w:rPr>
          <w:rFonts w:ascii="굴림체" w:eastAsia="굴림체" w:hAnsi="굴림체"/>
          <w:sz w:val="22"/>
          <w:szCs w:val="22"/>
        </w:rPr>
        <w:t>1/100</w:t>
      </w:r>
      <w:r w:rsidR="007B71B5">
        <w:rPr>
          <w:rFonts w:ascii="굴림체" w:eastAsia="굴림체" w:hAnsi="굴림체" w:hint="eastAsia"/>
          <w:sz w:val="22"/>
          <w:szCs w:val="22"/>
        </w:rPr>
        <w:t>초가 된 것이므로</w:t>
      </w:r>
      <w:r w:rsidR="00F10B35">
        <w:rPr>
          <w:rFonts w:ascii="굴림체" w:eastAsia="굴림체" w:hAnsi="굴림체" w:hint="eastAsia"/>
          <w:sz w:val="22"/>
          <w:szCs w:val="22"/>
        </w:rPr>
        <w:t xml:space="preserve"> 안에 있는 </w:t>
      </w:r>
      <w:r w:rsidR="00F10B35">
        <w:rPr>
          <w:rFonts w:ascii="굴림체" w:eastAsia="굴림체" w:hAnsi="굴림체"/>
          <w:sz w:val="22"/>
          <w:szCs w:val="22"/>
        </w:rPr>
        <w:t>while(1)</w:t>
      </w:r>
      <w:r w:rsidR="00F10B35">
        <w:rPr>
          <w:rFonts w:ascii="굴림체" w:eastAsia="굴림체" w:hAnsi="굴림체" w:hint="eastAsia"/>
          <w:sz w:val="22"/>
          <w:szCs w:val="22"/>
        </w:rPr>
        <w:t xml:space="preserve">문을 </w:t>
      </w:r>
      <w:r w:rsidR="00F92077">
        <w:rPr>
          <w:rFonts w:ascii="굴림체" w:eastAsia="굴림체" w:hAnsi="굴림체" w:hint="eastAsia"/>
          <w:sz w:val="22"/>
          <w:szCs w:val="22"/>
        </w:rPr>
        <w:t>탈출한다</w:t>
      </w:r>
      <w:r w:rsidR="00295678">
        <w:rPr>
          <w:rFonts w:ascii="굴림체" w:eastAsia="굴림체" w:hAnsi="굴림체" w:hint="eastAsia"/>
          <w:sz w:val="22"/>
          <w:szCs w:val="22"/>
        </w:rPr>
        <w:t>.</w:t>
      </w:r>
      <w:r w:rsidR="00295678" w:rsidRPr="00295678">
        <w:rPr>
          <w:rFonts w:ascii="굴림체" w:eastAsia="굴림체" w:hAnsi="굴림체" w:hint="eastAsia"/>
          <w:sz w:val="22"/>
          <w:szCs w:val="22"/>
        </w:rPr>
        <w:t xml:space="preserve"> </w:t>
      </w:r>
      <w:r w:rsidR="00295678">
        <w:rPr>
          <w:rFonts w:ascii="굴림체" w:eastAsia="굴림체" w:hAnsi="굴림체" w:hint="eastAsia"/>
          <w:sz w:val="22"/>
          <w:szCs w:val="22"/>
        </w:rPr>
        <w:t>이 때,</w:t>
      </w:r>
      <w:r w:rsidR="00295678">
        <w:rPr>
          <w:rFonts w:ascii="굴림체" w:eastAsia="굴림체" w:hAnsi="굴림체"/>
          <w:sz w:val="22"/>
          <w:szCs w:val="22"/>
        </w:rPr>
        <w:t xml:space="preserve"> check % 2 </w:t>
      </w:r>
      <w:r w:rsidR="00295678">
        <w:rPr>
          <w:rFonts w:ascii="굴림체" w:eastAsia="굴림체" w:hAnsi="굴림체" w:hint="eastAsia"/>
          <w:sz w:val="22"/>
          <w:szCs w:val="22"/>
        </w:rPr>
        <w:t xml:space="preserve">값이 </w:t>
      </w:r>
      <w:r w:rsidR="00295678">
        <w:rPr>
          <w:rFonts w:ascii="굴림체" w:eastAsia="굴림체" w:hAnsi="굴림체"/>
          <w:sz w:val="22"/>
          <w:szCs w:val="22"/>
        </w:rPr>
        <w:t>1</w:t>
      </w:r>
      <w:r w:rsidR="00295678">
        <w:rPr>
          <w:rFonts w:ascii="굴림체" w:eastAsia="굴림체" w:hAnsi="굴림체" w:hint="eastAsia"/>
          <w:sz w:val="22"/>
          <w:szCs w:val="22"/>
        </w:rPr>
        <w:t>이면</w:t>
      </w:r>
      <w:r w:rsidR="00BC48FC">
        <w:rPr>
          <w:rFonts w:ascii="굴림체" w:eastAsia="굴림체" w:hAnsi="굴림체" w:hint="eastAsia"/>
          <w:sz w:val="22"/>
          <w:szCs w:val="22"/>
        </w:rPr>
        <w:t>,</w:t>
      </w:r>
      <w:r w:rsidR="00BC48FC">
        <w:rPr>
          <w:rFonts w:ascii="굴림체" w:eastAsia="굴림체" w:hAnsi="굴림체"/>
          <w:sz w:val="22"/>
          <w:szCs w:val="22"/>
        </w:rPr>
        <w:t xml:space="preserve"> </w:t>
      </w:r>
      <w:r w:rsidR="00BC48FC">
        <w:rPr>
          <w:rFonts w:ascii="굴림체" w:eastAsia="굴림체" w:hAnsi="굴림체" w:hint="eastAsia"/>
          <w:sz w:val="22"/>
          <w:szCs w:val="22"/>
        </w:rPr>
        <w:t>t</w:t>
      </w:r>
      <w:r w:rsidR="00BC48FC">
        <w:rPr>
          <w:rFonts w:ascii="굴림체" w:eastAsia="굴림체" w:hAnsi="굴림체"/>
          <w:sz w:val="22"/>
          <w:szCs w:val="22"/>
        </w:rPr>
        <w:t>ime</w:t>
      </w:r>
      <w:r w:rsidR="00BC48FC">
        <w:rPr>
          <w:rFonts w:ascii="굴림체" w:eastAsia="굴림체" w:hAnsi="굴림체" w:hint="eastAsia"/>
          <w:sz w:val="22"/>
          <w:szCs w:val="22"/>
        </w:rPr>
        <w:t xml:space="preserve">을 </w:t>
      </w:r>
      <w:r w:rsidR="00BC48FC">
        <w:rPr>
          <w:rFonts w:ascii="굴림체" w:eastAsia="굴림체" w:hAnsi="굴림체"/>
          <w:sz w:val="22"/>
          <w:szCs w:val="22"/>
        </w:rPr>
        <w:t>10000000</w:t>
      </w:r>
      <w:r w:rsidR="00BC48FC">
        <w:rPr>
          <w:rFonts w:ascii="굴림체" w:eastAsia="굴림체" w:hAnsi="굴림체" w:hint="eastAsia"/>
          <w:sz w:val="22"/>
          <w:szCs w:val="22"/>
        </w:rPr>
        <w:t xml:space="preserve">으로 나눠 </w:t>
      </w:r>
      <w:r w:rsidR="00BC48FC">
        <w:rPr>
          <w:rFonts w:ascii="굴림체" w:eastAsia="굴림체" w:hAnsi="굴림체"/>
          <w:sz w:val="22"/>
          <w:szCs w:val="22"/>
        </w:rPr>
        <w:t>1/100</w:t>
      </w:r>
      <w:r w:rsidR="00BC48FC">
        <w:rPr>
          <w:rFonts w:ascii="굴림체" w:eastAsia="굴림체" w:hAnsi="굴림체" w:hint="eastAsia"/>
          <w:sz w:val="22"/>
          <w:szCs w:val="22"/>
        </w:rPr>
        <w:t>초</w:t>
      </w:r>
      <w:r w:rsidR="00973BCA">
        <w:rPr>
          <w:rFonts w:ascii="굴림체" w:eastAsia="굴림체" w:hAnsi="굴림체"/>
          <w:sz w:val="22"/>
          <w:szCs w:val="22"/>
        </w:rPr>
        <w:t xml:space="preserve"> </w:t>
      </w:r>
      <w:r w:rsidR="00BC48FC">
        <w:rPr>
          <w:rFonts w:ascii="굴림체" w:eastAsia="굴림체" w:hAnsi="굴림체" w:hint="eastAsia"/>
          <w:sz w:val="22"/>
          <w:szCs w:val="22"/>
        </w:rPr>
        <w:t>단위로 만</w:t>
      </w:r>
      <w:r w:rsidR="00A343A5">
        <w:rPr>
          <w:rFonts w:ascii="굴림체" w:eastAsia="굴림체" w:hAnsi="굴림체" w:hint="eastAsia"/>
          <w:sz w:val="22"/>
          <w:szCs w:val="22"/>
        </w:rPr>
        <w:t>들고,</w:t>
      </w:r>
      <w:r w:rsidR="00295678">
        <w:rPr>
          <w:rFonts w:ascii="굴림체" w:eastAsia="굴림체" w:hAnsi="굴림체" w:hint="eastAsia"/>
          <w:sz w:val="22"/>
          <w:szCs w:val="22"/>
        </w:rPr>
        <w:t xml:space="preserve"> </w:t>
      </w:r>
      <w:r w:rsidR="00295678">
        <w:rPr>
          <w:rFonts w:ascii="굴림체" w:eastAsia="굴림체" w:hAnsi="굴림체"/>
          <w:sz w:val="22"/>
          <w:szCs w:val="22"/>
        </w:rPr>
        <w:t xml:space="preserve">total </w:t>
      </w:r>
      <w:r w:rsidR="00295678">
        <w:rPr>
          <w:rFonts w:ascii="굴림체" w:eastAsia="굴림체" w:hAnsi="굴림체" w:hint="eastAsia"/>
          <w:sz w:val="22"/>
          <w:szCs w:val="22"/>
        </w:rPr>
        <w:t xml:space="preserve">변수에 </w:t>
      </w:r>
      <w:r w:rsidR="00295678">
        <w:rPr>
          <w:rFonts w:ascii="굴림체" w:eastAsia="굴림체" w:hAnsi="굴림체"/>
          <w:sz w:val="22"/>
          <w:szCs w:val="22"/>
        </w:rPr>
        <w:t>1/100</w:t>
      </w:r>
      <w:r w:rsidR="00295678">
        <w:rPr>
          <w:rFonts w:ascii="굴림체" w:eastAsia="굴림체" w:hAnsi="굴림체" w:hint="eastAsia"/>
          <w:sz w:val="22"/>
          <w:szCs w:val="22"/>
        </w:rPr>
        <w:t>초(t</w:t>
      </w:r>
      <w:r w:rsidR="00295678">
        <w:rPr>
          <w:rFonts w:ascii="굴림체" w:eastAsia="굴림체" w:hAnsi="굴림체"/>
          <w:sz w:val="22"/>
          <w:szCs w:val="22"/>
        </w:rPr>
        <w:t>ime)</w:t>
      </w:r>
      <w:r w:rsidR="00295678">
        <w:rPr>
          <w:rFonts w:ascii="굴림체" w:eastAsia="굴림체" w:hAnsi="굴림체" w:hint="eastAsia"/>
          <w:sz w:val="22"/>
          <w:szCs w:val="22"/>
        </w:rPr>
        <w:t>씩 더해지도록 했다.</w:t>
      </w:r>
      <w:r w:rsidR="00295678">
        <w:rPr>
          <w:rFonts w:ascii="굴림체" w:eastAsia="굴림체" w:hAnsi="굴림체"/>
          <w:sz w:val="22"/>
          <w:szCs w:val="22"/>
        </w:rPr>
        <w:t xml:space="preserve"> (total = total +time) </w:t>
      </w:r>
      <w:r w:rsidR="00295678">
        <w:rPr>
          <w:rFonts w:ascii="굴림체" w:eastAsia="굴림체" w:hAnsi="굴림체" w:hint="eastAsia"/>
          <w:sz w:val="22"/>
          <w:szCs w:val="22"/>
        </w:rPr>
        <w:t xml:space="preserve">그렇게 하면 </w:t>
      </w:r>
      <w:r w:rsidR="00295678">
        <w:rPr>
          <w:rFonts w:ascii="굴림체" w:eastAsia="굴림체" w:hAnsi="굴림체"/>
          <w:sz w:val="22"/>
          <w:szCs w:val="22"/>
        </w:rPr>
        <w:t>1/100</w:t>
      </w:r>
      <w:r w:rsidR="00295678">
        <w:rPr>
          <w:rFonts w:ascii="굴림체" w:eastAsia="굴림체" w:hAnsi="굴림체" w:hint="eastAsia"/>
          <w:sz w:val="22"/>
          <w:szCs w:val="22"/>
        </w:rPr>
        <w:t>초 단위로 시간을 구할 수 있게 된다.</w:t>
      </w:r>
      <w:r w:rsidR="00295678">
        <w:rPr>
          <w:rFonts w:ascii="굴림체" w:eastAsia="굴림체" w:hAnsi="굴림체"/>
          <w:sz w:val="22"/>
          <w:szCs w:val="22"/>
        </w:rPr>
        <w:t xml:space="preserve"> </w:t>
      </w:r>
    </w:p>
    <w:p w14:paraId="52350D24" w14:textId="5A4E47AE" w:rsidR="004376F9" w:rsidRDefault="009077F9" w:rsidP="005658B0">
      <w:pPr>
        <w:rPr>
          <w:rFonts w:ascii="굴림체" w:eastAsia="굴림체" w:hAnsi="굴림체"/>
          <w:sz w:val="22"/>
          <w:szCs w:val="22"/>
        </w:rPr>
      </w:pPr>
      <w:r w:rsidRPr="005B7C66">
        <w:rPr>
          <w:rFonts w:ascii="굴림체" w:eastAsia="굴림체" w:hAnsi="굴림체" w:hint="eastAsia"/>
          <w:sz w:val="22"/>
          <w:szCs w:val="22"/>
        </w:rPr>
        <w:t xml:space="preserve">만약 </w:t>
      </w:r>
      <w:r w:rsidRPr="005B7C66">
        <w:rPr>
          <w:rFonts w:ascii="굴림체" w:eastAsia="굴림체" w:hAnsi="굴림체"/>
          <w:sz w:val="22"/>
          <w:szCs w:val="22"/>
        </w:rPr>
        <w:t>check % 2</w:t>
      </w:r>
      <w:r w:rsidRPr="005B7C66">
        <w:rPr>
          <w:rFonts w:ascii="굴림체" w:eastAsia="굴림체" w:hAnsi="굴림체" w:hint="eastAsia"/>
          <w:sz w:val="22"/>
          <w:szCs w:val="22"/>
        </w:rPr>
        <w:t xml:space="preserve"> 값이 </w:t>
      </w:r>
      <w:r w:rsidRPr="005B7C66">
        <w:rPr>
          <w:rFonts w:ascii="굴림체" w:eastAsia="굴림체" w:hAnsi="굴림체"/>
          <w:sz w:val="22"/>
          <w:szCs w:val="22"/>
        </w:rPr>
        <w:t>0</w:t>
      </w:r>
      <w:r w:rsidRPr="005B7C66">
        <w:rPr>
          <w:rFonts w:ascii="굴림체" w:eastAsia="굴림체" w:hAnsi="굴림체" w:hint="eastAsia"/>
          <w:sz w:val="22"/>
          <w:szCs w:val="22"/>
        </w:rPr>
        <w:t xml:space="preserve">이라면 </w:t>
      </w:r>
      <w:r>
        <w:rPr>
          <w:rFonts w:ascii="굴림체" w:eastAsia="굴림체" w:hAnsi="굴림체" w:hint="eastAsia"/>
          <w:sz w:val="22"/>
          <w:szCs w:val="22"/>
        </w:rPr>
        <w:t xml:space="preserve">다시 </w:t>
      </w:r>
      <w:r>
        <w:rPr>
          <w:rFonts w:ascii="굴림체" w:eastAsia="굴림체" w:hAnsi="굴림체"/>
          <w:sz w:val="22"/>
          <w:szCs w:val="22"/>
        </w:rPr>
        <w:t>1/100</w:t>
      </w:r>
      <w:r>
        <w:rPr>
          <w:rFonts w:ascii="굴림체" w:eastAsia="굴림체" w:hAnsi="굴림체" w:hint="eastAsia"/>
          <w:sz w:val="22"/>
          <w:szCs w:val="22"/>
        </w:rPr>
        <w:t>초를 측정하기위해 c</w:t>
      </w:r>
      <w:r>
        <w:rPr>
          <w:rFonts w:ascii="굴림체" w:eastAsia="굴림체" w:hAnsi="굴림체"/>
          <w:sz w:val="22"/>
          <w:szCs w:val="22"/>
        </w:rPr>
        <w:t>lock_gettim</w:t>
      </w:r>
      <w:r>
        <w:rPr>
          <w:rFonts w:ascii="굴림체" w:eastAsia="굴림체" w:hAnsi="굴림체" w:hint="eastAsia"/>
          <w:sz w:val="22"/>
          <w:szCs w:val="22"/>
        </w:rPr>
        <w:t>e</w:t>
      </w:r>
      <w:r>
        <w:rPr>
          <w:rFonts w:ascii="굴림체" w:eastAsia="굴림체" w:hAnsi="굴림체"/>
          <w:sz w:val="22"/>
          <w:szCs w:val="22"/>
        </w:rPr>
        <w:t xml:space="preserve"> 함수를 </w:t>
      </w:r>
      <w:r>
        <w:rPr>
          <w:rFonts w:ascii="굴림체" w:eastAsia="굴림체" w:hAnsi="굴림체" w:hint="eastAsia"/>
          <w:sz w:val="22"/>
          <w:szCs w:val="22"/>
        </w:rPr>
        <w:t>시작</w:t>
      </w:r>
      <w:r w:rsidR="00303EF7">
        <w:rPr>
          <w:rFonts w:ascii="굴림체" w:eastAsia="굴림체" w:hAnsi="굴림체" w:hint="eastAsia"/>
          <w:sz w:val="22"/>
          <w:szCs w:val="22"/>
        </w:rPr>
        <w:t>하는 곳으로 돌아간다</w:t>
      </w:r>
      <w:r>
        <w:rPr>
          <w:rFonts w:ascii="굴림체" w:eastAsia="굴림체" w:hAnsi="굴림체" w:hint="eastAsia"/>
          <w:sz w:val="22"/>
          <w:szCs w:val="22"/>
        </w:rPr>
        <w:t>.</w:t>
      </w:r>
      <w:r w:rsidR="00295678" w:rsidRPr="00295678">
        <w:rPr>
          <w:rFonts w:ascii="굴림체" w:eastAsia="굴림체" w:hAnsi="굴림체" w:hint="eastAsia"/>
          <w:sz w:val="22"/>
          <w:szCs w:val="22"/>
        </w:rPr>
        <w:t xml:space="preserve"> </w:t>
      </w:r>
      <w:r w:rsidR="00295678">
        <w:rPr>
          <w:rFonts w:ascii="굴림체" w:eastAsia="굴림체" w:hAnsi="굴림체" w:hint="eastAsia"/>
          <w:sz w:val="22"/>
          <w:szCs w:val="22"/>
        </w:rPr>
        <w:t>설명을 돕기 위해 코드를 첨부하였다.</w:t>
      </w:r>
    </w:p>
    <w:p w14:paraId="2FC3C0F1" w14:textId="77777777" w:rsidR="005B0D57" w:rsidRDefault="005B0D57" w:rsidP="008339CE">
      <w:pPr>
        <w:rPr>
          <w:rFonts w:ascii="굴림체" w:eastAsia="굴림체" w:hAnsi="굴림체"/>
          <w:sz w:val="18"/>
          <w:szCs w:val="18"/>
        </w:rPr>
      </w:pPr>
    </w:p>
    <w:p w14:paraId="678C6B1E" w14:textId="6A5DE915" w:rsidR="008339CE" w:rsidRPr="00963BE3" w:rsidRDefault="008339CE" w:rsidP="008339CE">
      <w:pPr>
        <w:rPr>
          <w:rFonts w:ascii="굴림체" w:eastAsia="굴림체" w:hAnsi="굴림체"/>
          <w:sz w:val="18"/>
          <w:szCs w:val="18"/>
        </w:rPr>
      </w:pPr>
      <w:r w:rsidRPr="00963BE3">
        <w:rPr>
          <w:rFonts w:ascii="굴림체" w:eastAsia="굴림체" w:hAnsi="굴림체"/>
          <w:sz w:val="18"/>
          <w:szCs w:val="18"/>
        </w:rPr>
        <w:t xml:space="preserve">while(1){ </w:t>
      </w:r>
    </w:p>
    <w:p w14:paraId="10F63D83" w14:textId="77777777" w:rsidR="008339CE" w:rsidRPr="00963BE3" w:rsidRDefault="008339CE" w:rsidP="008339CE">
      <w:pPr>
        <w:rPr>
          <w:rFonts w:ascii="굴림체" w:eastAsia="굴림체" w:hAnsi="굴림체"/>
          <w:sz w:val="18"/>
          <w:szCs w:val="18"/>
        </w:rPr>
      </w:pPr>
      <w:r w:rsidRPr="00963BE3">
        <w:rPr>
          <w:rFonts w:ascii="굴림체" w:eastAsia="굴림체" w:hAnsi="굴림체"/>
          <w:sz w:val="18"/>
          <w:szCs w:val="18"/>
        </w:rPr>
        <w:t xml:space="preserve">    </w:t>
      </w:r>
      <w:r w:rsidRPr="00963BE3">
        <w:rPr>
          <w:rFonts w:ascii="굴림체" w:eastAsia="굴림체" w:hAnsi="굴림체"/>
          <w:sz w:val="18"/>
          <w:szCs w:val="18"/>
        </w:rPr>
        <w:tab/>
        <w:t xml:space="preserve">clock_gettime(CLOCK_MONOTONIC, &amp;begin); </w:t>
      </w:r>
    </w:p>
    <w:p w14:paraId="51A27560" w14:textId="77777777" w:rsidR="008339CE" w:rsidRPr="00963BE3" w:rsidRDefault="008339CE" w:rsidP="008339CE">
      <w:pPr>
        <w:rPr>
          <w:rFonts w:ascii="굴림체" w:eastAsia="굴림체" w:hAnsi="굴림체"/>
          <w:sz w:val="18"/>
          <w:szCs w:val="18"/>
        </w:rPr>
      </w:pPr>
      <w:r w:rsidRPr="00963BE3">
        <w:rPr>
          <w:rFonts w:ascii="굴림체" w:eastAsia="굴림체" w:hAnsi="굴림체"/>
          <w:sz w:val="18"/>
          <w:szCs w:val="18"/>
        </w:rPr>
        <w:t xml:space="preserve">    </w:t>
      </w:r>
      <w:r w:rsidRPr="00963BE3">
        <w:rPr>
          <w:rFonts w:ascii="굴림체" w:eastAsia="굴림체" w:hAnsi="굴림체"/>
          <w:sz w:val="18"/>
          <w:szCs w:val="18"/>
        </w:rPr>
        <w:tab/>
        <w:t>while(1){</w:t>
      </w:r>
    </w:p>
    <w:p w14:paraId="607DB2D9" w14:textId="77777777" w:rsidR="008339CE" w:rsidRPr="00963BE3" w:rsidRDefault="008339CE" w:rsidP="008339CE">
      <w:pPr>
        <w:rPr>
          <w:rFonts w:ascii="굴림체" w:eastAsia="굴림체" w:hAnsi="굴림체"/>
          <w:sz w:val="18"/>
          <w:szCs w:val="18"/>
        </w:rPr>
      </w:pPr>
      <w:r w:rsidRPr="00963BE3">
        <w:rPr>
          <w:rFonts w:ascii="굴림체" w:eastAsia="굴림체" w:hAnsi="굴림체"/>
          <w:sz w:val="18"/>
          <w:szCs w:val="18"/>
        </w:rPr>
        <w:t xml:space="preserve">    </w:t>
      </w:r>
      <w:r w:rsidRPr="00963BE3">
        <w:rPr>
          <w:rFonts w:ascii="굴림체" w:eastAsia="굴림체" w:hAnsi="굴림체"/>
          <w:sz w:val="18"/>
          <w:szCs w:val="18"/>
        </w:rPr>
        <w:tab/>
      </w:r>
      <w:r w:rsidRPr="00963BE3">
        <w:rPr>
          <w:rFonts w:ascii="굴림체" w:eastAsia="굴림체" w:hAnsi="굴림체"/>
          <w:sz w:val="18"/>
          <w:szCs w:val="18"/>
        </w:rPr>
        <w:tab/>
        <w:t>clock_gettime(CLOCK_MONOTONIC, &amp;end);</w:t>
      </w:r>
    </w:p>
    <w:p w14:paraId="514319E7" w14:textId="77777777" w:rsidR="008339CE" w:rsidRPr="00963BE3" w:rsidRDefault="008339CE" w:rsidP="008339CE">
      <w:pPr>
        <w:rPr>
          <w:rFonts w:ascii="굴림체" w:eastAsia="굴림체" w:hAnsi="굴림체"/>
          <w:sz w:val="18"/>
          <w:szCs w:val="18"/>
        </w:rPr>
      </w:pPr>
      <w:r w:rsidRPr="00963BE3">
        <w:rPr>
          <w:rFonts w:ascii="굴림체" w:eastAsia="굴림체" w:hAnsi="굴림체"/>
          <w:sz w:val="18"/>
          <w:szCs w:val="18"/>
        </w:rPr>
        <w:t xml:space="preserve">    </w:t>
      </w:r>
      <w:r w:rsidRPr="00963BE3">
        <w:rPr>
          <w:rFonts w:ascii="굴림체" w:eastAsia="굴림체" w:hAnsi="굴림체"/>
          <w:sz w:val="18"/>
          <w:szCs w:val="18"/>
        </w:rPr>
        <w:tab/>
      </w:r>
      <w:r w:rsidRPr="00963BE3">
        <w:rPr>
          <w:rFonts w:ascii="굴림체" w:eastAsia="굴림체" w:hAnsi="굴림체"/>
          <w:sz w:val="18"/>
          <w:szCs w:val="18"/>
        </w:rPr>
        <w:tab/>
        <w:t>time = 1000000000*(end.tv_sec - begin.tv_sec) + (end.tv_nsec - begin.tv_nsec);</w:t>
      </w:r>
      <w:r w:rsidRPr="00963BE3">
        <w:rPr>
          <w:rFonts w:ascii="굴림체" w:eastAsia="굴림체" w:hAnsi="굴림체"/>
          <w:sz w:val="18"/>
          <w:szCs w:val="18"/>
        </w:rPr>
        <w:tab/>
        <w:t xml:space="preserve">  </w:t>
      </w:r>
      <w:r w:rsidRPr="00963BE3">
        <w:rPr>
          <w:rFonts w:ascii="굴림체" w:eastAsia="굴림체" w:hAnsi="굴림체"/>
          <w:sz w:val="18"/>
          <w:szCs w:val="18"/>
        </w:rPr>
        <w:tab/>
        <w:t>if (time &gt; 10000000)</w:t>
      </w:r>
    </w:p>
    <w:p w14:paraId="1645A26A" w14:textId="77777777" w:rsidR="008339CE" w:rsidRPr="00963BE3" w:rsidRDefault="008339CE" w:rsidP="008339CE">
      <w:pPr>
        <w:rPr>
          <w:rFonts w:ascii="굴림체" w:eastAsia="굴림체" w:hAnsi="굴림체"/>
          <w:sz w:val="18"/>
          <w:szCs w:val="18"/>
        </w:rPr>
      </w:pPr>
      <w:r w:rsidRPr="00963BE3">
        <w:rPr>
          <w:rFonts w:ascii="굴림체" w:eastAsia="굴림체" w:hAnsi="굴림체"/>
          <w:sz w:val="18"/>
          <w:szCs w:val="18"/>
        </w:rPr>
        <w:t xml:space="preserve">    </w:t>
      </w:r>
      <w:r w:rsidRPr="00963BE3">
        <w:rPr>
          <w:rFonts w:ascii="굴림체" w:eastAsia="굴림체" w:hAnsi="굴림체"/>
          <w:sz w:val="18"/>
          <w:szCs w:val="18"/>
        </w:rPr>
        <w:tab/>
      </w:r>
      <w:r w:rsidRPr="00963BE3">
        <w:rPr>
          <w:rFonts w:ascii="굴림체" w:eastAsia="굴림체" w:hAnsi="굴림체"/>
          <w:sz w:val="18"/>
          <w:szCs w:val="18"/>
        </w:rPr>
        <w:tab/>
      </w:r>
      <w:r w:rsidRPr="00963BE3">
        <w:rPr>
          <w:rFonts w:ascii="굴림체" w:eastAsia="굴림체" w:hAnsi="굴림체"/>
          <w:sz w:val="18"/>
          <w:szCs w:val="18"/>
        </w:rPr>
        <w:tab/>
        <w:t>break;</w:t>
      </w:r>
    </w:p>
    <w:p w14:paraId="08747AC7" w14:textId="77777777" w:rsidR="008339CE" w:rsidRPr="00963BE3" w:rsidRDefault="008339CE" w:rsidP="008339CE">
      <w:pPr>
        <w:rPr>
          <w:rFonts w:ascii="굴림체" w:eastAsia="굴림체" w:hAnsi="굴림체"/>
          <w:sz w:val="18"/>
          <w:szCs w:val="18"/>
        </w:rPr>
      </w:pPr>
      <w:r w:rsidRPr="00963BE3">
        <w:rPr>
          <w:rFonts w:ascii="굴림체" w:eastAsia="굴림체" w:hAnsi="굴림체"/>
          <w:sz w:val="18"/>
          <w:szCs w:val="18"/>
        </w:rPr>
        <w:t xml:space="preserve">    </w:t>
      </w:r>
      <w:r w:rsidRPr="00963BE3">
        <w:rPr>
          <w:rFonts w:ascii="굴림체" w:eastAsia="굴림체" w:hAnsi="굴림체"/>
          <w:sz w:val="18"/>
          <w:szCs w:val="18"/>
        </w:rPr>
        <w:tab/>
        <w:t>}</w:t>
      </w:r>
    </w:p>
    <w:p w14:paraId="71A34AEF" w14:textId="77777777" w:rsidR="005658B0" w:rsidRPr="00963BE3" w:rsidRDefault="008339CE" w:rsidP="005658B0">
      <w:pPr>
        <w:rPr>
          <w:rFonts w:ascii="굴림체" w:eastAsia="굴림체" w:hAnsi="굴림체"/>
          <w:sz w:val="18"/>
          <w:szCs w:val="18"/>
        </w:rPr>
      </w:pPr>
      <w:r w:rsidRPr="00963BE3">
        <w:rPr>
          <w:rFonts w:ascii="굴림체" w:eastAsia="굴림체" w:hAnsi="굴림체"/>
          <w:sz w:val="18"/>
          <w:szCs w:val="18"/>
        </w:rPr>
        <w:tab/>
      </w:r>
      <w:r w:rsidR="005658B0" w:rsidRPr="00963BE3">
        <w:rPr>
          <w:rFonts w:ascii="굴림체" w:eastAsia="굴림체" w:hAnsi="굴림체"/>
          <w:sz w:val="18"/>
          <w:szCs w:val="18"/>
        </w:rPr>
        <w:t>if(check %2 == 1)</w:t>
      </w:r>
    </w:p>
    <w:p w14:paraId="207EBA12" w14:textId="77777777" w:rsidR="005658B0" w:rsidRPr="00963BE3" w:rsidRDefault="005658B0" w:rsidP="005658B0">
      <w:pPr>
        <w:rPr>
          <w:rFonts w:ascii="굴림체" w:eastAsia="굴림체" w:hAnsi="굴림체"/>
          <w:sz w:val="18"/>
          <w:szCs w:val="18"/>
        </w:rPr>
      </w:pPr>
      <w:r w:rsidRPr="00963BE3">
        <w:rPr>
          <w:rFonts w:ascii="굴림체" w:eastAsia="굴림체" w:hAnsi="굴림체"/>
          <w:sz w:val="18"/>
          <w:szCs w:val="18"/>
        </w:rPr>
        <w:t xml:space="preserve">    </w:t>
      </w:r>
      <w:r w:rsidRPr="00963BE3">
        <w:rPr>
          <w:rFonts w:ascii="굴림체" w:eastAsia="굴림체" w:hAnsi="굴림체"/>
          <w:sz w:val="18"/>
          <w:szCs w:val="18"/>
        </w:rPr>
        <w:tab/>
        <w:t>{</w:t>
      </w:r>
    </w:p>
    <w:p w14:paraId="38B51922" w14:textId="77777777" w:rsidR="005658B0" w:rsidRPr="00963BE3" w:rsidRDefault="005658B0" w:rsidP="005658B0">
      <w:pPr>
        <w:rPr>
          <w:rFonts w:ascii="굴림체" w:eastAsia="굴림체" w:hAnsi="굴림체"/>
          <w:sz w:val="18"/>
          <w:szCs w:val="18"/>
        </w:rPr>
      </w:pPr>
      <w:r w:rsidRPr="00963BE3">
        <w:rPr>
          <w:rFonts w:ascii="굴림체" w:eastAsia="굴림체" w:hAnsi="굴림체"/>
          <w:sz w:val="18"/>
          <w:szCs w:val="18"/>
        </w:rPr>
        <w:tab/>
        <w:t xml:space="preserve">    </w:t>
      </w:r>
      <w:r w:rsidRPr="00963BE3">
        <w:rPr>
          <w:rFonts w:ascii="굴림체" w:eastAsia="굴림체" w:hAnsi="굴림체"/>
          <w:sz w:val="18"/>
          <w:szCs w:val="18"/>
        </w:rPr>
        <w:tab/>
        <w:t>time = time / 10000000;</w:t>
      </w:r>
    </w:p>
    <w:p w14:paraId="169209F7" w14:textId="2A2E5EF8" w:rsidR="005658B0" w:rsidRPr="00963BE3" w:rsidRDefault="005658B0" w:rsidP="005658B0">
      <w:pPr>
        <w:rPr>
          <w:rFonts w:ascii="굴림체" w:eastAsia="굴림체" w:hAnsi="굴림체"/>
          <w:sz w:val="18"/>
          <w:szCs w:val="18"/>
        </w:rPr>
      </w:pPr>
      <w:r w:rsidRPr="00963BE3">
        <w:rPr>
          <w:rFonts w:ascii="굴림체" w:eastAsia="굴림체" w:hAnsi="굴림체"/>
          <w:sz w:val="18"/>
          <w:szCs w:val="18"/>
        </w:rPr>
        <w:tab/>
      </w:r>
      <w:r w:rsidRPr="00963BE3">
        <w:rPr>
          <w:rFonts w:ascii="굴림체" w:eastAsia="굴림체" w:hAnsi="굴림체"/>
          <w:sz w:val="18"/>
          <w:szCs w:val="18"/>
        </w:rPr>
        <w:tab/>
        <w:t>total = total + time;</w:t>
      </w:r>
    </w:p>
    <w:p w14:paraId="2146F0B3" w14:textId="67B64FE5" w:rsidR="005658B0" w:rsidRPr="00963BE3" w:rsidRDefault="005658B0" w:rsidP="005658B0">
      <w:pPr>
        <w:rPr>
          <w:rFonts w:ascii="굴림체" w:eastAsia="굴림체" w:hAnsi="굴림체"/>
          <w:sz w:val="18"/>
          <w:szCs w:val="18"/>
        </w:rPr>
      </w:pPr>
      <w:r w:rsidRPr="00963BE3">
        <w:rPr>
          <w:rFonts w:ascii="굴림체" w:eastAsia="굴림체" w:hAnsi="굴림체"/>
          <w:sz w:val="18"/>
          <w:szCs w:val="18"/>
        </w:rPr>
        <w:tab/>
      </w:r>
      <w:r w:rsidRPr="00963BE3">
        <w:rPr>
          <w:rFonts w:ascii="굴림체" w:eastAsia="굴림체" w:hAnsi="굴림체"/>
          <w:sz w:val="18"/>
          <w:szCs w:val="18"/>
        </w:rPr>
        <w:tab/>
        <w:t>(</w:t>
      </w:r>
      <w:r w:rsidRPr="00963BE3">
        <w:rPr>
          <w:rFonts w:ascii="굴림체" w:eastAsia="굴림체" w:hAnsi="굴림체" w:hint="eastAsia"/>
          <w:sz w:val="18"/>
          <w:szCs w:val="18"/>
        </w:rPr>
        <w:t>다음 코드 생략)</w:t>
      </w:r>
    </w:p>
    <w:p w14:paraId="7796D598" w14:textId="5839177D" w:rsidR="008339CE" w:rsidRPr="00963BE3" w:rsidRDefault="005658B0" w:rsidP="005658B0">
      <w:pPr>
        <w:rPr>
          <w:rFonts w:ascii="굴림체" w:eastAsia="굴림체" w:hAnsi="굴림체"/>
          <w:sz w:val="18"/>
          <w:szCs w:val="18"/>
        </w:rPr>
      </w:pPr>
      <w:r w:rsidRPr="00963BE3">
        <w:rPr>
          <w:rFonts w:ascii="굴림체" w:eastAsia="굴림체" w:hAnsi="굴림체"/>
          <w:sz w:val="18"/>
          <w:szCs w:val="18"/>
        </w:rPr>
        <w:t xml:space="preserve">    </w:t>
      </w:r>
      <w:r w:rsidRPr="00963BE3">
        <w:rPr>
          <w:rFonts w:ascii="굴림체" w:eastAsia="굴림체" w:hAnsi="굴림체"/>
          <w:sz w:val="18"/>
          <w:szCs w:val="18"/>
        </w:rPr>
        <w:tab/>
        <w:t xml:space="preserve">} </w:t>
      </w:r>
    </w:p>
    <w:p w14:paraId="708D15FC" w14:textId="77777777" w:rsidR="008339CE" w:rsidRPr="00963BE3" w:rsidRDefault="008339CE" w:rsidP="008339CE">
      <w:pPr>
        <w:rPr>
          <w:rFonts w:ascii="굴림체" w:eastAsia="굴림체" w:hAnsi="굴림체"/>
          <w:sz w:val="18"/>
          <w:szCs w:val="18"/>
        </w:rPr>
      </w:pPr>
      <w:r w:rsidRPr="00963BE3">
        <w:rPr>
          <w:rFonts w:ascii="굴림체" w:eastAsia="굴림체" w:hAnsi="굴림체"/>
          <w:sz w:val="18"/>
          <w:szCs w:val="18"/>
        </w:rPr>
        <w:t>}</w:t>
      </w:r>
    </w:p>
    <w:p w14:paraId="17606196" w14:textId="77777777" w:rsidR="008339CE" w:rsidRPr="002C38B6" w:rsidRDefault="008339CE" w:rsidP="009077F9">
      <w:pPr>
        <w:rPr>
          <w:rFonts w:ascii="굴림체" w:eastAsia="굴림체" w:hAnsi="굴림체"/>
          <w:color w:val="FF0000"/>
          <w:sz w:val="22"/>
          <w:szCs w:val="22"/>
        </w:rPr>
      </w:pPr>
    </w:p>
    <w:p w14:paraId="1AFB19D6" w14:textId="6D0FFB25" w:rsidR="00B337DF" w:rsidRDefault="00B337DF" w:rsidP="00663F04">
      <w:pPr>
        <w:rPr>
          <w:rFonts w:ascii="굴림체" w:eastAsia="굴림체" w:hAnsi="굴림체"/>
          <w:sz w:val="22"/>
          <w:szCs w:val="22"/>
        </w:rPr>
      </w:pPr>
    </w:p>
    <w:p w14:paraId="1922BA92" w14:textId="77777777" w:rsidR="00BE69DF" w:rsidRPr="00BE69DF" w:rsidRDefault="00BE69DF" w:rsidP="00663F04">
      <w:pPr>
        <w:rPr>
          <w:rFonts w:ascii="굴림체" w:eastAsia="굴림체" w:hAnsi="굴림체"/>
          <w:sz w:val="22"/>
          <w:szCs w:val="22"/>
        </w:rPr>
      </w:pPr>
    </w:p>
    <w:p w14:paraId="38FF0FDA" w14:textId="43D687B7" w:rsidR="0072261A" w:rsidRDefault="0072261A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lastRenderedPageBreak/>
        <w:t>(</w:t>
      </w:r>
      <w:r>
        <w:rPr>
          <w:rFonts w:ascii="굴림체" w:eastAsia="굴림체" w:hAnsi="굴림체"/>
          <w:sz w:val="22"/>
          <w:szCs w:val="22"/>
        </w:rPr>
        <w:t xml:space="preserve">3) </w:t>
      </w:r>
      <w:r w:rsidR="00C50EB6">
        <w:rPr>
          <w:rFonts w:ascii="굴림체" w:eastAsia="굴림체" w:hAnsi="굴림체" w:hint="eastAsia"/>
          <w:sz w:val="22"/>
          <w:szCs w:val="22"/>
        </w:rPr>
        <w:t>분</w:t>
      </w:r>
      <w:r w:rsidR="00C50EB6">
        <w:rPr>
          <w:rFonts w:ascii="굴림체" w:eastAsia="굴림체" w:hAnsi="굴림체"/>
          <w:sz w:val="22"/>
          <w:szCs w:val="22"/>
        </w:rPr>
        <w:t>,</w:t>
      </w:r>
      <w:r w:rsidR="00C50EB6">
        <w:rPr>
          <w:rFonts w:ascii="굴림체" w:eastAsia="굴림체" w:hAnsi="굴림체" w:hint="eastAsia"/>
          <w:sz w:val="22"/>
          <w:szCs w:val="22"/>
        </w:rPr>
        <w:t xml:space="preserve"> 초</w:t>
      </w:r>
      <w:r>
        <w:rPr>
          <w:rFonts w:ascii="굴림체" w:eastAsia="굴림체" w:hAnsi="굴림체" w:hint="eastAsia"/>
          <w:sz w:val="22"/>
          <w:szCs w:val="22"/>
        </w:rPr>
        <w:t>,</w:t>
      </w:r>
      <w:r w:rsidR="00C50EB6"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/>
          <w:sz w:val="22"/>
          <w:szCs w:val="22"/>
        </w:rPr>
        <w:t>1/100</w:t>
      </w:r>
      <w:r>
        <w:rPr>
          <w:rFonts w:ascii="굴림체" w:eastAsia="굴림체" w:hAnsi="굴림체" w:hint="eastAsia"/>
          <w:sz w:val="22"/>
          <w:szCs w:val="22"/>
        </w:rPr>
        <w:t>초 단위로 계산하기</w:t>
      </w:r>
    </w:p>
    <w:p w14:paraId="780A9FCF" w14:textId="6A3D1348" w:rsidR="001C7D0B" w:rsidRDefault="001C7D0B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이렇게 구해진</w:t>
      </w:r>
      <w:r w:rsidR="00963BE3">
        <w:rPr>
          <w:rFonts w:ascii="굴림체" w:eastAsia="굴림체" w:hAnsi="굴림체" w:hint="eastAsia"/>
          <w:sz w:val="22"/>
          <w:szCs w:val="22"/>
        </w:rPr>
        <w:t xml:space="preserve"> 총</w:t>
      </w:r>
      <w:r w:rsidR="005B1688">
        <w:rPr>
          <w:rFonts w:ascii="굴림체" w:eastAsia="굴림체" w:hAnsi="굴림체"/>
          <w:sz w:val="22"/>
          <w:szCs w:val="22"/>
        </w:rPr>
        <w:t xml:space="preserve"> </w:t>
      </w:r>
      <w:r w:rsidR="005B1688">
        <w:rPr>
          <w:rFonts w:ascii="굴림체" w:eastAsia="굴림체" w:hAnsi="굴림체" w:hint="eastAsia"/>
          <w:sz w:val="22"/>
          <w:szCs w:val="22"/>
        </w:rPr>
        <w:t>시간</w:t>
      </w:r>
      <w:r w:rsidR="00963BE3">
        <w:rPr>
          <w:rFonts w:ascii="굴림체" w:eastAsia="굴림체" w:hAnsi="굴림체"/>
          <w:sz w:val="22"/>
          <w:szCs w:val="22"/>
        </w:rPr>
        <w:t>(total)</w:t>
      </w:r>
      <w:r w:rsidR="005B1688">
        <w:rPr>
          <w:rFonts w:ascii="굴림체" w:eastAsia="굴림체" w:hAnsi="굴림체" w:hint="eastAsia"/>
          <w:sz w:val="22"/>
          <w:szCs w:val="22"/>
        </w:rPr>
        <w:t>을</w:t>
      </w:r>
      <w:r w:rsidR="00666736">
        <w:rPr>
          <w:rFonts w:ascii="굴림체" w:eastAsia="굴림체" w:hAnsi="굴림체" w:hint="eastAsia"/>
          <w:sz w:val="22"/>
          <w:szCs w:val="22"/>
        </w:rPr>
        <w:t xml:space="preserve"> n</w:t>
      </w:r>
      <w:r w:rsidR="00666736">
        <w:rPr>
          <w:rFonts w:ascii="굴림체" w:eastAsia="굴림체" w:hAnsi="굴림체"/>
          <w:sz w:val="22"/>
          <w:szCs w:val="22"/>
        </w:rPr>
        <w:t xml:space="preserve">ewtime </w:t>
      </w:r>
      <w:r w:rsidR="00666736">
        <w:rPr>
          <w:rFonts w:ascii="굴림체" w:eastAsia="굴림체" w:hAnsi="굴림체" w:hint="eastAsia"/>
          <w:sz w:val="22"/>
          <w:szCs w:val="22"/>
        </w:rPr>
        <w:t>변수에 저장</w:t>
      </w:r>
      <w:r w:rsidR="006D56D4">
        <w:rPr>
          <w:rFonts w:ascii="굴림체" w:eastAsia="굴림체" w:hAnsi="굴림체"/>
          <w:sz w:val="22"/>
          <w:szCs w:val="22"/>
        </w:rPr>
        <w:t>하여</w:t>
      </w:r>
      <w:r w:rsidR="006D56D4">
        <w:rPr>
          <w:rFonts w:ascii="굴림체" w:eastAsia="굴림체" w:hAnsi="굴림체" w:hint="eastAsia"/>
          <w:sz w:val="22"/>
          <w:szCs w:val="22"/>
        </w:rPr>
        <w:t>,</w:t>
      </w:r>
      <w:r w:rsidR="006D56D4">
        <w:rPr>
          <w:rFonts w:ascii="굴림체" w:eastAsia="굴림체" w:hAnsi="굴림체"/>
          <w:sz w:val="22"/>
          <w:szCs w:val="22"/>
        </w:rPr>
        <w:t xml:space="preserve"> </w:t>
      </w:r>
      <w:r w:rsidR="006D56D4">
        <w:rPr>
          <w:rFonts w:ascii="굴림체" w:eastAsia="굴림체" w:hAnsi="굴림체" w:hint="eastAsia"/>
          <w:sz w:val="22"/>
          <w:szCs w:val="22"/>
        </w:rPr>
        <w:t>다음을</w:t>
      </w:r>
      <w:r w:rsidR="00666736">
        <w:rPr>
          <w:rFonts w:ascii="굴림체" w:eastAsia="굴림체" w:hAnsi="굴림체" w:hint="eastAsia"/>
          <w:sz w:val="22"/>
          <w:szCs w:val="22"/>
        </w:rPr>
        <w:t xml:space="preserve"> 계산할 수 있도록 한다.</w:t>
      </w:r>
      <w:r w:rsidR="005B1688">
        <w:rPr>
          <w:rFonts w:ascii="굴림체" w:eastAsia="굴림체" w:hAnsi="굴림체" w:hint="eastAsia"/>
          <w:sz w:val="22"/>
          <w:szCs w:val="22"/>
        </w:rPr>
        <w:t xml:space="preserve"> </w:t>
      </w:r>
      <w:r w:rsidR="00666736">
        <w:rPr>
          <w:rFonts w:ascii="굴림체" w:eastAsia="굴림체" w:hAnsi="굴림체" w:hint="eastAsia"/>
          <w:sz w:val="22"/>
          <w:szCs w:val="22"/>
        </w:rPr>
        <w:t>1</w:t>
      </w:r>
      <w:r w:rsidR="00666736">
        <w:rPr>
          <w:rFonts w:ascii="굴림체" w:eastAsia="굴림체" w:hAnsi="굴림체"/>
          <w:sz w:val="22"/>
          <w:szCs w:val="22"/>
        </w:rPr>
        <w:t>00</w:t>
      </w:r>
      <w:r w:rsidR="00666736">
        <w:rPr>
          <w:rFonts w:ascii="굴림체" w:eastAsia="굴림체" w:hAnsi="굴림체" w:hint="eastAsia"/>
          <w:sz w:val="22"/>
          <w:szCs w:val="22"/>
        </w:rPr>
        <w:t>으로 나눠 몫을 구하면,</w:t>
      </w:r>
      <w:r w:rsidR="00666736">
        <w:rPr>
          <w:rFonts w:ascii="굴림체" w:eastAsia="굴림체" w:hAnsi="굴림체"/>
          <w:sz w:val="22"/>
          <w:szCs w:val="22"/>
        </w:rPr>
        <w:t xml:space="preserve"> </w:t>
      </w:r>
      <w:r w:rsidR="00666736">
        <w:rPr>
          <w:rFonts w:ascii="굴림체" w:eastAsia="굴림체" w:hAnsi="굴림체" w:hint="eastAsia"/>
          <w:sz w:val="22"/>
          <w:szCs w:val="22"/>
        </w:rPr>
        <w:t>초 단위에 해당하는 수가 나온다.</w:t>
      </w:r>
      <w:r w:rsidR="00666736">
        <w:rPr>
          <w:rFonts w:ascii="굴림체" w:eastAsia="굴림체" w:hAnsi="굴림체"/>
          <w:sz w:val="22"/>
          <w:szCs w:val="22"/>
        </w:rPr>
        <w:t xml:space="preserve"> </w:t>
      </w:r>
      <w:r w:rsidR="00666736">
        <w:rPr>
          <w:rFonts w:ascii="굴림체" w:eastAsia="굴림체" w:hAnsi="굴림체" w:hint="eastAsia"/>
          <w:sz w:val="22"/>
          <w:szCs w:val="22"/>
        </w:rPr>
        <w:t xml:space="preserve">이를 </w:t>
      </w:r>
      <w:r w:rsidR="00666736">
        <w:rPr>
          <w:rFonts w:ascii="굴림체" w:eastAsia="굴림체" w:hAnsi="굴림체"/>
          <w:sz w:val="22"/>
          <w:szCs w:val="22"/>
        </w:rPr>
        <w:t>sec</w:t>
      </w:r>
      <w:r w:rsidR="00666736">
        <w:rPr>
          <w:rFonts w:ascii="굴림체" w:eastAsia="굴림체" w:hAnsi="굴림체" w:hint="eastAsia"/>
          <w:sz w:val="22"/>
          <w:szCs w:val="22"/>
        </w:rPr>
        <w:t xml:space="preserve">로 </w:t>
      </w:r>
      <w:r w:rsidR="00E72850">
        <w:rPr>
          <w:rFonts w:ascii="굴림체" w:eastAsia="굴림체" w:hAnsi="굴림체" w:hint="eastAsia"/>
          <w:sz w:val="22"/>
          <w:szCs w:val="22"/>
        </w:rPr>
        <w:t>정했다</w:t>
      </w:r>
      <w:r w:rsidR="00E72850">
        <w:rPr>
          <w:rFonts w:ascii="굴림체" w:eastAsia="굴림체" w:hAnsi="굴림체"/>
          <w:sz w:val="22"/>
          <w:szCs w:val="22"/>
        </w:rPr>
        <w:t>. (</w:t>
      </w:r>
      <w:r w:rsidR="00666736">
        <w:rPr>
          <w:rFonts w:ascii="굴림체" w:eastAsia="굴림체" w:hAnsi="굴림체"/>
          <w:sz w:val="22"/>
          <w:szCs w:val="22"/>
        </w:rPr>
        <w:t>sec = newtime</w:t>
      </w:r>
      <w:r w:rsidR="003E7797">
        <w:rPr>
          <w:rFonts w:ascii="굴림체" w:eastAsia="굴림체" w:hAnsi="굴림체"/>
          <w:sz w:val="22"/>
          <w:szCs w:val="22"/>
        </w:rPr>
        <w:t xml:space="preserve"> </w:t>
      </w:r>
      <w:r w:rsidR="00666736">
        <w:rPr>
          <w:rFonts w:ascii="굴림체" w:eastAsia="굴림체" w:hAnsi="굴림체"/>
          <w:sz w:val="22"/>
          <w:szCs w:val="22"/>
        </w:rPr>
        <w:t>/</w:t>
      </w:r>
      <w:r w:rsidR="003E7797">
        <w:rPr>
          <w:rFonts w:ascii="굴림체" w:eastAsia="굴림체" w:hAnsi="굴림체"/>
          <w:sz w:val="22"/>
          <w:szCs w:val="22"/>
        </w:rPr>
        <w:t xml:space="preserve"> </w:t>
      </w:r>
      <w:r w:rsidR="00666736">
        <w:rPr>
          <w:rFonts w:ascii="굴림체" w:eastAsia="굴림체" w:hAnsi="굴림체"/>
          <w:sz w:val="22"/>
          <w:szCs w:val="22"/>
        </w:rPr>
        <w:t>100)</w:t>
      </w:r>
      <w:r w:rsidR="00E72850">
        <w:rPr>
          <w:rFonts w:ascii="굴림체" w:eastAsia="굴림체" w:hAnsi="굴림체"/>
          <w:sz w:val="22"/>
          <w:szCs w:val="22"/>
        </w:rPr>
        <w:t>.</w:t>
      </w:r>
      <w:r w:rsidR="00666736">
        <w:rPr>
          <w:rFonts w:ascii="굴림체" w:eastAsia="굴림체" w:hAnsi="굴림체"/>
          <w:sz w:val="22"/>
          <w:szCs w:val="22"/>
        </w:rPr>
        <w:t xml:space="preserve"> </w:t>
      </w:r>
      <w:r w:rsidR="0072261A">
        <w:rPr>
          <w:rFonts w:ascii="굴림체" w:eastAsia="굴림체" w:hAnsi="굴림체" w:hint="eastAsia"/>
          <w:sz w:val="22"/>
          <w:szCs w:val="22"/>
        </w:rPr>
        <w:t>s</w:t>
      </w:r>
      <w:r w:rsidR="00666736">
        <w:rPr>
          <w:rFonts w:ascii="굴림체" w:eastAsia="굴림체" w:hAnsi="굴림체"/>
          <w:sz w:val="22"/>
          <w:szCs w:val="22"/>
        </w:rPr>
        <w:t>ec</w:t>
      </w:r>
      <w:r w:rsidR="00666736">
        <w:rPr>
          <w:rFonts w:ascii="굴림체" w:eastAsia="굴림체" w:hAnsi="굴림체" w:hint="eastAsia"/>
          <w:sz w:val="22"/>
          <w:szCs w:val="22"/>
        </w:rPr>
        <w:t xml:space="preserve">를 </w:t>
      </w:r>
      <w:r w:rsidR="00666736">
        <w:rPr>
          <w:rFonts w:ascii="굴림체" w:eastAsia="굴림체" w:hAnsi="굴림체"/>
          <w:sz w:val="22"/>
          <w:szCs w:val="22"/>
        </w:rPr>
        <w:t>60</w:t>
      </w:r>
      <w:r w:rsidR="00666736">
        <w:rPr>
          <w:rFonts w:ascii="굴림체" w:eastAsia="굴림체" w:hAnsi="굴림체" w:hint="eastAsia"/>
          <w:sz w:val="22"/>
          <w:szCs w:val="22"/>
        </w:rPr>
        <w:t>으로 나눠 몫을 구하면 분 단위에 해당하는 수가 나온다</w:t>
      </w:r>
      <w:r w:rsidR="00666736">
        <w:rPr>
          <w:rFonts w:ascii="굴림체" w:eastAsia="굴림체" w:hAnsi="굴림체"/>
          <w:sz w:val="22"/>
          <w:szCs w:val="22"/>
        </w:rPr>
        <w:t xml:space="preserve">. </w:t>
      </w:r>
      <w:r w:rsidR="00666736">
        <w:rPr>
          <w:rFonts w:ascii="굴림체" w:eastAsia="굴림체" w:hAnsi="굴림체" w:hint="eastAsia"/>
          <w:sz w:val="22"/>
          <w:szCs w:val="22"/>
        </w:rPr>
        <w:t xml:space="preserve">이를 </w:t>
      </w:r>
      <w:r w:rsidR="00666736">
        <w:rPr>
          <w:rFonts w:ascii="굴림체" w:eastAsia="굴림체" w:hAnsi="굴림체"/>
          <w:sz w:val="22"/>
          <w:szCs w:val="22"/>
        </w:rPr>
        <w:t>min</w:t>
      </w:r>
      <w:r w:rsidR="00666736">
        <w:rPr>
          <w:rFonts w:ascii="굴림체" w:eastAsia="굴림체" w:hAnsi="굴림체" w:hint="eastAsia"/>
          <w:sz w:val="22"/>
          <w:szCs w:val="22"/>
        </w:rPr>
        <w:t xml:space="preserve">으로 </w:t>
      </w:r>
      <w:r w:rsidR="00CD14A1">
        <w:rPr>
          <w:rFonts w:ascii="굴림체" w:eastAsia="굴림체" w:hAnsi="굴림체" w:hint="eastAsia"/>
          <w:sz w:val="22"/>
          <w:szCs w:val="22"/>
        </w:rPr>
        <w:t>정했다</w:t>
      </w:r>
      <w:r w:rsidR="00CD14A1">
        <w:rPr>
          <w:rFonts w:ascii="굴림체" w:eastAsia="굴림체" w:hAnsi="굴림체"/>
          <w:sz w:val="22"/>
          <w:szCs w:val="22"/>
        </w:rPr>
        <w:t>. (</w:t>
      </w:r>
      <w:r w:rsidR="00812B12">
        <w:rPr>
          <w:rFonts w:ascii="굴림체" w:eastAsia="굴림체" w:hAnsi="굴림체" w:hint="eastAsia"/>
          <w:sz w:val="22"/>
          <w:szCs w:val="22"/>
        </w:rPr>
        <w:t>mi</w:t>
      </w:r>
      <w:r w:rsidR="00812B12">
        <w:rPr>
          <w:rFonts w:ascii="굴림체" w:eastAsia="굴림체" w:hAnsi="굴림체"/>
          <w:sz w:val="22"/>
          <w:szCs w:val="22"/>
        </w:rPr>
        <w:t>n = sec / 60)</w:t>
      </w:r>
    </w:p>
    <w:p w14:paraId="1241C191" w14:textId="2E1AF425" w:rsidR="00666736" w:rsidRDefault="005E5809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m</w:t>
      </w:r>
      <w:r w:rsidR="00666736">
        <w:rPr>
          <w:rFonts w:ascii="굴림체" w:eastAsia="굴림체" w:hAnsi="굴림체"/>
          <w:sz w:val="22"/>
          <w:szCs w:val="22"/>
        </w:rPr>
        <w:t>in</w:t>
      </w:r>
      <w:r w:rsidR="00666736">
        <w:rPr>
          <w:rFonts w:ascii="굴림체" w:eastAsia="굴림체" w:hAnsi="굴림체" w:hint="eastAsia"/>
          <w:sz w:val="22"/>
          <w:szCs w:val="22"/>
        </w:rPr>
        <w:t xml:space="preserve">을 구하고 나면 </w:t>
      </w:r>
      <w:r w:rsidR="00666736">
        <w:rPr>
          <w:rFonts w:ascii="굴림체" w:eastAsia="굴림체" w:hAnsi="굴림체"/>
          <w:sz w:val="22"/>
          <w:szCs w:val="22"/>
        </w:rPr>
        <w:t>60</w:t>
      </w:r>
      <w:r w:rsidR="00666736">
        <w:rPr>
          <w:rFonts w:ascii="굴림체" w:eastAsia="굴림체" w:hAnsi="굴림체" w:hint="eastAsia"/>
          <w:sz w:val="22"/>
          <w:szCs w:val="22"/>
        </w:rPr>
        <w:t xml:space="preserve">초가 넘지 않는 </w:t>
      </w:r>
      <w:r w:rsidR="00666736">
        <w:rPr>
          <w:rFonts w:ascii="굴림체" w:eastAsia="굴림체" w:hAnsi="굴림체"/>
          <w:sz w:val="22"/>
          <w:szCs w:val="22"/>
        </w:rPr>
        <w:t>sec</w:t>
      </w:r>
      <w:r w:rsidR="00666736">
        <w:rPr>
          <w:rFonts w:ascii="굴림체" w:eastAsia="굴림체" w:hAnsi="굴림체" w:hint="eastAsia"/>
          <w:sz w:val="22"/>
          <w:szCs w:val="22"/>
        </w:rPr>
        <w:t>를</w:t>
      </w:r>
      <w:r w:rsidR="00666736">
        <w:rPr>
          <w:rFonts w:ascii="굴림체" w:eastAsia="굴림체" w:hAnsi="굴림체"/>
          <w:sz w:val="22"/>
          <w:szCs w:val="22"/>
        </w:rPr>
        <w:t xml:space="preserve"> </w:t>
      </w:r>
      <w:r w:rsidR="00666736">
        <w:rPr>
          <w:rFonts w:ascii="굴림체" w:eastAsia="굴림체" w:hAnsi="굴림체" w:hint="eastAsia"/>
          <w:sz w:val="22"/>
          <w:szCs w:val="22"/>
        </w:rPr>
        <w:t xml:space="preserve">구하기 위해 </w:t>
      </w:r>
      <w:r w:rsidR="00666736">
        <w:rPr>
          <w:rFonts w:ascii="굴림체" w:eastAsia="굴림체" w:hAnsi="굴림체"/>
          <w:sz w:val="22"/>
          <w:szCs w:val="22"/>
        </w:rPr>
        <w:t>sec</w:t>
      </w:r>
      <w:r w:rsidR="00666736">
        <w:rPr>
          <w:rFonts w:ascii="굴림체" w:eastAsia="굴림체" w:hAnsi="굴림체" w:hint="eastAsia"/>
          <w:sz w:val="22"/>
          <w:szCs w:val="22"/>
        </w:rPr>
        <w:t xml:space="preserve">를 </w:t>
      </w:r>
      <w:r w:rsidR="00666736">
        <w:rPr>
          <w:rFonts w:ascii="굴림체" w:eastAsia="굴림체" w:hAnsi="굴림체"/>
          <w:sz w:val="22"/>
          <w:szCs w:val="22"/>
        </w:rPr>
        <w:t xml:space="preserve">60으로 </w:t>
      </w:r>
      <w:r w:rsidR="00666736">
        <w:rPr>
          <w:rFonts w:ascii="굴림체" w:eastAsia="굴림체" w:hAnsi="굴림체" w:hint="eastAsia"/>
          <w:sz w:val="22"/>
          <w:szCs w:val="22"/>
        </w:rPr>
        <w:t>나눈 나머지를 구해 s</w:t>
      </w:r>
      <w:r w:rsidR="00666736">
        <w:rPr>
          <w:rFonts w:ascii="굴림체" w:eastAsia="굴림체" w:hAnsi="굴림체"/>
          <w:sz w:val="22"/>
          <w:szCs w:val="22"/>
        </w:rPr>
        <w:t>ec</w:t>
      </w:r>
      <w:r w:rsidR="00666736">
        <w:rPr>
          <w:rFonts w:ascii="굴림체" w:eastAsia="굴림체" w:hAnsi="굴림체" w:hint="eastAsia"/>
          <w:sz w:val="22"/>
          <w:szCs w:val="22"/>
        </w:rPr>
        <w:t>로 정한다.</w:t>
      </w:r>
      <w:r w:rsidR="00666736">
        <w:rPr>
          <w:rFonts w:ascii="굴림체" w:eastAsia="굴림체" w:hAnsi="굴림체"/>
          <w:sz w:val="22"/>
          <w:szCs w:val="22"/>
        </w:rPr>
        <w:t xml:space="preserve"> (</w:t>
      </w:r>
      <w:r w:rsidR="00666736">
        <w:rPr>
          <w:rFonts w:ascii="굴림체" w:eastAsia="굴림체" w:hAnsi="굴림체" w:hint="eastAsia"/>
          <w:sz w:val="22"/>
          <w:szCs w:val="22"/>
        </w:rPr>
        <w:t>s</w:t>
      </w:r>
      <w:r w:rsidR="00666736">
        <w:rPr>
          <w:rFonts w:ascii="굴림체" w:eastAsia="굴림체" w:hAnsi="굴림체"/>
          <w:sz w:val="22"/>
          <w:szCs w:val="22"/>
        </w:rPr>
        <w:t>ec = sec % 60)</w:t>
      </w:r>
      <w:r w:rsidR="000C4C39">
        <w:rPr>
          <w:rFonts w:ascii="굴림체" w:eastAsia="굴림체" w:hAnsi="굴림체"/>
          <w:sz w:val="22"/>
          <w:szCs w:val="22"/>
        </w:rPr>
        <w:t>, 마찬가지로</w:t>
      </w:r>
      <w:r w:rsidR="000C4C39">
        <w:rPr>
          <w:rFonts w:ascii="굴림체" w:eastAsia="굴림체" w:hAnsi="굴림체" w:hint="eastAsia"/>
          <w:sz w:val="22"/>
          <w:szCs w:val="22"/>
        </w:rPr>
        <w:t xml:space="preserve"> </w:t>
      </w:r>
      <w:r w:rsidR="000C4C39">
        <w:rPr>
          <w:rFonts w:ascii="굴림체" w:eastAsia="굴림체" w:hAnsi="굴림체"/>
          <w:sz w:val="22"/>
          <w:szCs w:val="22"/>
        </w:rPr>
        <w:t>100</w:t>
      </w:r>
      <w:r w:rsidR="000C4C39">
        <w:rPr>
          <w:rFonts w:ascii="굴림체" w:eastAsia="굴림체" w:hAnsi="굴림체" w:hint="eastAsia"/>
          <w:sz w:val="22"/>
          <w:szCs w:val="22"/>
        </w:rPr>
        <w:t>이 넘지 않는</w:t>
      </w:r>
      <w:r w:rsidR="000C4C39">
        <w:rPr>
          <w:rFonts w:ascii="굴림체" w:eastAsia="굴림체" w:hAnsi="굴림체"/>
          <w:sz w:val="22"/>
          <w:szCs w:val="22"/>
        </w:rPr>
        <w:t xml:space="preserve"> 1/100</w:t>
      </w:r>
      <w:r w:rsidR="000C4C39">
        <w:rPr>
          <w:rFonts w:ascii="굴림체" w:eastAsia="굴림체" w:hAnsi="굴림체" w:hint="eastAsia"/>
          <w:sz w:val="22"/>
          <w:szCs w:val="22"/>
        </w:rPr>
        <w:t xml:space="preserve">초 단위 수를 구하기 위해 </w:t>
      </w:r>
      <w:r w:rsidR="000C4C39">
        <w:rPr>
          <w:rFonts w:ascii="굴림체" w:eastAsia="굴림체" w:hAnsi="굴림체"/>
          <w:sz w:val="22"/>
          <w:szCs w:val="22"/>
        </w:rPr>
        <w:t xml:space="preserve">newtime = newtime % 100을 </w:t>
      </w:r>
      <w:r w:rsidR="000C4C39">
        <w:rPr>
          <w:rFonts w:ascii="굴림체" w:eastAsia="굴림체" w:hAnsi="굴림체" w:hint="eastAsia"/>
          <w:sz w:val="22"/>
          <w:szCs w:val="22"/>
        </w:rPr>
        <w:t>한다.</w:t>
      </w:r>
    </w:p>
    <w:p w14:paraId="629F1EBE" w14:textId="77777777" w:rsidR="00352E18" w:rsidRDefault="00352E18" w:rsidP="00663F04">
      <w:pPr>
        <w:rPr>
          <w:rFonts w:ascii="굴림체" w:eastAsia="굴림체" w:hAnsi="굴림체"/>
          <w:sz w:val="22"/>
          <w:szCs w:val="22"/>
        </w:rPr>
      </w:pPr>
    </w:p>
    <w:p w14:paraId="549AE66C" w14:textId="77777777" w:rsidR="00352E18" w:rsidRDefault="00352E18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t xml:space="preserve">(4) </w:t>
      </w:r>
      <w:r>
        <w:rPr>
          <w:rFonts w:ascii="굴림체" w:eastAsia="굴림체" w:hAnsi="굴림체" w:hint="eastAsia"/>
          <w:sz w:val="22"/>
          <w:szCs w:val="22"/>
        </w:rPr>
        <w:t>l</w:t>
      </w:r>
      <w:r>
        <w:rPr>
          <w:rFonts w:ascii="굴림체" w:eastAsia="굴림체" w:hAnsi="굴림체"/>
          <w:sz w:val="22"/>
          <w:szCs w:val="22"/>
        </w:rPr>
        <w:t>cd</w:t>
      </w:r>
      <w:r>
        <w:rPr>
          <w:rFonts w:ascii="굴림체" w:eastAsia="굴림체" w:hAnsi="굴림체" w:hint="eastAsia"/>
          <w:sz w:val="22"/>
          <w:szCs w:val="22"/>
        </w:rPr>
        <w:t>에 출력하기</w:t>
      </w:r>
    </w:p>
    <w:p w14:paraId="210E7A90" w14:textId="5AE32C81" w:rsidR="000C4C39" w:rsidRDefault="00F9138A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위의 과정을 통해 </w:t>
      </w:r>
      <w:r w:rsidR="000C4C39">
        <w:rPr>
          <w:rFonts w:ascii="굴림체" w:eastAsia="굴림체" w:hAnsi="굴림체" w:hint="eastAsia"/>
          <w:sz w:val="22"/>
          <w:szCs w:val="22"/>
        </w:rPr>
        <w:t xml:space="preserve">구한 </w:t>
      </w:r>
      <w:r w:rsidR="00A2337D">
        <w:rPr>
          <w:rFonts w:ascii="굴림체" w:eastAsia="굴림체" w:hAnsi="굴림체" w:hint="eastAsia"/>
          <w:sz w:val="22"/>
          <w:szCs w:val="22"/>
        </w:rPr>
        <w:t>3개의 숫자</w:t>
      </w:r>
      <w:r w:rsidR="000C4C39">
        <w:rPr>
          <w:rFonts w:ascii="굴림체" w:eastAsia="굴림체" w:hAnsi="굴림체" w:hint="eastAsia"/>
          <w:sz w:val="22"/>
          <w:szCs w:val="22"/>
        </w:rPr>
        <w:t xml:space="preserve">를 </w:t>
      </w:r>
      <w:r w:rsidR="001A42A2">
        <w:rPr>
          <w:rFonts w:ascii="굴림체" w:eastAsia="굴림체" w:hAnsi="굴림체"/>
          <w:sz w:val="22"/>
          <w:szCs w:val="22"/>
        </w:rPr>
        <w:t>00</w:t>
      </w:r>
      <w:r w:rsidR="000C4C39">
        <w:rPr>
          <w:rFonts w:ascii="굴림체" w:eastAsia="굴림체" w:hAnsi="굴림체"/>
          <w:sz w:val="22"/>
          <w:szCs w:val="22"/>
        </w:rPr>
        <w:t xml:space="preserve"> : </w:t>
      </w:r>
      <w:r w:rsidR="001A42A2">
        <w:rPr>
          <w:rFonts w:ascii="굴림체" w:eastAsia="굴림체" w:hAnsi="굴림체"/>
          <w:sz w:val="22"/>
          <w:szCs w:val="22"/>
        </w:rPr>
        <w:t>00</w:t>
      </w:r>
      <w:r w:rsidR="000C4C39">
        <w:rPr>
          <w:rFonts w:ascii="굴림체" w:eastAsia="굴림체" w:hAnsi="굴림체"/>
          <w:sz w:val="22"/>
          <w:szCs w:val="22"/>
        </w:rPr>
        <w:t xml:space="preserve"> : </w:t>
      </w:r>
      <w:r w:rsidR="001A42A2">
        <w:rPr>
          <w:rFonts w:ascii="굴림체" w:eastAsia="굴림체" w:hAnsi="굴림체"/>
          <w:sz w:val="22"/>
          <w:szCs w:val="22"/>
        </w:rPr>
        <w:t>00</w:t>
      </w:r>
      <w:r w:rsidR="000C4C39">
        <w:rPr>
          <w:rFonts w:ascii="굴림체" w:eastAsia="굴림체" w:hAnsi="굴림체"/>
          <w:sz w:val="22"/>
          <w:szCs w:val="22"/>
        </w:rPr>
        <w:t xml:space="preserve"> </w:t>
      </w:r>
      <w:r w:rsidR="000C4C39">
        <w:rPr>
          <w:rFonts w:ascii="굴림체" w:eastAsia="굴림체" w:hAnsi="굴림체" w:hint="eastAsia"/>
          <w:sz w:val="22"/>
          <w:szCs w:val="22"/>
        </w:rPr>
        <w:t>형태에 맞게</w:t>
      </w:r>
      <w:r w:rsidR="00FA44D2">
        <w:rPr>
          <w:rFonts w:ascii="굴림체" w:eastAsia="굴림체" w:hAnsi="굴림체" w:hint="eastAsia"/>
          <w:sz w:val="22"/>
          <w:szCs w:val="22"/>
        </w:rPr>
        <w:t xml:space="preserve"> 대입해</w:t>
      </w:r>
      <w:r w:rsidR="000C4C39">
        <w:rPr>
          <w:rFonts w:ascii="굴림체" w:eastAsia="굴림체" w:hAnsi="굴림체" w:hint="eastAsia"/>
          <w:sz w:val="22"/>
          <w:szCs w:val="22"/>
        </w:rPr>
        <w:t xml:space="preserve"> </w:t>
      </w:r>
      <w:r w:rsidR="000C4C39">
        <w:rPr>
          <w:rFonts w:ascii="굴림체" w:eastAsia="굴림체" w:hAnsi="굴림체"/>
          <w:sz w:val="22"/>
          <w:szCs w:val="22"/>
        </w:rPr>
        <w:t xml:space="preserve">string </w:t>
      </w:r>
      <w:r w:rsidR="000C4C39">
        <w:rPr>
          <w:rFonts w:ascii="굴림체" w:eastAsia="굴림체" w:hAnsi="굴림체" w:hint="eastAsia"/>
          <w:sz w:val="22"/>
          <w:szCs w:val="22"/>
        </w:rPr>
        <w:t xml:space="preserve">변수로 만들고 이를 </w:t>
      </w:r>
      <w:r w:rsidR="000C4C39">
        <w:rPr>
          <w:rFonts w:ascii="굴림체" w:eastAsia="굴림체" w:hAnsi="굴림체"/>
          <w:sz w:val="22"/>
          <w:szCs w:val="22"/>
        </w:rPr>
        <w:t>lcd</w:t>
      </w:r>
      <w:r w:rsidR="000C4C39">
        <w:rPr>
          <w:rFonts w:ascii="굴림체" w:eastAsia="굴림체" w:hAnsi="굴림체" w:hint="eastAsia"/>
          <w:sz w:val="22"/>
          <w:szCs w:val="22"/>
        </w:rPr>
        <w:t>에서 출력한다.</w:t>
      </w:r>
    </w:p>
    <w:p w14:paraId="582F3138" w14:textId="3F9DF4B1" w:rsidR="00874EFF" w:rsidRPr="00BA41FB" w:rsidRDefault="00874EFF" w:rsidP="00663F04">
      <w:pPr>
        <w:rPr>
          <w:rFonts w:ascii="굴림체" w:eastAsia="굴림체" w:hAnsi="굴림체"/>
          <w:sz w:val="22"/>
          <w:szCs w:val="22"/>
        </w:rPr>
      </w:pPr>
      <w:r w:rsidRPr="00874EFF">
        <w:rPr>
          <w:rFonts w:ascii="굴림체" w:eastAsia="굴림체" w:hAnsi="굴림체"/>
          <w:sz w:val="22"/>
          <w:szCs w:val="22"/>
        </w:rPr>
        <w:t>sprintf(str,"%02ld : %02ld : %02ld",min,sec,newtime);</w:t>
      </w:r>
    </w:p>
    <w:p w14:paraId="6A874FC7" w14:textId="446AFFF3" w:rsidR="00663F04" w:rsidRPr="00352E18" w:rsidRDefault="00B977F5" w:rsidP="00663F04">
      <w:pPr>
        <w:rPr>
          <w:rFonts w:ascii="굴림체" w:eastAsia="굴림체" w:hAnsi="굴림체"/>
          <w:sz w:val="22"/>
          <w:szCs w:val="22"/>
        </w:rPr>
      </w:pPr>
      <w:r w:rsidRPr="00B977F5">
        <w:rPr>
          <w:rFonts w:ascii="굴림체" w:eastAsia="굴림체" w:hAnsi="굴림체"/>
          <w:sz w:val="22"/>
          <w:szCs w:val="22"/>
        </w:rPr>
        <w:t>write(fd_lcd,str,strlen(str));</w:t>
      </w:r>
    </w:p>
    <w:p w14:paraId="22C103F2" w14:textId="77777777" w:rsidR="003D2432" w:rsidRDefault="003D2432" w:rsidP="00663F04">
      <w:pPr>
        <w:rPr>
          <w:rFonts w:ascii="굴림체" w:eastAsia="굴림체" w:hAnsi="굴림체"/>
          <w:b/>
          <w:sz w:val="22"/>
          <w:szCs w:val="22"/>
        </w:rPr>
      </w:pPr>
    </w:p>
    <w:p w14:paraId="33E5D825" w14:textId="77777777" w:rsidR="005661D7" w:rsidRDefault="005661D7" w:rsidP="00663F04">
      <w:pPr>
        <w:rPr>
          <w:rFonts w:ascii="굴림체" w:eastAsia="굴림체" w:hAnsi="굴림체"/>
          <w:b/>
          <w:sz w:val="22"/>
          <w:szCs w:val="22"/>
        </w:rPr>
      </w:pPr>
    </w:p>
    <w:p w14:paraId="441A602C" w14:textId="77777777" w:rsidR="005661D7" w:rsidRDefault="005661D7" w:rsidP="00663F04">
      <w:pPr>
        <w:rPr>
          <w:rFonts w:ascii="굴림체" w:eastAsia="굴림체" w:hAnsi="굴림체"/>
          <w:b/>
          <w:sz w:val="22"/>
          <w:szCs w:val="22"/>
        </w:rPr>
      </w:pPr>
    </w:p>
    <w:p w14:paraId="664A154E" w14:textId="77777777" w:rsidR="005661D7" w:rsidRDefault="005661D7" w:rsidP="00663F04">
      <w:pPr>
        <w:rPr>
          <w:rFonts w:ascii="굴림체" w:eastAsia="굴림체" w:hAnsi="굴림체"/>
          <w:b/>
          <w:sz w:val="22"/>
          <w:szCs w:val="22"/>
        </w:rPr>
      </w:pPr>
    </w:p>
    <w:p w14:paraId="4608194B" w14:textId="77777777" w:rsidR="005661D7" w:rsidRDefault="005661D7" w:rsidP="00663F04">
      <w:pPr>
        <w:rPr>
          <w:rFonts w:ascii="굴림체" w:eastAsia="굴림체" w:hAnsi="굴림체"/>
          <w:b/>
          <w:sz w:val="22"/>
          <w:szCs w:val="22"/>
        </w:rPr>
      </w:pPr>
    </w:p>
    <w:p w14:paraId="23B4DD8C" w14:textId="77777777" w:rsidR="005661D7" w:rsidRDefault="005661D7" w:rsidP="00663F04">
      <w:pPr>
        <w:rPr>
          <w:rFonts w:ascii="굴림체" w:eastAsia="굴림체" w:hAnsi="굴림체"/>
          <w:b/>
          <w:sz w:val="22"/>
          <w:szCs w:val="22"/>
        </w:rPr>
      </w:pPr>
    </w:p>
    <w:p w14:paraId="6A8AE1F2" w14:textId="77777777" w:rsidR="005661D7" w:rsidRDefault="005661D7" w:rsidP="00663F04">
      <w:pPr>
        <w:rPr>
          <w:rFonts w:ascii="굴림체" w:eastAsia="굴림체" w:hAnsi="굴림체"/>
          <w:b/>
          <w:sz w:val="22"/>
          <w:szCs w:val="22"/>
        </w:rPr>
      </w:pPr>
    </w:p>
    <w:p w14:paraId="56B5D5EB" w14:textId="77777777" w:rsidR="005661D7" w:rsidRDefault="005661D7" w:rsidP="00663F04">
      <w:pPr>
        <w:rPr>
          <w:rFonts w:ascii="굴림체" w:eastAsia="굴림체" w:hAnsi="굴림체"/>
          <w:b/>
          <w:sz w:val="22"/>
          <w:szCs w:val="22"/>
        </w:rPr>
      </w:pPr>
    </w:p>
    <w:p w14:paraId="5F01B1AA" w14:textId="77777777" w:rsidR="005661D7" w:rsidRDefault="005661D7" w:rsidP="00663F04">
      <w:pPr>
        <w:rPr>
          <w:rFonts w:ascii="굴림체" w:eastAsia="굴림체" w:hAnsi="굴림체"/>
          <w:b/>
          <w:sz w:val="22"/>
          <w:szCs w:val="22"/>
        </w:rPr>
      </w:pPr>
    </w:p>
    <w:p w14:paraId="0FB91B61" w14:textId="77777777" w:rsidR="005661D7" w:rsidRDefault="005661D7" w:rsidP="00663F04">
      <w:pPr>
        <w:rPr>
          <w:rFonts w:ascii="굴림체" w:eastAsia="굴림체" w:hAnsi="굴림체"/>
          <w:b/>
          <w:sz w:val="22"/>
          <w:szCs w:val="22"/>
        </w:rPr>
      </w:pPr>
    </w:p>
    <w:p w14:paraId="23E14CAC" w14:textId="77777777" w:rsidR="005661D7" w:rsidRDefault="005661D7" w:rsidP="00663F04">
      <w:pPr>
        <w:rPr>
          <w:rFonts w:ascii="굴림체" w:eastAsia="굴림체" w:hAnsi="굴림체"/>
          <w:b/>
          <w:sz w:val="22"/>
          <w:szCs w:val="22"/>
        </w:rPr>
      </w:pPr>
    </w:p>
    <w:p w14:paraId="682FD5D7" w14:textId="77777777" w:rsidR="005661D7" w:rsidRDefault="005661D7" w:rsidP="00663F04">
      <w:pPr>
        <w:rPr>
          <w:rFonts w:ascii="굴림체" w:eastAsia="굴림체" w:hAnsi="굴림체"/>
          <w:b/>
          <w:sz w:val="22"/>
          <w:szCs w:val="22"/>
        </w:rPr>
      </w:pPr>
    </w:p>
    <w:p w14:paraId="379FD4A7" w14:textId="77777777" w:rsidR="005661D7" w:rsidRDefault="005661D7" w:rsidP="00663F04">
      <w:pPr>
        <w:rPr>
          <w:rFonts w:ascii="굴림체" w:eastAsia="굴림체" w:hAnsi="굴림체"/>
          <w:b/>
          <w:sz w:val="22"/>
          <w:szCs w:val="22"/>
        </w:rPr>
      </w:pPr>
    </w:p>
    <w:p w14:paraId="6B418DA5" w14:textId="77777777" w:rsidR="005661D7" w:rsidRDefault="005661D7" w:rsidP="00663F04">
      <w:pPr>
        <w:rPr>
          <w:rFonts w:ascii="굴림체" w:eastAsia="굴림체" w:hAnsi="굴림체"/>
          <w:b/>
          <w:sz w:val="22"/>
          <w:szCs w:val="22"/>
        </w:rPr>
      </w:pPr>
    </w:p>
    <w:p w14:paraId="5B19DC0E" w14:textId="77777777" w:rsidR="005661D7" w:rsidRDefault="005661D7" w:rsidP="00663F04">
      <w:pPr>
        <w:rPr>
          <w:rFonts w:ascii="굴림체" w:eastAsia="굴림체" w:hAnsi="굴림체"/>
          <w:b/>
          <w:sz w:val="22"/>
          <w:szCs w:val="22"/>
        </w:rPr>
      </w:pPr>
    </w:p>
    <w:p w14:paraId="6D93F59E" w14:textId="77777777" w:rsidR="005661D7" w:rsidRDefault="005661D7" w:rsidP="00663F04">
      <w:pPr>
        <w:rPr>
          <w:rFonts w:ascii="굴림체" w:eastAsia="굴림체" w:hAnsi="굴림체"/>
          <w:b/>
          <w:sz w:val="22"/>
          <w:szCs w:val="22"/>
        </w:rPr>
      </w:pPr>
    </w:p>
    <w:p w14:paraId="75292A0B" w14:textId="77777777" w:rsidR="005661D7" w:rsidRDefault="005661D7" w:rsidP="00663F04">
      <w:pPr>
        <w:rPr>
          <w:rFonts w:ascii="굴림체" w:eastAsia="굴림체" w:hAnsi="굴림체"/>
          <w:b/>
          <w:sz w:val="22"/>
          <w:szCs w:val="22"/>
        </w:rPr>
      </w:pPr>
    </w:p>
    <w:p w14:paraId="50CC7BF7" w14:textId="77777777" w:rsidR="005661D7" w:rsidRDefault="005661D7" w:rsidP="00663F04">
      <w:pPr>
        <w:rPr>
          <w:rFonts w:ascii="굴림체" w:eastAsia="굴림체" w:hAnsi="굴림체"/>
          <w:b/>
          <w:sz w:val="22"/>
          <w:szCs w:val="22"/>
        </w:rPr>
      </w:pPr>
    </w:p>
    <w:p w14:paraId="0F21B1F3" w14:textId="77777777" w:rsidR="005661D7" w:rsidRDefault="005661D7" w:rsidP="00663F04">
      <w:pPr>
        <w:rPr>
          <w:rFonts w:ascii="굴림체" w:eastAsia="굴림체" w:hAnsi="굴림체"/>
          <w:b/>
          <w:sz w:val="22"/>
          <w:szCs w:val="22"/>
        </w:rPr>
      </w:pPr>
    </w:p>
    <w:p w14:paraId="14903563" w14:textId="77777777" w:rsidR="005661D7" w:rsidRDefault="005661D7" w:rsidP="00663F04">
      <w:pPr>
        <w:rPr>
          <w:rFonts w:ascii="굴림체" w:eastAsia="굴림체" w:hAnsi="굴림체"/>
          <w:b/>
          <w:sz w:val="22"/>
          <w:szCs w:val="22"/>
        </w:rPr>
      </w:pPr>
    </w:p>
    <w:p w14:paraId="3164C782" w14:textId="77777777" w:rsidR="005661D7" w:rsidRDefault="005661D7" w:rsidP="00663F04">
      <w:pPr>
        <w:rPr>
          <w:rFonts w:ascii="굴림체" w:eastAsia="굴림체" w:hAnsi="굴림체"/>
          <w:b/>
          <w:sz w:val="22"/>
          <w:szCs w:val="22"/>
        </w:rPr>
      </w:pPr>
    </w:p>
    <w:p w14:paraId="6A43C02C" w14:textId="77777777" w:rsidR="005661D7" w:rsidRDefault="005661D7" w:rsidP="00663F04">
      <w:pPr>
        <w:rPr>
          <w:rFonts w:ascii="굴림체" w:eastAsia="굴림체" w:hAnsi="굴림체"/>
          <w:b/>
          <w:sz w:val="22"/>
          <w:szCs w:val="22"/>
        </w:rPr>
      </w:pPr>
    </w:p>
    <w:p w14:paraId="640C631A" w14:textId="02469EB9" w:rsidR="00663F04" w:rsidRPr="00CD0D33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2. </w:t>
      </w:r>
      <w:r>
        <w:rPr>
          <w:rFonts w:ascii="굴림체" w:eastAsia="굴림체" w:hAnsi="굴림체" w:hint="eastAsia"/>
          <w:b/>
          <w:sz w:val="22"/>
          <w:szCs w:val="22"/>
        </w:rPr>
        <w:t>결과</w:t>
      </w:r>
    </w:p>
    <w:p w14:paraId="7DE038E2" w14:textId="77777777" w:rsidR="005661D7" w:rsidRDefault="009B4CEC" w:rsidP="00663F04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w:drawing>
          <wp:inline distT="0" distB="0" distL="0" distR="0" wp14:anchorId="2F16D8CD" wp14:editId="060426D1">
            <wp:extent cx="1758400" cy="509016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14948"/>
                    <a:stretch/>
                  </pic:blipFill>
                  <pic:spPr bwMode="auto">
                    <a:xfrm>
                      <a:off x="0" y="0"/>
                      <a:ext cx="1797378" cy="5202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95D451" w14:textId="77777777" w:rsidR="005661D7" w:rsidRDefault="004A0C64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t>lcd</w:t>
      </w:r>
      <w:r>
        <w:rPr>
          <w:rFonts w:ascii="굴림체" w:eastAsia="굴림체" w:hAnsi="굴림체" w:hint="eastAsia"/>
          <w:sz w:val="22"/>
          <w:szCs w:val="22"/>
        </w:rPr>
        <w:t>에서 출력할 내용을 콘솔에서도 출력해 확인해보았다.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버튼을 누르면 멈추고 다시 누르면 다음 시간으로 넘어간다.</w:t>
      </w:r>
    </w:p>
    <w:p w14:paraId="1B8C9617" w14:textId="2B1FF5DA" w:rsidR="00E56E67" w:rsidRPr="004130C8" w:rsidRDefault="005661D7" w:rsidP="00663F04">
      <w:pPr>
        <w:rPr>
          <w:rFonts w:ascii="굴림체" w:eastAsia="굴림체" w:hAnsi="굴림체"/>
          <w:bCs/>
          <w:sz w:val="22"/>
          <w:szCs w:val="22"/>
        </w:rPr>
      </w:pPr>
      <w:r w:rsidRPr="005661D7">
        <w:rPr>
          <w:noProof/>
        </w:rPr>
        <w:t xml:space="preserve"> </w:t>
      </w:r>
      <w:r w:rsidRPr="00713A8D">
        <w:rPr>
          <w:noProof/>
        </w:rPr>
        <w:drawing>
          <wp:inline distT="0" distB="0" distL="0" distR="0" wp14:anchorId="3C931CDF" wp14:editId="44057064">
            <wp:extent cx="2498966" cy="209550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30342" cy="212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DF061A" w:rsidRPr="004130C8">
        <w:rPr>
          <w:rFonts w:ascii="굴림체" w:eastAsia="굴림체" w:hAnsi="굴림체" w:hint="eastAsia"/>
          <w:bCs/>
          <w:sz w:val="22"/>
          <w:szCs w:val="22"/>
        </w:rPr>
        <w:t>버튼을 눌러 멈추</w:t>
      </w:r>
      <w:r w:rsidR="004130C8">
        <w:rPr>
          <w:rFonts w:ascii="굴림체" w:eastAsia="굴림체" w:hAnsi="굴림체" w:hint="eastAsia"/>
          <w:bCs/>
          <w:sz w:val="22"/>
          <w:szCs w:val="22"/>
        </w:rPr>
        <w:t xml:space="preserve">고 난 뒤 </w:t>
      </w:r>
      <w:r w:rsidR="004130C8">
        <w:rPr>
          <w:rFonts w:ascii="굴림체" w:eastAsia="굴림체" w:hAnsi="굴림체"/>
          <w:bCs/>
          <w:sz w:val="22"/>
          <w:szCs w:val="22"/>
        </w:rPr>
        <w:t>lcd</w:t>
      </w:r>
      <w:r w:rsidR="004130C8">
        <w:rPr>
          <w:rFonts w:ascii="굴림체" w:eastAsia="굴림체" w:hAnsi="굴림체" w:hint="eastAsia"/>
          <w:bCs/>
          <w:sz w:val="22"/>
          <w:szCs w:val="22"/>
        </w:rPr>
        <w:t>의 모습이다.</w:t>
      </w:r>
    </w:p>
    <w:p w14:paraId="24904203" w14:textId="339C5B34" w:rsidR="00663F04" w:rsidRPr="00CD0D33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3. 결론 및 Discussion</w:t>
      </w:r>
    </w:p>
    <w:p w14:paraId="2CE5EC42" w14:textId="7DA23485" w:rsidR="00974626" w:rsidRDefault="00DE2F8D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처음 과제를 시도했을 때</w:t>
      </w:r>
      <w:r w:rsidR="005B1688">
        <w:rPr>
          <w:rFonts w:ascii="굴림체" w:eastAsia="굴림체" w:hAnsi="굴림체" w:hint="eastAsia"/>
          <w:sz w:val="22"/>
          <w:szCs w:val="22"/>
        </w:rPr>
        <w:t xml:space="preserve"> </w:t>
      </w:r>
      <w:r w:rsidR="00D148A4">
        <w:rPr>
          <w:rFonts w:ascii="굴림체" w:eastAsia="굴림체" w:hAnsi="굴림체" w:hint="eastAsia"/>
          <w:sz w:val="22"/>
          <w:szCs w:val="22"/>
        </w:rPr>
        <w:t xml:space="preserve">버튼을 누르면 </w:t>
      </w:r>
      <w:r w:rsidR="00253C2F">
        <w:rPr>
          <w:rFonts w:ascii="굴림체" w:eastAsia="굴림체" w:hAnsi="굴림체" w:hint="eastAsia"/>
          <w:sz w:val="22"/>
          <w:szCs w:val="22"/>
        </w:rPr>
        <w:t>여러 번 인식하는 문제가 있어서 교수님께 질문을 드렸다.</w:t>
      </w:r>
      <w:r w:rsidR="00A67CB9">
        <w:rPr>
          <w:rFonts w:ascii="굴림체" w:eastAsia="굴림체" w:hAnsi="굴림체"/>
          <w:sz w:val="22"/>
          <w:szCs w:val="22"/>
        </w:rPr>
        <w:t xml:space="preserve"> </w:t>
      </w:r>
      <w:r w:rsidR="0060131F">
        <w:rPr>
          <w:rFonts w:ascii="굴림체" w:eastAsia="굴림체" w:hAnsi="굴림체" w:hint="eastAsia"/>
          <w:sz w:val="22"/>
          <w:szCs w:val="22"/>
        </w:rPr>
        <w:t xml:space="preserve">인터럽트 방식은 한번 발생한 인터럽트는 반드시 </w:t>
      </w:r>
      <w:r w:rsidR="00E26639">
        <w:rPr>
          <w:rFonts w:ascii="굴림체" w:eastAsia="굴림체" w:hAnsi="굴림체" w:hint="eastAsia"/>
          <w:sz w:val="22"/>
          <w:szCs w:val="22"/>
        </w:rPr>
        <w:t>처리되어야 해서</w:t>
      </w:r>
      <w:r w:rsidR="0060131F">
        <w:rPr>
          <w:rFonts w:ascii="굴림체" w:eastAsia="굴림체" w:hAnsi="굴림체" w:hint="eastAsia"/>
          <w:sz w:val="22"/>
          <w:szCs w:val="22"/>
        </w:rPr>
        <w:t xml:space="preserve"> 단순 딜레이로는 채터링 문제를 </w:t>
      </w:r>
      <w:r w:rsidR="00A67CB9">
        <w:rPr>
          <w:rFonts w:ascii="굴림체" w:eastAsia="굴림체" w:hAnsi="굴림체" w:hint="eastAsia"/>
          <w:sz w:val="22"/>
          <w:szCs w:val="22"/>
        </w:rPr>
        <w:t>해결</w:t>
      </w:r>
      <w:r w:rsidR="00A67CB9">
        <w:rPr>
          <w:rFonts w:ascii="굴림체" w:eastAsia="굴림체" w:hAnsi="굴림체"/>
          <w:sz w:val="22"/>
          <w:szCs w:val="22"/>
        </w:rPr>
        <w:t>할</w:t>
      </w:r>
      <w:r w:rsidR="0060131F">
        <w:rPr>
          <w:rFonts w:ascii="굴림체" w:eastAsia="굴림체" w:hAnsi="굴림체" w:hint="eastAsia"/>
          <w:sz w:val="22"/>
          <w:szCs w:val="22"/>
        </w:rPr>
        <w:t xml:space="preserve"> 수 </w:t>
      </w:r>
      <w:r w:rsidR="00E26639">
        <w:rPr>
          <w:rFonts w:ascii="굴림체" w:eastAsia="굴림체" w:hAnsi="굴림체" w:hint="eastAsia"/>
          <w:sz w:val="22"/>
          <w:szCs w:val="22"/>
        </w:rPr>
        <w:t>없</w:t>
      </w:r>
      <w:r w:rsidR="001B0B6A">
        <w:rPr>
          <w:rFonts w:ascii="굴림체" w:eastAsia="굴림체" w:hAnsi="굴림체" w:hint="eastAsia"/>
          <w:sz w:val="22"/>
          <w:szCs w:val="22"/>
        </w:rPr>
        <w:t xml:space="preserve">으며 </w:t>
      </w:r>
      <w:r w:rsidR="00A67CB9">
        <w:rPr>
          <w:rFonts w:ascii="굴림체" w:eastAsia="굴림체" w:hAnsi="굴림체" w:hint="eastAsia"/>
          <w:sz w:val="22"/>
          <w:szCs w:val="22"/>
        </w:rPr>
        <w:t>인터럽트 발생 간격을 측정해 너무 짧으면 무시하도록</w:t>
      </w:r>
      <w:r w:rsidR="00A67CB9">
        <w:rPr>
          <w:rFonts w:ascii="굴림체" w:eastAsia="굴림체" w:hAnsi="굴림체"/>
          <w:sz w:val="22"/>
          <w:szCs w:val="22"/>
        </w:rPr>
        <w:t xml:space="preserve"> </w:t>
      </w:r>
      <w:r w:rsidR="00A67CB9">
        <w:rPr>
          <w:rFonts w:ascii="굴림체" w:eastAsia="굴림체" w:hAnsi="굴림체" w:hint="eastAsia"/>
          <w:sz w:val="22"/>
          <w:szCs w:val="22"/>
        </w:rPr>
        <w:t>하면</w:t>
      </w:r>
      <w:r w:rsidR="00B55F7A">
        <w:rPr>
          <w:rFonts w:ascii="굴림체" w:eastAsia="굴림체" w:hAnsi="굴림체"/>
          <w:sz w:val="22"/>
          <w:szCs w:val="22"/>
        </w:rPr>
        <w:t xml:space="preserve"> </w:t>
      </w:r>
      <w:r w:rsidR="00A67CB9">
        <w:rPr>
          <w:rFonts w:ascii="굴림체" w:eastAsia="굴림체" w:hAnsi="굴림체" w:hint="eastAsia"/>
          <w:sz w:val="22"/>
          <w:szCs w:val="22"/>
        </w:rPr>
        <w:t>보완</w:t>
      </w:r>
      <w:r w:rsidR="006B2A01">
        <w:rPr>
          <w:rFonts w:ascii="굴림체" w:eastAsia="굴림체" w:hAnsi="굴림체" w:hint="eastAsia"/>
          <w:sz w:val="22"/>
          <w:szCs w:val="22"/>
        </w:rPr>
        <w:t>할 수 있다</w:t>
      </w:r>
      <w:r w:rsidR="00974626">
        <w:rPr>
          <w:rFonts w:ascii="굴림체" w:eastAsia="굴림체" w:hAnsi="굴림체" w:hint="eastAsia"/>
          <w:sz w:val="22"/>
          <w:szCs w:val="22"/>
        </w:rPr>
        <w:t xml:space="preserve">고 </w:t>
      </w:r>
      <w:r w:rsidR="001B0B6A">
        <w:rPr>
          <w:rFonts w:ascii="굴림체" w:eastAsia="굴림체" w:hAnsi="굴림체" w:hint="eastAsia"/>
          <w:sz w:val="22"/>
          <w:szCs w:val="22"/>
        </w:rPr>
        <w:t>알려주셨다.</w:t>
      </w:r>
    </w:p>
    <w:p w14:paraId="7C892FA6" w14:textId="77777777" w:rsidR="007E5BB3" w:rsidRDefault="007E5BB3" w:rsidP="00663F04">
      <w:pPr>
        <w:rPr>
          <w:rFonts w:ascii="굴림체" w:eastAsia="굴림체" w:hAnsi="굴림체"/>
          <w:sz w:val="22"/>
          <w:szCs w:val="22"/>
        </w:rPr>
      </w:pPr>
    </w:p>
    <w:p w14:paraId="50D2B1A9" w14:textId="20DDEAE6" w:rsidR="00D14AD4" w:rsidRDefault="00AC6063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또한,</w:t>
      </w:r>
      <w:r>
        <w:rPr>
          <w:rFonts w:ascii="굴림체" w:eastAsia="굴림체" w:hAnsi="굴림체"/>
          <w:sz w:val="22"/>
          <w:szCs w:val="22"/>
        </w:rPr>
        <w:t xml:space="preserve"> </w:t>
      </w:r>
      <w:r w:rsidR="00D14AD4">
        <w:rPr>
          <w:rFonts w:ascii="굴림체" w:eastAsia="굴림체" w:hAnsi="굴림체" w:hint="eastAsia"/>
          <w:sz w:val="22"/>
          <w:szCs w:val="22"/>
        </w:rPr>
        <w:t xml:space="preserve">처음에는 </w:t>
      </w:r>
      <w:r w:rsidR="00D14AD4">
        <w:rPr>
          <w:rFonts w:ascii="굴림체" w:eastAsia="굴림체" w:hAnsi="굴림체"/>
          <w:sz w:val="22"/>
          <w:szCs w:val="22"/>
        </w:rPr>
        <w:t>lcd</w:t>
      </w:r>
      <w:r w:rsidR="00D14AD4">
        <w:rPr>
          <w:rFonts w:ascii="굴림체" w:eastAsia="굴림체" w:hAnsi="굴림체" w:hint="eastAsia"/>
          <w:sz w:val="22"/>
          <w:szCs w:val="22"/>
        </w:rPr>
        <w:t>에 문자를 출력하는 동작을 별도의 스레드로 작성하였다.</w:t>
      </w:r>
      <w:r w:rsidR="00D14AD4">
        <w:rPr>
          <w:rFonts w:ascii="굴림체" w:eastAsia="굴림체" w:hAnsi="굴림체"/>
          <w:sz w:val="22"/>
          <w:szCs w:val="22"/>
        </w:rPr>
        <w:t xml:space="preserve"> </w:t>
      </w:r>
      <w:r w:rsidR="00D14AD4">
        <w:rPr>
          <w:rFonts w:ascii="굴림체" w:eastAsia="굴림체" w:hAnsi="굴림체" w:hint="eastAsia"/>
          <w:sz w:val="22"/>
          <w:szCs w:val="22"/>
        </w:rPr>
        <w:t>이 때는 시간이</w:t>
      </w:r>
      <w:r w:rsidR="00D14AD4">
        <w:rPr>
          <w:rFonts w:ascii="굴림체" w:eastAsia="굴림체" w:hAnsi="굴림체"/>
          <w:sz w:val="22"/>
          <w:szCs w:val="22"/>
        </w:rPr>
        <w:t xml:space="preserve"> </w:t>
      </w:r>
      <w:r w:rsidR="00D14AD4">
        <w:rPr>
          <w:rFonts w:ascii="굴림체" w:eastAsia="굴림체" w:hAnsi="굴림체" w:hint="eastAsia"/>
          <w:sz w:val="22"/>
          <w:szCs w:val="22"/>
        </w:rPr>
        <w:t>보통의 스톱워치와 거의 같은 속도로 동작했다.</w:t>
      </w:r>
      <w:r w:rsidR="00D14AD4">
        <w:rPr>
          <w:rFonts w:ascii="굴림체" w:eastAsia="굴림체" w:hAnsi="굴림체"/>
          <w:sz w:val="22"/>
          <w:szCs w:val="22"/>
        </w:rPr>
        <w:t xml:space="preserve"> </w:t>
      </w:r>
      <w:r w:rsidR="00D14AD4">
        <w:rPr>
          <w:rFonts w:ascii="굴림체" w:eastAsia="굴림체" w:hAnsi="굴림체" w:hint="eastAsia"/>
          <w:sz w:val="22"/>
          <w:szCs w:val="22"/>
        </w:rPr>
        <w:t xml:space="preserve">그런데 스레드를 사용을 할 경우 </w:t>
      </w:r>
      <w:r w:rsidR="0075519E">
        <w:rPr>
          <w:rFonts w:ascii="굴림체" w:eastAsia="굴림체" w:hAnsi="굴림체" w:hint="eastAsia"/>
          <w:sz w:val="22"/>
          <w:szCs w:val="22"/>
        </w:rPr>
        <w:t>나쁜 영향을 미친다는 것을 듣고,</w:t>
      </w:r>
      <w:r w:rsidR="00D14AD4">
        <w:rPr>
          <w:rFonts w:ascii="굴림체" w:eastAsia="굴림체" w:hAnsi="굴림체" w:hint="eastAsia"/>
          <w:sz w:val="22"/>
          <w:szCs w:val="22"/>
        </w:rPr>
        <w:t xml:space="preserve"> </w:t>
      </w:r>
      <w:r w:rsidR="00D14AD4">
        <w:rPr>
          <w:rFonts w:ascii="굴림체" w:eastAsia="굴림체" w:hAnsi="굴림체"/>
          <w:sz w:val="22"/>
          <w:szCs w:val="22"/>
        </w:rPr>
        <w:t xml:space="preserve">main </w:t>
      </w:r>
      <w:r w:rsidR="00D14AD4">
        <w:rPr>
          <w:rFonts w:ascii="굴림체" w:eastAsia="굴림체" w:hAnsi="굴림체" w:hint="eastAsia"/>
          <w:sz w:val="22"/>
          <w:szCs w:val="22"/>
        </w:rPr>
        <w:t>함수 안에서 동작하도록 하였</w:t>
      </w:r>
      <w:r w:rsidR="00E46716">
        <w:rPr>
          <w:rFonts w:ascii="굴림체" w:eastAsia="굴림체" w:hAnsi="굴림체" w:hint="eastAsia"/>
          <w:sz w:val="22"/>
          <w:szCs w:val="22"/>
        </w:rPr>
        <w:t>더</w:t>
      </w:r>
      <w:r w:rsidR="00D14AD4">
        <w:rPr>
          <w:rFonts w:ascii="굴림체" w:eastAsia="굴림체" w:hAnsi="굴림체" w:hint="eastAsia"/>
          <w:sz w:val="22"/>
          <w:szCs w:val="22"/>
        </w:rPr>
        <w:t>니</w:t>
      </w:r>
      <w:r w:rsidR="00E46716">
        <w:rPr>
          <w:rFonts w:ascii="굴림체" w:eastAsia="굴림체" w:hAnsi="굴림체" w:hint="eastAsia"/>
          <w:sz w:val="22"/>
          <w:szCs w:val="22"/>
        </w:rPr>
        <w:t xml:space="preserve"> 스레드를 썼을 때보다</w:t>
      </w:r>
      <w:r w:rsidR="00D14AD4">
        <w:rPr>
          <w:rFonts w:ascii="굴림체" w:eastAsia="굴림체" w:hAnsi="굴림체" w:hint="eastAsia"/>
          <w:sz w:val="22"/>
          <w:szCs w:val="22"/>
        </w:rPr>
        <w:t xml:space="preserve"> </w:t>
      </w:r>
      <w:r w:rsidR="00E46716">
        <w:rPr>
          <w:rFonts w:ascii="굴림체" w:eastAsia="굴림체" w:hAnsi="굴림체"/>
          <w:sz w:val="22"/>
          <w:szCs w:val="22"/>
        </w:rPr>
        <w:t xml:space="preserve">시간이 </w:t>
      </w:r>
      <w:r w:rsidR="00AD284E">
        <w:rPr>
          <w:rFonts w:ascii="굴림체" w:eastAsia="굴림체" w:hAnsi="굴림체" w:hint="eastAsia"/>
          <w:sz w:val="22"/>
          <w:szCs w:val="22"/>
        </w:rPr>
        <w:t xml:space="preserve">조금 </w:t>
      </w:r>
      <w:r w:rsidR="00E46716">
        <w:rPr>
          <w:rFonts w:ascii="굴림체" w:eastAsia="굴림체" w:hAnsi="굴림체" w:hint="eastAsia"/>
          <w:sz w:val="22"/>
          <w:szCs w:val="22"/>
        </w:rPr>
        <w:t>늦게 출력되는 문제가 발생했다.</w:t>
      </w:r>
    </w:p>
    <w:p w14:paraId="38604A67" w14:textId="77777777" w:rsidR="007E5BB3" w:rsidRDefault="007E5BB3" w:rsidP="00663F04">
      <w:pPr>
        <w:rPr>
          <w:rFonts w:ascii="굴림체" w:eastAsia="굴림체" w:hAnsi="굴림체"/>
          <w:sz w:val="22"/>
          <w:szCs w:val="22"/>
        </w:rPr>
      </w:pPr>
    </w:p>
    <w:p w14:paraId="7FCF625B" w14:textId="466A1E81" w:rsidR="0075519E" w:rsidRDefault="004E55A4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이를 해결하기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위해 분,</w:t>
      </w:r>
      <w:r w:rsidR="004D6109"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초</w:t>
      </w:r>
      <w:r>
        <w:rPr>
          <w:rFonts w:ascii="굴림체" w:eastAsia="굴림체" w:hAnsi="굴림체"/>
          <w:sz w:val="22"/>
          <w:szCs w:val="22"/>
        </w:rPr>
        <w:t>, 1/100</w:t>
      </w:r>
      <w:r>
        <w:rPr>
          <w:rFonts w:ascii="굴림체" w:eastAsia="굴림체" w:hAnsi="굴림체" w:hint="eastAsia"/>
          <w:sz w:val="22"/>
          <w:szCs w:val="22"/>
        </w:rPr>
        <w:t xml:space="preserve">초 단위로 계산하는 </w:t>
      </w:r>
      <w:r w:rsidR="004D6109">
        <w:rPr>
          <w:rFonts w:ascii="굴림체" w:eastAsia="굴림체" w:hAnsi="굴림체" w:hint="eastAsia"/>
          <w:sz w:val="22"/>
          <w:szCs w:val="22"/>
        </w:rPr>
        <w:t>과정</w:t>
      </w:r>
      <w:r>
        <w:rPr>
          <w:rFonts w:ascii="굴림체" w:eastAsia="굴림체" w:hAnsi="굴림체" w:hint="eastAsia"/>
          <w:sz w:val="22"/>
          <w:szCs w:val="22"/>
        </w:rPr>
        <w:t xml:space="preserve">을 </w:t>
      </w:r>
      <w:r>
        <w:rPr>
          <w:rFonts w:ascii="굴림체" w:eastAsia="굴림체" w:hAnsi="굴림체"/>
          <w:sz w:val="22"/>
          <w:szCs w:val="22"/>
        </w:rPr>
        <w:t>thread</w:t>
      </w:r>
      <w:r>
        <w:rPr>
          <w:rFonts w:ascii="굴림체" w:eastAsia="굴림체" w:hAnsi="굴림체" w:hint="eastAsia"/>
          <w:sz w:val="22"/>
          <w:szCs w:val="22"/>
        </w:rPr>
        <w:t xml:space="preserve">로 </w:t>
      </w:r>
      <w:r w:rsidR="00EE6D0A">
        <w:rPr>
          <w:rFonts w:ascii="굴림체" w:eastAsia="굴림체" w:hAnsi="굴림체" w:hint="eastAsia"/>
          <w:sz w:val="22"/>
          <w:szCs w:val="22"/>
        </w:rPr>
        <w:t>생성해</w:t>
      </w:r>
      <w:r>
        <w:rPr>
          <w:rFonts w:ascii="굴림체" w:eastAsia="굴림체" w:hAnsi="굴림체" w:hint="eastAsia"/>
          <w:sz w:val="22"/>
          <w:szCs w:val="22"/>
        </w:rPr>
        <w:t xml:space="preserve"> 보기도 했으나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이 때도 마찬가지로</w:t>
      </w:r>
      <w:r w:rsidR="00EE6D0A">
        <w:rPr>
          <w:rFonts w:ascii="굴림체" w:eastAsia="굴림체" w:hAnsi="굴림체" w:hint="eastAsia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실제 스톱워치보다는 느리게 시간이 변</w:t>
      </w:r>
      <w:r w:rsidR="00EE6D0A">
        <w:rPr>
          <w:rFonts w:ascii="굴림체" w:eastAsia="굴림체" w:hAnsi="굴림체" w:hint="eastAsia"/>
          <w:sz w:val="22"/>
          <w:szCs w:val="22"/>
        </w:rPr>
        <w:t>했</w:t>
      </w:r>
      <w:r w:rsidR="00A03845">
        <w:rPr>
          <w:rFonts w:ascii="굴림체" w:eastAsia="굴림체" w:hAnsi="굴림체" w:hint="eastAsia"/>
          <w:sz w:val="22"/>
          <w:szCs w:val="22"/>
        </w:rPr>
        <w:t>다.</w:t>
      </w:r>
      <w:r w:rsidR="00AE3981">
        <w:rPr>
          <w:rFonts w:ascii="굴림체" w:eastAsia="굴림체" w:hAnsi="굴림체"/>
          <w:sz w:val="22"/>
          <w:szCs w:val="22"/>
        </w:rPr>
        <w:t xml:space="preserve"> </w:t>
      </w:r>
      <w:r w:rsidR="00EE6D0A">
        <w:rPr>
          <w:rFonts w:ascii="굴림체" w:eastAsia="굴림체" w:hAnsi="굴림체" w:hint="eastAsia"/>
          <w:sz w:val="22"/>
          <w:szCs w:val="22"/>
        </w:rPr>
        <w:t>시간을</w:t>
      </w:r>
      <w:r w:rsidR="00EE6D0A">
        <w:rPr>
          <w:rFonts w:ascii="굴림체" w:eastAsia="굴림체" w:hAnsi="굴림체"/>
          <w:sz w:val="22"/>
          <w:szCs w:val="22"/>
        </w:rPr>
        <w:t xml:space="preserve"> </w:t>
      </w:r>
      <w:r w:rsidR="00551ED0">
        <w:rPr>
          <w:rFonts w:ascii="굴림체" w:eastAsia="굴림체" w:hAnsi="굴림체"/>
          <w:sz w:val="22"/>
          <w:szCs w:val="22"/>
        </w:rPr>
        <w:t>thread</w:t>
      </w:r>
      <w:r w:rsidR="00551ED0">
        <w:rPr>
          <w:rFonts w:ascii="굴림체" w:eastAsia="굴림체" w:hAnsi="굴림체" w:hint="eastAsia"/>
          <w:sz w:val="22"/>
          <w:szCs w:val="22"/>
        </w:rPr>
        <w:t xml:space="preserve">로 </w:t>
      </w:r>
      <w:r w:rsidR="00EE6D0A">
        <w:rPr>
          <w:rFonts w:ascii="굴림체" w:eastAsia="굴림체" w:hAnsi="굴림체" w:hint="eastAsia"/>
          <w:sz w:val="22"/>
          <w:szCs w:val="22"/>
        </w:rPr>
        <w:t xml:space="preserve">계속해서 </w:t>
      </w:r>
      <w:r w:rsidR="00637DF2">
        <w:rPr>
          <w:rFonts w:ascii="굴림체" w:eastAsia="굴림체" w:hAnsi="굴림체" w:hint="eastAsia"/>
          <w:sz w:val="22"/>
          <w:szCs w:val="22"/>
        </w:rPr>
        <w:t>계산하다 보니</w:t>
      </w:r>
      <w:r w:rsidR="00EE6D0A">
        <w:rPr>
          <w:rFonts w:ascii="굴림체" w:eastAsia="굴림체" w:hAnsi="굴림체" w:hint="eastAsia"/>
          <w:sz w:val="22"/>
          <w:szCs w:val="22"/>
        </w:rPr>
        <w:t xml:space="preserve"> </w:t>
      </w:r>
      <w:r w:rsidR="004D6109">
        <w:rPr>
          <w:rFonts w:ascii="굴림체" w:eastAsia="굴림체" w:hAnsi="굴림체" w:hint="eastAsia"/>
          <w:sz w:val="22"/>
          <w:szCs w:val="22"/>
        </w:rPr>
        <w:t>짧은 간격</w:t>
      </w:r>
      <w:r w:rsidR="007E5BB3">
        <w:rPr>
          <w:rFonts w:ascii="굴림체" w:eastAsia="굴림체" w:hAnsi="굴림체" w:hint="eastAsia"/>
          <w:sz w:val="22"/>
          <w:szCs w:val="22"/>
        </w:rPr>
        <w:t>동안</w:t>
      </w:r>
      <w:r w:rsidR="004D6109">
        <w:rPr>
          <w:rFonts w:ascii="굴림체" w:eastAsia="굴림체" w:hAnsi="굴림체" w:hint="eastAsia"/>
          <w:sz w:val="22"/>
          <w:szCs w:val="22"/>
        </w:rPr>
        <w:t xml:space="preserve"> 하지만 </w:t>
      </w:r>
      <w:r w:rsidR="00EE6D0A">
        <w:rPr>
          <w:rFonts w:ascii="굴림체" w:eastAsia="굴림체" w:hAnsi="굴림체" w:hint="eastAsia"/>
          <w:sz w:val="22"/>
          <w:szCs w:val="22"/>
        </w:rPr>
        <w:t>같은 시간을</w:t>
      </w:r>
      <w:r w:rsidR="007E5BB3">
        <w:rPr>
          <w:rFonts w:ascii="굴림체" w:eastAsia="굴림체" w:hAnsi="굴림체" w:hint="eastAsia"/>
          <w:sz w:val="22"/>
          <w:szCs w:val="22"/>
        </w:rPr>
        <w:t xml:space="preserve"> l</w:t>
      </w:r>
      <w:r w:rsidR="007E5BB3">
        <w:rPr>
          <w:rFonts w:ascii="굴림체" w:eastAsia="굴림체" w:hAnsi="굴림체"/>
          <w:sz w:val="22"/>
          <w:szCs w:val="22"/>
        </w:rPr>
        <w:t>cd</w:t>
      </w:r>
      <w:r w:rsidR="007E5BB3">
        <w:rPr>
          <w:rFonts w:ascii="굴림체" w:eastAsia="굴림체" w:hAnsi="굴림체" w:hint="eastAsia"/>
          <w:sz w:val="22"/>
          <w:szCs w:val="22"/>
        </w:rPr>
        <w:t>에</w:t>
      </w:r>
      <w:r w:rsidR="00EE6D0A">
        <w:rPr>
          <w:rFonts w:ascii="굴림체" w:eastAsia="굴림체" w:hAnsi="굴림체" w:hint="eastAsia"/>
          <w:sz w:val="22"/>
          <w:szCs w:val="22"/>
        </w:rPr>
        <w:t xml:space="preserve"> 여러 번 출력하게 </w:t>
      </w:r>
      <w:r w:rsidR="00551ED0">
        <w:rPr>
          <w:rFonts w:ascii="굴림체" w:eastAsia="굴림체" w:hAnsi="굴림체" w:hint="eastAsia"/>
          <w:sz w:val="22"/>
          <w:szCs w:val="22"/>
        </w:rPr>
        <w:t>되는 경우도 생길 것 같아</w:t>
      </w:r>
      <w:r w:rsidR="00A03845">
        <w:rPr>
          <w:rFonts w:ascii="굴림체" w:eastAsia="굴림체" w:hAnsi="굴림체" w:hint="eastAsia"/>
          <w:sz w:val="22"/>
          <w:szCs w:val="22"/>
        </w:rPr>
        <w:t xml:space="preserve"> 오히려 프로그램이 번잡하게 실행된다고 생각해</w:t>
      </w:r>
      <w:r w:rsidR="00551ED0">
        <w:rPr>
          <w:rFonts w:ascii="굴림체" w:eastAsia="굴림체" w:hAnsi="굴림체" w:hint="eastAsia"/>
          <w:sz w:val="22"/>
          <w:szCs w:val="22"/>
        </w:rPr>
        <w:t xml:space="preserve"> </w:t>
      </w:r>
      <w:r w:rsidR="00EE6D0A">
        <w:rPr>
          <w:rFonts w:ascii="굴림체" w:eastAsia="굴림체" w:hAnsi="굴림체" w:hint="eastAsia"/>
          <w:sz w:val="22"/>
          <w:szCs w:val="22"/>
        </w:rPr>
        <w:t xml:space="preserve">다시 </w:t>
      </w:r>
      <w:r w:rsidR="00EE6D0A">
        <w:rPr>
          <w:rFonts w:ascii="굴림체" w:eastAsia="굴림체" w:hAnsi="굴림체"/>
          <w:sz w:val="22"/>
          <w:szCs w:val="22"/>
        </w:rPr>
        <w:t>main</w:t>
      </w:r>
      <w:r w:rsidR="00EE6D0A">
        <w:rPr>
          <w:rFonts w:ascii="굴림체" w:eastAsia="굴림체" w:hAnsi="굴림체" w:hint="eastAsia"/>
          <w:sz w:val="22"/>
          <w:szCs w:val="22"/>
        </w:rPr>
        <w:t>문에서 시간을 계산하도록 하였</w:t>
      </w:r>
      <w:r w:rsidR="009740F4">
        <w:rPr>
          <w:rFonts w:ascii="굴림체" w:eastAsia="굴림체" w:hAnsi="굴림체" w:hint="eastAsia"/>
          <w:sz w:val="22"/>
          <w:szCs w:val="22"/>
        </w:rPr>
        <w:t>고,</w:t>
      </w:r>
      <w:r w:rsidR="009740F4">
        <w:rPr>
          <w:rFonts w:ascii="굴림체" w:eastAsia="굴림체" w:hAnsi="굴림체"/>
          <w:sz w:val="22"/>
          <w:szCs w:val="22"/>
        </w:rPr>
        <w:t xml:space="preserve"> udelay</w:t>
      </w:r>
      <w:r w:rsidR="009740F4">
        <w:rPr>
          <w:rFonts w:ascii="굴림체" w:eastAsia="굴림체" w:hAnsi="굴림체" w:hint="eastAsia"/>
          <w:sz w:val="22"/>
          <w:szCs w:val="22"/>
        </w:rPr>
        <w:t>를 사용할 때 되도록 짧은 시간을 사용했다.</w:t>
      </w:r>
    </w:p>
    <w:p w14:paraId="3BCCBAC3" w14:textId="77777777" w:rsidR="00A03845" w:rsidRDefault="00A03845" w:rsidP="00663F04">
      <w:pPr>
        <w:rPr>
          <w:rFonts w:ascii="굴림체" w:eastAsia="굴림체" w:hAnsi="굴림체"/>
          <w:sz w:val="22"/>
          <w:szCs w:val="22"/>
        </w:rPr>
      </w:pPr>
    </w:p>
    <w:p w14:paraId="64A6EAF6" w14:textId="66D749CB" w:rsidR="00974626" w:rsidRDefault="00AD284E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결과적으로 버튼을 통해 시작하고 멈추는 </w:t>
      </w:r>
      <w:r w:rsidR="009740F4">
        <w:rPr>
          <w:rFonts w:ascii="굴림체" w:eastAsia="굴림체" w:hAnsi="굴림체" w:hint="eastAsia"/>
          <w:sz w:val="22"/>
          <w:szCs w:val="22"/>
        </w:rPr>
        <w:t>기능은 제대로</w:t>
      </w:r>
      <w:r>
        <w:rPr>
          <w:rFonts w:ascii="굴림체" w:eastAsia="굴림체" w:hAnsi="굴림체" w:hint="eastAsia"/>
          <w:sz w:val="22"/>
          <w:szCs w:val="22"/>
        </w:rPr>
        <w:t xml:space="preserve"> 구현했지만,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시간이</w:t>
      </w:r>
      <w:r w:rsidR="00637DF2">
        <w:rPr>
          <w:rFonts w:ascii="굴림체" w:eastAsia="굴림체" w:hAnsi="굴림체" w:hint="eastAsia"/>
          <w:sz w:val="22"/>
          <w:szCs w:val="22"/>
        </w:rPr>
        <w:t xml:space="preserve"> 실제보다</w:t>
      </w:r>
      <w:r>
        <w:rPr>
          <w:rFonts w:ascii="굴림체" w:eastAsia="굴림체" w:hAnsi="굴림체" w:hint="eastAsia"/>
          <w:sz w:val="22"/>
          <w:szCs w:val="22"/>
        </w:rPr>
        <w:t xml:space="preserve"> 느리게 출력된다는 점에서 </w:t>
      </w:r>
      <w:r w:rsidR="009740F4">
        <w:rPr>
          <w:rFonts w:ascii="굴림체" w:eastAsia="굴림체" w:hAnsi="굴림체" w:hint="eastAsia"/>
          <w:sz w:val="22"/>
          <w:szCs w:val="22"/>
        </w:rPr>
        <w:t xml:space="preserve">정확도가 떨어지는 </w:t>
      </w:r>
      <w:r>
        <w:rPr>
          <w:rFonts w:ascii="굴림체" w:eastAsia="굴림체" w:hAnsi="굴림체" w:hint="eastAsia"/>
          <w:sz w:val="22"/>
          <w:szCs w:val="22"/>
        </w:rPr>
        <w:t>아쉬움이 남았다.</w:t>
      </w:r>
      <w:r w:rsidR="009740F4">
        <w:rPr>
          <w:rFonts w:ascii="굴림체" w:eastAsia="굴림체" w:hAnsi="굴림체"/>
          <w:sz w:val="22"/>
          <w:szCs w:val="22"/>
        </w:rPr>
        <w:t xml:space="preserve"> </w:t>
      </w:r>
      <w:r w:rsidR="009740F4">
        <w:rPr>
          <w:rFonts w:ascii="굴림체" w:eastAsia="굴림체" w:hAnsi="굴림체" w:hint="eastAsia"/>
          <w:sz w:val="22"/>
          <w:szCs w:val="22"/>
        </w:rPr>
        <w:t>이렇게 되는 원인을 생각해보았는데,</w:t>
      </w:r>
      <w:r w:rsidR="009740F4">
        <w:rPr>
          <w:rFonts w:ascii="굴림체" w:eastAsia="굴림체" w:hAnsi="굴림체"/>
          <w:sz w:val="22"/>
          <w:szCs w:val="22"/>
        </w:rPr>
        <w:t xml:space="preserve"> </w:t>
      </w:r>
      <w:r w:rsidR="00A87E21">
        <w:rPr>
          <w:rFonts w:ascii="굴림체" w:eastAsia="굴림체" w:hAnsi="굴림체" w:hint="eastAsia"/>
          <w:sz w:val="22"/>
          <w:szCs w:val="22"/>
        </w:rPr>
        <w:t>아마도 시스템을 실행하고 1</w:t>
      </w:r>
      <w:r w:rsidR="00A87E21">
        <w:rPr>
          <w:rFonts w:ascii="굴림체" w:eastAsia="굴림체" w:hAnsi="굴림체"/>
          <w:sz w:val="22"/>
          <w:szCs w:val="22"/>
        </w:rPr>
        <w:t>/100</w:t>
      </w:r>
      <w:r w:rsidR="00A87E21">
        <w:rPr>
          <w:rFonts w:ascii="굴림체" w:eastAsia="굴림체" w:hAnsi="굴림체" w:hint="eastAsia"/>
          <w:sz w:val="22"/>
          <w:szCs w:val="22"/>
        </w:rPr>
        <w:t>초를 측정하고,</w:t>
      </w:r>
      <w:r w:rsidR="00A87E21">
        <w:rPr>
          <w:rFonts w:ascii="굴림체" w:eastAsia="굴림체" w:hAnsi="굴림체"/>
          <w:sz w:val="22"/>
          <w:szCs w:val="22"/>
        </w:rPr>
        <w:t xml:space="preserve"> 분,</w:t>
      </w:r>
      <w:r w:rsidR="00A87E21">
        <w:rPr>
          <w:rFonts w:ascii="굴림체" w:eastAsia="굴림체" w:hAnsi="굴림체" w:hint="eastAsia"/>
          <w:sz w:val="22"/>
          <w:szCs w:val="22"/>
        </w:rPr>
        <w:t>초</w:t>
      </w:r>
      <w:r w:rsidR="00A87E21">
        <w:rPr>
          <w:rFonts w:ascii="굴림체" w:eastAsia="굴림체" w:hAnsi="굴림체"/>
          <w:sz w:val="22"/>
          <w:szCs w:val="22"/>
        </w:rPr>
        <w:t xml:space="preserve"> 단위로 </w:t>
      </w:r>
      <w:r w:rsidR="00A87E21">
        <w:rPr>
          <w:rFonts w:ascii="굴림체" w:eastAsia="굴림체" w:hAnsi="굴림체" w:hint="eastAsia"/>
          <w:sz w:val="22"/>
          <w:szCs w:val="22"/>
        </w:rPr>
        <w:t xml:space="preserve">계산하는 연산과정에서 시간을 또 쓰기 때문에 </w:t>
      </w:r>
      <w:r w:rsidR="00A87E21">
        <w:rPr>
          <w:rFonts w:ascii="굴림체" w:eastAsia="굴림체" w:hAnsi="굴림체"/>
          <w:sz w:val="22"/>
          <w:szCs w:val="22"/>
        </w:rPr>
        <w:t>1/100</w:t>
      </w:r>
      <w:r w:rsidR="00A87E21">
        <w:rPr>
          <w:rFonts w:ascii="굴림체" w:eastAsia="굴림체" w:hAnsi="굴림체" w:hint="eastAsia"/>
          <w:sz w:val="22"/>
          <w:szCs w:val="22"/>
        </w:rPr>
        <w:t>초에 연산시간까지 추가되어서 생기는 것 같다.</w:t>
      </w:r>
      <w:r w:rsidR="00A87E21">
        <w:rPr>
          <w:rFonts w:ascii="굴림체" w:eastAsia="굴림체" w:hAnsi="굴림체"/>
          <w:sz w:val="22"/>
          <w:szCs w:val="22"/>
        </w:rPr>
        <w:t xml:space="preserve"> </w:t>
      </w:r>
      <w:r w:rsidR="00A87E21">
        <w:rPr>
          <w:rFonts w:ascii="굴림체" w:eastAsia="굴림체" w:hAnsi="굴림체" w:hint="eastAsia"/>
          <w:sz w:val="22"/>
          <w:szCs w:val="22"/>
        </w:rPr>
        <w:t xml:space="preserve">그러나 </w:t>
      </w:r>
      <w:r w:rsidR="00A87E21">
        <w:rPr>
          <w:rFonts w:ascii="굴림체" w:eastAsia="굴림체" w:hAnsi="굴림체"/>
          <w:sz w:val="22"/>
          <w:szCs w:val="22"/>
        </w:rPr>
        <w:t>thread</w:t>
      </w:r>
      <w:r w:rsidR="00A87E21">
        <w:rPr>
          <w:rFonts w:ascii="굴림체" w:eastAsia="굴림체" w:hAnsi="굴림체" w:hint="eastAsia"/>
          <w:sz w:val="22"/>
          <w:szCs w:val="22"/>
        </w:rPr>
        <w:t xml:space="preserve">에서 연산을 수행했을 때도 시간이 느리게 </w:t>
      </w:r>
      <w:r w:rsidR="00ED5E95">
        <w:rPr>
          <w:rFonts w:ascii="굴림체" w:eastAsia="굴림체" w:hAnsi="굴림체" w:hint="eastAsia"/>
          <w:sz w:val="22"/>
          <w:szCs w:val="22"/>
        </w:rPr>
        <w:t>출력되는 걸로</w:t>
      </w:r>
      <w:r w:rsidR="00A87E21">
        <w:rPr>
          <w:rFonts w:ascii="굴림체" w:eastAsia="굴림체" w:hAnsi="굴림체" w:hint="eastAsia"/>
          <w:sz w:val="22"/>
          <w:szCs w:val="22"/>
        </w:rPr>
        <w:t xml:space="preserve"> 봐서는 단지 </w:t>
      </w:r>
      <w:r w:rsidR="00ED5E95">
        <w:rPr>
          <w:rFonts w:ascii="굴림체" w:eastAsia="굴림체" w:hAnsi="굴림체" w:hint="eastAsia"/>
          <w:sz w:val="22"/>
          <w:szCs w:val="22"/>
        </w:rPr>
        <w:t>연산 때문만은</w:t>
      </w:r>
      <w:r w:rsidR="00A87E21">
        <w:rPr>
          <w:rFonts w:ascii="굴림체" w:eastAsia="굴림체" w:hAnsi="굴림체" w:hint="eastAsia"/>
          <w:sz w:val="22"/>
          <w:szCs w:val="22"/>
        </w:rPr>
        <w:t xml:space="preserve"> </w:t>
      </w:r>
      <w:r w:rsidR="00ED5E95">
        <w:rPr>
          <w:rFonts w:ascii="굴림체" w:eastAsia="굴림체" w:hAnsi="굴림체" w:hint="eastAsia"/>
          <w:sz w:val="22"/>
          <w:szCs w:val="22"/>
        </w:rPr>
        <w:t>아니고 추가적인 원인이 있을 것이라고 생각한다.</w:t>
      </w:r>
      <w:r w:rsidR="00ED5E95">
        <w:rPr>
          <w:rFonts w:ascii="굴림체" w:eastAsia="굴림체" w:hAnsi="굴림체"/>
          <w:sz w:val="22"/>
          <w:szCs w:val="22"/>
        </w:rPr>
        <w:t xml:space="preserve"> </w:t>
      </w:r>
      <w:r w:rsidR="00ED5E95">
        <w:rPr>
          <w:rFonts w:ascii="굴림체" w:eastAsia="굴림체" w:hAnsi="굴림체" w:hint="eastAsia"/>
          <w:sz w:val="22"/>
          <w:szCs w:val="22"/>
        </w:rPr>
        <w:t>과제를 제출하기 전까지 해결하지 못해 아쉬움이 남는다.</w:t>
      </w:r>
    </w:p>
    <w:p w14:paraId="519343F2" w14:textId="19A2720F" w:rsidR="00AD284E" w:rsidRDefault="00AD284E" w:rsidP="00663F04">
      <w:pPr>
        <w:rPr>
          <w:rFonts w:ascii="굴림체" w:eastAsia="굴림체" w:hAnsi="굴림체"/>
          <w:sz w:val="22"/>
          <w:szCs w:val="22"/>
        </w:rPr>
      </w:pPr>
    </w:p>
    <w:p w14:paraId="04ADBDA2" w14:textId="77777777" w:rsidR="008A3241" w:rsidRDefault="008A3241" w:rsidP="00663F04">
      <w:pPr>
        <w:rPr>
          <w:rFonts w:ascii="굴림체" w:eastAsia="굴림체" w:hAnsi="굴림체"/>
          <w:b/>
          <w:sz w:val="22"/>
          <w:szCs w:val="22"/>
        </w:rPr>
      </w:pPr>
    </w:p>
    <w:p w14:paraId="25A5981B" w14:textId="77777777" w:rsidR="00D82118" w:rsidRDefault="00D82118" w:rsidP="00663F04">
      <w:pPr>
        <w:rPr>
          <w:rFonts w:ascii="굴림체" w:eastAsia="굴림체" w:hAnsi="굴림체"/>
          <w:b/>
          <w:sz w:val="22"/>
          <w:szCs w:val="22"/>
        </w:rPr>
      </w:pPr>
    </w:p>
    <w:p w14:paraId="279D9C58" w14:textId="77777777" w:rsidR="00D82118" w:rsidRDefault="00D82118" w:rsidP="00663F04">
      <w:pPr>
        <w:rPr>
          <w:rFonts w:ascii="굴림체" w:eastAsia="굴림체" w:hAnsi="굴림체"/>
          <w:b/>
          <w:sz w:val="22"/>
          <w:szCs w:val="22"/>
        </w:rPr>
      </w:pPr>
    </w:p>
    <w:p w14:paraId="75E906AD" w14:textId="77777777" w:rsidR="003E61E4" w:rsidRDefault="003E61E4" w:rsidP="00663F04">
      <w:pPr>
        <w:rPr>
          <w:rFonts w:ascii="굴림체" w:eastAsia="굴림체" w:hAnsi="굴림체"/>
          <w:b/>
          <w:sz w:val="22"/>
          <w:szCs w:val="22"/>
        </w:rPr>
      </w:pPr>
    </w:p>
    <w:p w14:paraId="573D4E09" w14:textId="77777777" w:rsidR="003E61E4" w:rsidRDefault="003E61E4" w:rsidP="00663F04">
      <w:pPr>
        <w:rPr>
          <w:rFonts w:ascii="굴림체" w:eastAsia="굴림체" w:hAnsi="굴림체"/>
          <w:b/>
          <w:sz w:val="22"/>
          <w:szCs w:val="22"/>
        </w:rPr>
      </w:pPr>
    </w:p>
    <w:p w14:paraId="024C7D44" w14:textId="77777777" w:rsidR="003E61E4" w:rsidRDefault="003E61E4" w:rsidP="00663F04">
      <w:pPr>
        <w:rPr>
          <w:rFonts w:ascii="굴림체" w:eastAsia="굴림체" w:hAnsi="굴림체"/>
          <w:b/>
          <w:sz w:val="22"/>
          <w:szCs w:val="22"/>
        </w:rPr>
      </w:pPr>
    </w:p>
    <w:p w14:paraId="605A5D7B" w14:textId="77777777" w:rsidR="003E61E4" w:rsidRDefault="003E61E4" w:rsidP="00663F04">
      <w:pPr>
        <w:rPr>
          <w:rFonts w:ascii="굴림체" w:eastAsia="굴림체" w:hAnsi="굴림체"/>
          <w:b/>
          <w:sz w:val="22"/>
          <w:szCs w:val="22"/>
        </w:rPr>
      </w:pPr>
    </w:p>
    <w:p w14:paraId="5C7EFFB1" w14:textId="77777777" w:rsidR="003E61E4" w:rsidRDefault="003E61E4" w:rsidP="00663F04">
      <w:pPr>
        <w:rPr>
          <w:rFonts w:ascii="굴림체" w:eastAsia="굴림체" w:hAnsi="굴림체"/>
          <w:b/>
          <w:sz w:val="22"/>
          <w:szCs w:val="22"/>
        </w:rPr>
      </w:pPr>
    </w:p>
    <w:p w14:paraId="6631F132" w14:textId="77777777" w:rsidR="0065728B" w:rsidRDefault="0065728B" w:rsidP="00663F04">
      <w:pPr>
        <w:rPr>
          <w:rFonts w:ascii="굴림체" w:eastAsia="굴림체" w:hAnsi="굴림체"/>
          <w:b/>
          <w:sz w:val="22"/>
          <w:szCs w:val="22"/>
        </w:rPr>
      </w:pPr>
    </w:p>
    <w:p w14:paraId="64EB8345" w14:textId="77777777" w:rsidR="0065728B" w:rsidRDefault="0065728B" w:rsidP="00663F04">
      <w:pPr>
        <w:rPr>
          <w:rFonts w:ascii="굴림체" w:eastAsia="굴림체" w:hAnsi="굴림체"/>
          <w:b/>
          <w:sz w:val="22"/>
          <w:szCs w:val="22"/>
        </w:rPr>
      </w:pPr>
    </w:p>
    <w:p w14:paraId="6C9024A4" w14:textId="24FEFAE2" w:rsidR="00663F04" w:rsidRPr="00097DEB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 w:rsidRPr="00097DEB">
        <w:rPr>
          <w:rFonts w:ascii="굴림체" w:eastAsia="굴림체" w:hAnsi="굴림체" w:hint="eastAsia"/>
          <w:b/>
          <w:sz w:val="22"/>
          <w:szCs w:val="22"/>
        </w:rPr>
        <w:lastRenderedPageBreak/>
        <w:t>부록</w:t>
      </w:r>
    </w:p>
    <w:p w14:paraId="58C80435" w14:textId="6567CD3C" w:rsidR="0065728B" w:rsidRPr="0075519E" w:rsidRDefault="0065728B" w:rsidP="0065728B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(이전 </w:t>
      </w:r>
      <w:r>
        <w:rPr>
          <w:rFonts w:ascii="굴림체" w:eastAsia="굴림체" w:hAnsi="굴림체"/>
          <w:sz w:val="22"/>
          <w:szCs w:val="22"/>
        </w:rPr>
        <w:t>lcd</w:t>
      </w:r>
      <w:r>
        <w:rPr>
          <w:rFonts w:ascii="굴림체" w:eastAsia="굴림체" w:hAnsi="굴림체" w:hint="eastAsia"/>
          <w:sz w:val="22"/>
          <w:szCs w:val="22"/>
        </w:rPr>
        <w:t xml:space="preserve"> </w:t>
      </w:r>
      <w:r>
        <w:rPr>
          <w:rFonts w:ascii="굴림체" w:eastAsia="굴림체" w:hAnsi="굴림체"/>
          <w:sz w:val="22"/>
          <w:szCs w:val="22"/>
        </w:rPr>
        <w:t>driver</w:t>
      </w:r>
      <w:r>
        <w:rPr>
          <w:rFonts w:ascii="굴림체" w:eastAsia="굴림체" w:hAnsi="굴림체" w:hint="eastAsia"/>
          <w:sz w:val="22"/>
          <w:szCs w:val="22"/>
        </w:rPr>
        <w:t xml:space="preserve">의 </w:t>
      </w:r>
      <w:r>
        <w:rPr>
          <w:rFonts w:ascii="굴림체" w:eastAsia="굴림체" w:hAnsi="굴림체"/>
          <w:sz w:val="22"/>
          <w:szCs w:val="22"/>
        </w:rPr>
        <w:t xml:space="preserve">ioctl 함수를 </w:t>
      </w:r>
      <w:r>
        <w:rPr>
          <w:rFonts w:ascii="굴림체" w:eastAsia="굴림체" w:hAnsi="굴림체" w:hint="eastAsia"/>
          <w:sz w:val="22"/>
          <w:szCs w:val="22"/>
        </w:rPr>
        <w:t>수정</w:t>
      </w:r>
      <w:r w:rsidR="00B47D87">
        <w:rPr>
          <w:rFonts w:ascii="굴림체" w:eastAsia="굴림체" w:hAnsi="굴림체" w:hint="eastAsia"/>
          <w:sz w:val="22"/>
          <w:szCs w:val="22"/>
        </w:rPr>
        <w:t>했던</w:t>
      </w:r>
      <w:r>
        <w:rPr>
          <w:rFonts w:ascii="굴림체" w:eastAsia="굴림체" w:hAnsi="굴림체" w:hint="eastAsia"/>
          <w:sz w:val="22"/>
          <w:szCs w:val="22"/>
        </w:rPr>
        <w:t xml:space="preserve"> 과제</w:t>
      </w:r>
      <w:r w:rsidR="00FA5635">
        <w:rPr>
          <w:rFonts w:ascii="굴림체" w:eastAsia="굴림체" w:hAnsi="굴림체" w:hint="eastAsia"/>
          <w:sz w:val="22"/>
          <w:szCs w:val="22"/>
        </w:rPr>
        <w:t xml:space="preserve">와 이번 추가공지에서의 </w:t>
      </w:r>
      <w:r w:rsidR="00FA5635">
        <w:rPr>
          <w:rFonts w:ascii="굴림체" w:eastAsia="굴림체" w:hAnsi="굴림체"/>
          <w:sz w:val="22"/>
          <w:szCs w:val="22"/>
        </w:rPr>
        <w:t xml:space="preserve">delay </w:t>
      </w:r>
      <w:r w:rsidR="00FA5635">
        <w:rPr>
          <w:rFonts w:ascii="굴림체" w:eastAsia="굴림체" w:hAnsi="굴림체" w:hint="eastAsia"/>
          <w:sz w:val="22"/>
          <w:szCs w:val="22"/>
        </w:rPr>
        <w:t xml:space="preserve">시간 수정으로 </w:t>
      </w:r>
      <w:r>
        <w:rPr>
          <w:rFonts w:ascii="굴림체" w:eastAsia="굴림체" w:hAnsi="굴림체"/>
          <w:sz w:val="22"/>
          <w:szCs w:val="22"/>
        </w:rPr>
        <w:t xml:space="preserve">lcd </w:t>
      </w:r>
      <w:r>
        <w:rPr>
          <w:rFonts w:ascii="굴림체" w:eastAsia="굴림체" w:hAnsi="굴림체" w:hint="eastAsia"/>
          <w:sz w:val="22"/>
          <w:szCs w:val="22"/>
        </w:rPr>
        <w:t xml:space="preserve">드라이버 </w:t>
      </w:r>
      <w:r w:rsidR="009C5BC3">
        <w:rPr>
          <w:rFonts w:ascii="굴림체" w:eastAsia="굴림체" w:hAnsi="굴림체" w:hint="eastAsia"/>
          <w:sz w:val="22"/>
          <w:szCs w:val="22"/>
        </w:rPr>
        <w:t>코드</w:t>
      </w:r>
      <w:r>
        <w:rPr>
          <w:rFonts w:ascii="굴림체" w:eastAsia="굴림체" w:hAnsi="굴림체" w:hint="eastAsia"/>
          <w:sz w:val="22"/>
          <w:szCs w:val="22"/>
        </w:rPr>
        <w:t>도 첨부하겠습니다.</w:t>
      </w:r>
      <w:r>
        <w:rPr>
          <w:rFonts w:ascii="굴림체" w:eastAsia="굴림체" w:hAnsi="굴림체"/>
          <w:sz w:val="22"/>
          <w:szCs w:val="22"/>
        </w:rPr>
        <w:t>)</w:t>
      </w:r>
    </w:p>
    <w:p w14:paraId="48919A8A" w14:textId="77777777" w:rsidR="003E61E4" w:rsidRPr="0065728B" w:rsidRDefault="003E61E4" w:rsidP="00663F04">
      <w:pPr>
        <w:rPr>
          <w:rFonts w:ascii="굴림체" w:eastAsia="굴림체" w:hAnsi="굴림체"/>
          <w:b/>
          <w:bCs/>
          <w:sz w:val="24"/>
        </w:rPr>
      </w:pPr>
    </w:p>
    <w:p w14:paraId="711B7A01" w14:textId="5C912DA9" w:rsidR="007C6D95" w:rsidRPr="00E41A77" w:rsidRDefault="003E61E4" w:rsidP="00663F04">
      <w:pPr>
        <w:rPr>
          <w:rFonts w:ascii="굴림체" w:eastAsia="굴림체" w:hAnsi="굴림체"/>
          <w:b/>
          <w:bCs/>
          <w:sz w:val="28"/>
          <w:szCs w:val="28"/>
        </w:rPr>
      </w:pPr>
      <w:r w:rsidRPr="00E41A77">
        <w:rPr>
          <w:rFonts w:ascii="굴림체" w:eastAsia="굴림체" w:hAnsi="굴림체" w:hint="eastAsia"/>
          <w:b/>
          <w:bCs/>
          <w:sz w:val="28"/>
          <w:szCs w:val="28"/>
        </w:rPr>
        <w:t>&lt;스탑워치 코드</w:t>
      </w:r>
      <w:r w:rsidRPr="00E41A77">
        <w:rPr>
          <w:rFonts w:ascii="굴림체" w:eastAsia="굴림체" w:hAnsi="굴림체"/>
          <w:b/>
          <w:bCs/>
          <w:sz w:val="28"/>
          <w:szCs w:val="28"/>
        </w:rPr>
        <w:t>&gt;</w:t>
      </w:r>
    </w:p>
    <w:p w14:paraId="4F7F565A" w14:textId="77777777" w:rsidR="003E61E4" w:rsidRDefault="003E61E4" w:rsidP="003E61E4">
      <w:pPr>
        <w:rPr>
          <w:rFonts w:ascii="굴림체" w:eastAsia="굴림체" w:hAnsi="굴림체"/>
          <w:sz w:val="22"/>
          <w:szCs w:val="22"/>
        </w:rPr>
      </w:pPr>
    </w:p>
    <w:p w14:paraId="1D9B4AA6" w14:textId="14E27A6D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>#include &lt;stdio.h&gt;</w:t>
      </w:r>
    </w:p>
    <w:p w14:paraId="698B9480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>#include &lt;stdlib.h&gt;</w:t>
      </w:r>
    </w:p>
    <w:p w14:paraId="2ACCD64E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>#include &lt;time.h&gt;</w:t>
      </w:r>
    </w:p>
    <w:p w14:paraId="0F464615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>#include &lt;unistd.h&gt;</w:t>
      </w:r>
    </w:p>
    <w:p w14:paraId="15FB3BA5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>#include &lt;fcntl.h&gt;</w:t>
      </w:r>
    </w:p>
    <w:p w14:paraId="622BDC44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</w:p>
    <w:p w14:paraId="47AE06CD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>#include &lt;unistd.h&gt;</w:t>
      </w:r>
    </w:p>
    <w:p w14:paraId="7A47C81A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>#include &lt;sys/types.h&gt;</w:t>
      </w:r>
    </w:p>
    <w:p w14:paraId="2ED48149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>#include &lt;sys/stat.h&gt;</w:t>
      </w:r>
    </w:p>
    <w:p w14:paraId="2970A078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>#include &lt;errno.h&gt;</w:t>
      </w:r>
    </w:p>
    <w:p w14:paraId="60C8D1FD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>#include &lt;signal.h&gt;</w:t>
      </w:r>
    </w:p>
    <w:p w14:paraId="132CD22C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</w:p>
    <w:p w14:paraId="39878DBE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>#include &lt;string.h&gt;</w:t>
      </w:r>
    </w:p>
    <w:p w14:paraId="20558EDD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>#include &lt;sys/ioctl.h&gt;</w:t>
      </w:r>
    </w:p>
    <w:p w14:paraId="0D5669CA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</w:p>
    <w:p w14:paraId="47251205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>#include &lt;pthread.h&gt;</w:t>
      </w:r>
    </w:p>
    <w:p w14:paraId="74312706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</w:p>
    <w:p w14:paraId="1CB30FE3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>#define             IOCTL_MAGIC         'G'</w:t>
      </w:r>
    </w:p>
    <w:p w14:paraId="1C7530F0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>#define             CLEAR            _IOW(IOCTL_MAGIC, 1 ,int)</w:t>
      </w:r>
    </w:p>
    <w:p w14:paraId="56E326E0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>#define             FIRST_ROW        _IOW(IOCTL_MAGIC, 2 ,int)</w:t>
      </w:r>
    </w:p>
    <w:p w14:paraId="63574859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</w:p>
    <w:p w14:paraId="267F6A88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</w:p>
    <w:p w14:paraId="0126A1FA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>long check = 0;</w:t>
      </w:r>
    </w:p>
    <w:p w14:paraId="42209AA2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>void usrsignal(int sig)</w:t>
      </w:r>
    </w:p>
    <w:p w14:paraId="77D91623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>{</w:t>
      </w:r>
    </w:p>
    <w:p w14:paraId="5E33277C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>printf("GPIO button signal\n\r");</w:t>
      </w:r>
    </w:p>
    <w:p w14:paraId="6B7EBA1A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>check++;</w:t>
      </w:r>
    </w:p>
    <w:p w14:paraId="77B67386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>}</w:t>
      </w:r>
    </w:p>
    <w:p w14:paraId="2D7AD417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</w:p>
    <w:p w14:paraId="5C274C4C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lastRenderedPageBreak/>
        <w:t>int main(){</w:t>
      </w:r>
    </w:p>
    <w:p w14:paraId="6AA6E68F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 xml:space="preserve">    struct timespec  begin, end;</w:t>
      </w:r>
    </w:p>
    <w:p w14:paraId="1FE7EBD2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 xml:space="preserve">    static int dev_pid;</w:t>
      </w:r>
    </w:p>
    <w:p w14:paraId="1F4E9209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>static int fd_sig,fd_lcd;</w:t>
      </w:r>
    </w:p>
    <w:p w14:paraId="24452655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</w:r>
    </w:p>
    <w:p w14:paraId="0BDC542A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>char str[30];</w:t>
      </w:r>
    </w:p>
    <w:p w14:paraId="1E957519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 xml:space="preserve">    long time;</w:t>
      </w:r>
    </w:p>
    <w:p w14:paraId="66BA0F81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 xml:space="preserve">    long total;</w:t>
      </w:r>
    </w:p>
    <w:p w14:paraId="0AF1B663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 xml:space="preserve">    long newtime;</w:t>
      </w:r>
    </w:p>
    <w:p w14:paraId="75EEA45E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 xml:space="preserve">    long sec, min;</w:t>
      </w:r>
    </w:p>
    <w:p w14:paraId="5F249106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</w:r>
    </w:p>
    <w:p w14:paraId="18DC7C28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>fd_sig = open("/dev/gpio_signal", O_RDWR);</w:t>
      </w:r>
    </w:p>
    <w:p w14:paraId="5D93D05D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>fd_lcd = open("/dev/lcd1602",O_RDWR);</w:t>
      </w:r>
    </w:p>
    <w:p w14:paraId="0AAD64B8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>if(fd_sig &lt; 0) {</w:t>
      </w:r>
    </w:p>
    <w:p w14:paraId="38FD8DA8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</w:r>
      <w:r w:rsidRPr="003E61E4">
        <w:rPr>
          <w:rFonts w:ascii="굴림체" w:eastAsia="굴림체" w:hAnsi="굴림체"/>
          <w:sz w:val="22"/>
          <w:szCs w:val="22"/>
        </w:rPr>
        <w:tab/>
        <w:t>printf( "SIGNAL Device Open ERROR!\n");</w:t>
      </w:r>
    </w:p>
    <w:p w14:paraId="72304350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</w:r>
      <w:r w:rsidRPr="003E61E4">
        <w:rPr>
          <w:rFonts w:ascii="굴림체" w:eastAsia="굴림체" w:hAnsi="굴림체"/>
          <w:sz w:val="22"/>
          <w:szCs w:val="22"/>
        </w:rPr>
        <w:tab/>
        <w:t>exit(1);</w:t>
      </w:r>
    </w:p>
    <w:p w14:paraId="409359BC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>}</w:t>
      </w:r>
    </w:p>
    <w:p w14:paraId="6FE65CEE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>if(fd_lcd &lt; 0) {</w:t>
      </w:r>
    </w:p>
    <w:p w14:paraId="73881C48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</w:r>
      <w:r w:rsidRPr="003E61E4">
        <w:rPr>
          <w:rFonts w:ascii="굴림체" w:eastAsia="굴림체" w:hAnsi="굴림체"/>
          <w:sz w:val="22"/>
          <w:szCs w:val="22"/>
        </w:rPr>
        <w:tab/>
        <w:t>printf( "LCD Device Open ERROR!\n");</w:t>
      </w:r>
    </w:p>
    <w:p w14:paraId="47B1DFE1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</w:r>
      <w:r w:rsidRPr="003E61E4">
        <w:rPr>
          <w:rFonts w:ascii="굴림체" w:eastAsia="굴림체" w:hAnsi="굴림체"/>
          <w:sz w:val="22"/>
          <w:szCs w:val="22"/>
        </w:rPr>
        <w:tab/>
        <w:t>exit(1);</w:t>
      </w:r>
    </w:p>
    <w:p w14:paraId="0DE69FF8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>}</w:t>
      </w:r>
    </w:p>
    <w:p w14:paraId="6393AFC7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</w:r>
    </w:p>
    <w:p w14:paraId="33CB5875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>ioctl(fd_lcd,CLEAR,0x01);</w:t>
      </w:r>
    </w:p>
    <w:p w14:paraId="1B0D6150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>ioctl(fd_lcd,FIRST_ROW,0x80);</w:t>
      </w:r>
    </w:p>
    <w:p w14:paraId="6B5B079C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>char wbuf[30];</w:t>
      </w:r>
    </w:p>
    <w:p w14:paraId="1E3FEBCD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>strcpy(wbuf,"00 : 00 : 00");</w:t>
      </w:r>
    </w:p>
    <w:p w14:paraId="1545E254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>write(fd_lcd, wbuf, strlen(wbuf));</w:t>
      </w:r>
    </w:p>
    <w:p w14:paraId="3508759A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</w:r>
    </w:p>
    <w:p w14:paraId="20945A8E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>char buf[40];</w:t>
      </w:r>
    </w:p>
    <w:p w14:paraId="7662C99B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>dev_pid=getpid();</w:t>
      </w:r>
    </w:p>
    <w:p w14:paraId="46DD3F36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>printf("dev_pid=%d\n", dev_pid);</w:t>
      </w:r>
    </w:p>
    <w:p w14:paraId="30CED6DB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>(void)signal(SIGUSR1, usrsignal);</w:t>
      </w:r>
    </w:p>
    <w:p w14:paraId="0A155A0A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>buf[0] = 0xff &amp; dev_pid;</w:t>
      </w:r>
    </w:p>
    <w:p w14:paraId="702BFA3C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>buf[1] = 0xff &amp; (dev_pid &gt;&gt; 8);</w:t>
      </w:r>
    </w:p>
    <w:p w14:paraId="622BD05F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>write(fd_sig,buf,sizeof(dev_pid));</w:t>
      </w:r>
    </w:p>
    <w:p w14:paraId="45E5C106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</w:r>
    </w:p>
    <w:p w14:paraId="1A2AEE54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lastRenderedPageBreak/>
        <w:t xml:space="preserve">    while(1){ </w:t>
      </w:r>
    </w:p>
    <w:p w14:paraId="7C05DC9C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 xml:space="preserve">    </w:t>
      </w:r>
      <w:r w:rsidRPr="003E61E4">
        <w:rPr>
          <w:rFonts w:ascii="굴림체" w:eastAsia="굴림체" w:hAnsi="굴림체"/>
          <w:sz w:val="22"/>
          <w:szCs w:val="22"/>
        </w:rPr>
        <w:tab/>
        <w:t xml:space="preserve">clock_gettime(CLOCK_MONOTONIC, &amp;begin); </w:t>
      </w:r>
    </w:p>
    <w:p w14:paraId="07ED538C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 xml:space="preserve">    </w:t>
      </w:r>
      <w:r w:rsidRPr="003E61E4">
        <w:rPr>
          <w:rFonts w:ascii="굴림체" w:eastAsia="굴림체" w:hAnsi="굴림체"/>
          <w:sz w:val="22"/>
          <w:szCs w:val="22"/>
        </w:rPr>
        <w:tab/>
        <w:t>while(1){</w:t>
      </w:r>
    </w:p>
    <w:p w14:paraId="36AAD38A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 xml:space="preserve">    </w:t>
      </w:r>
      <w:r w:rsidRPr="003E61E4">
        <w:rPr>
          <w:rFonts w:ascii="굴림체" w:eastAsia="굴림체" w:hAnsi="굴림체"/>
          <w:sz w:val="22"/>
          <w:szCs w:val="22"/>
        </w:rPr>
        <w:tab/>
      </w:r>
      <w:r w:rsidRPr="003E61E4">
        <w:rPr>
          <w:rFonts w:ascii="굴림체" w:eastAsia="굴림체" w:hAnsi="굴림체"/>
          <w:sz w:val="22"/>
          <w:szCs w:val="22"/>
        </w:rPr>
        <w:tab/>
        <w:t>clock_gettime(CLOCK_MONOTONIC, &amp;end);</w:t>
      </w:r>
    </w:p>
    <w:p w14:paraId="52821904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 xml:space="preserve">    </w:t>
      </w:r>
      <w:r w:rsidRPr="003E61E4">
        <w:rPr>
          <w:rFonts w:ascii="굴림체" w:eastAsia="굴림체" w:hAnsi="굴림체"/>
          <w:sz w:val="22"/>
          <w:szCs w:val="22"/>
        </w:rPr>
        <w:tab/>
      </w:r>
      <w:r w:rsidRPr="003E61E4">
        <w:rPr>
          <w:rFonts w:ascii="굴림체" w:eastAsia="굴림체" w:hAnsi="굴림체"/>
          <w:sz w:val="22"/>
          <w:szCs w:val="22"/>
        </w:rPr>
        <w:tab/>
        <w:t>time = 1000000000*(end.tv_sec - begin.tv_sec) + (end.tv_nsec - begin.tv_nsec);</w:t>
      </w:r>
      <w:r w:rsidRPr="003E61E4">
        <w:rPr>
          <w:rFonts w:ascii="굴림체" w:eastAsia="굴림체" w:hAnsi="굴림체"/>
          <w:sz w:val="22"/>
          <w:szCs w:val="22"/>
        </w:rPr>
        <w:tab/>
      </w:r>
    </w:p>
    <w:p w14:paraId="64069E05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 xml:space="preserve">    </w:t>
      </w:r>
      <w:r w:rsidRPr="003E61E4">
        <w:rPr>
          <w:rFonts w:ascii="굴림체" w:eastAsia="굴림체" w:hAnsi="굴림체"/>
          <w:sz w:val="22"/>
          <w:szCs w:val="22"/>
        </w:rPr>
        <w:tab/>
      </w:r>
      <w:r w:rsidRPr="003E61E4">
        <w:rPr>
          <w:rFonts w:ascii="굴림체" w:eastAsia="굴림체" w:hAnsi="굴림체"/>
          <w:sz w:val="22"/>
          <w:szCs w:val="22"/>
        </w:rPr>
        <w:tab/>
        <w:t>if (time &gt; 10000000)</w:t>
      </w:r>
    </w:p>
    <w:p w14:paraId="6CE91169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 xml:space="preserve">    </w:t>
      </w:r>
      <w:r w:rsidRPr="003E61E4">
        <w:rPr>
          <w:rFonts w:ascii="굴림체" w:eastAsia="굴림체" w:hAnsi="굴림체"/>
          <w:sz w:val="22"/>
          <w:szCs w:val="22"/>
        </w:rPr>
        <w:tab/>
      </w:r>
      <w:r w:rsidRPr="003E61E4">
        <w:rPr>
          <w:rFonts w:ascii="굴림체" w:eastAsia="굴림체" w:hAnsi="굴림체"/>
          <w:sz w:val="22"/>
          <w:szCs w:val="22"/>
        </w:rPr>
        <w:tab/>
      </w:r>
      <w:r w:rsidRPr="003E61E4">
        <w:rPr>
          <w:rFonts w:ascii="굴림체" w:eastAsia="굴림체" w:hAnsi="굴림체"/>
          <w:sz w:val="22"/>
          <w:szCs w:val="22"/>
        </w:rPr>
        <w:tab/>
        <w:t>break;</w:t>
      </w:r>
    </w:p>
    <w:p w14:paraId="444DE30E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 xml:space="preserve">    </w:t>
      </w:r>
      <w:r w:rsidRPr="003E61E4">
        <w:rPr>
          <w:rFonts w:ascii="굴림체" w:eastAsia="굴림체" w:hAnsi="굴림체"/>
          <w:sz w:val="22"/>
          <w:szCs w:val="22"/>
        </w:rPr>
        <w:tab/>
        <w:t>}</w:t>
      </w:r>
      <w:r w:rsidRPr="003E61E4">
        <w:rPr>
          <w:rFonts w:ascii="굴림체" w:eastAsia="굴림체" w:hAnsi="굴림체"/>
          <w:sz w:val="22"/>
          <w:szCs w:val="22"/>
        </w:rPr>
        <w:tab/>
        <w:t xml:space="preserve">    </w:t>
      </w:r>
    </w:p>
    <w:p w14:paraId="7B0C57F0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 xml:space="preserve">    </w:t>
      </w:r>
      <w:r w:rsidRPr="003E61E4">
        <w:rPr>
          <w:rFonts w:ascii="굴림체" w:eastAsia="굴림체" w:hAnsi="굴림체"/>
          <w:sz w:val="22"/>
          <w:szCs w:val="22"/>
        </w:rPr>
        <w:tab/>
        <w:t>if(check %2 == 1)</w:t>
      </w:r>
    </w:p>
    <w:p w14:paraId="239699CF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 xml:space="preserve">    </w:t>
      </w:r>
      <w:r w:rsidRPr="003E61E4">
        <w:rPr>
          <w:rFonts w:ascii="굴림체" w:eastAsia="굴림체" w:hAnsi="굴림체"/>
          <w:sz w:val="22"/>
          <w:szCs w:val="22"/>
        </w:rPr>
        <w:tab/>
        <w:t>{</w:t>
      </w:r>
    </w:p>
    <w:p w14:paraId="63976B58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 xml:space="preserve">    </w:t>
      </w:r>
      <w:r w:rsidRPr="003E61E4">
        <w:rPr>
          <w:rFonts w:ascii="굴림체" w:eastAsia="굴림체" w:hAnsi="굴림체"/>
          <w:sz w:val="22"/>
          <w:szCs w:val="22"/>
        </w:rPr>
        <w:tab/>
        <w:t>time = time / 10000000;</w:t>
      </w:r>
    </w:p>
    <w:p w14:paraId="42FE044E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</w:r>
      <w:r w:rsidRPr="003E61E4">
        <w:rPr>
          <w:rFonts w:ascii="굴림체" w:eastAsia="굴림체" w:hAnsi="굴림체"/>
          <w:sz w:val="22"/>
          <w:szCs w:val="22"/>
        </w:rPr>
        <w:tab/>
        <w:t xml:space="preserve">    total = total + time;</w:t>
      </w:r>
    </w:p>
    <w:p w14:paraId="25F80F69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</w:r>
      <w:r w:rsidRPr="003E61E4">
        <w:rPr>
          <w:rFonts w:ascii="굴림체" w:eastAsia="굴림체" w:hAnsi="굴림체"/>
          <w:sz w:val="22"/>
          <w:szCs w:val="22"/>
        </w:rPr>
        <w:tab/>
        <w:t xml:space="preserve">    newtime = total ;</w:t>
      </w:r>
    </w:p>
    <w:p w14:paraId="3873F846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</w:r>
      <w:r w:rsidRPr="003E61E4">
        <w:rPr>
          <w:rFonts w:ascii="굴림체" w:eastAsia="굴림체" w:hAnsi="굴림체"/>
          <w:sz w:val="22"/>
          <w:szCs w:val="22"/>
        </w:rPr>
        <w:tab/>
        <w:t xml:space="preserve">    //printf("%ld\n",total);</w:t>
      </w:r>
    </w:p>
    <w:p w14:paraId="54087A0F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</w:r>
      <w:r w:rsidRPr="003E61E4">
        <w:rPr>
          <w:rFonts w:ascii="굴림체" w:eastAsia="굴림체" w:hAnsi="굴림체"/>
          <w:sz w:val="22"/>
          <w:szCs w:val="22"/>
        </w:rPr>
        <w:tab/>
        <w:t xml:space="preserve">    sec = newtime / 100 ;</w:t>
      </w:r>
    </w:p>
    <w:p w14:paraId="643F691D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</w:r>
      <w:r w:rsidRPr="003E61E4">
        <w:rPr>
          <w:rFonts w:ascii="굴림체" w:eastAsia="굴림체" w:hAnsi="굴림체"/>
          <w:sz w:val="22"/>
          <w:szCs w:val="22"/>
        </w:rPr>
        <w:tab/>
        <w:t xml:space="preserve">    min = sec / 60;</w:t>
      </w:r>
    </w:p>
    <w:p w14:paraId="6FB06B4D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</w:r>
      <w:r w:rsidRPr="003E61E4">
        <w:rPr>
          <w:rFonts w:ascii="굴림체" w:eastAsia="굴림체" w:hAnsi="굴림체"/>
          <w:sz w:val="22"/>
          <w:szCs w:val="22"/>
        </w:rPr>
        <w:tab/>
        <w:t xml:space="preserve">    newtime = newtime % 100;</w:t>
      </w:r>
    </w:p>
    <w:p w14:paraId="5E116D25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</w:r>
      <w:r w:rsidRPr="003E61E4">
        <w:rPr>
          <w:rFonts w:ascii="굴림체" w:eastAsia="굴림체" w:hAnsi="굴림체"/>
          <w:sz w:val="22"/>
          <w:szCs w:val="22"/>
        </w:rPr>
        <w:tab/>
        <w:t xml:space="preserve">    sec = sec % 60;</w:t>
      </w:r>
    </w:p>
    <w:p w14:paraId="5D950E2A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 xml:space="preserve">    </w:t>
      </w:r>
      <w:r w:rsidRPr="003E61E4">
        <w:rPr>
          <w:rFonts w:ascii="굴림체" w:eastAsia="굴림체" w:hAnsi="굴림체"/>
          <w:sz w:val="22"/>
          <w:szCs w:val="22"/>
        </w:rPr>
        <w:tab/>
        <w:t>sprintf(str,"%02ld : %02ld : %02ld",min,sec,newtime);</w:t>
      </w:r>
    </w:p>
    <w:p w14:paraId="3A4D4669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 xml:space="preserve">    </w:t>
      </w:r>
      <w:r w:rsidRPr="003E61E4">
        <w:rPr>
          <w:rFonts w:ascii="굴림체" w:eastAsia="굴림체" w:hAnsi="굴림체"/>
          <w:sz w:val="22"/>
          <w:szCs w:val="22"/>
        </w:rPr>
        <w:tab/>
        <w:t>printf("%s\n",str);</w:t>
      </w:r>
    </w:p>
    <w:p w14:paraId="41930C3A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 xml:space="preserve">    </w:t>
      </w:r>
      <w:r w:rsidRPr="003E61E4">
        <w:rPr>
          <w:rFonts w:ascii="굴림체" w:eastAsia="굴림체" w:hAnsi="굴림체"/>
          <w:sz w:val="22"/>
          <w:szCs w:val="22"/>
        </w:rPr>
        <w:tab/>
        <w:t>write(fd_lcd,str,strlen(str));</w:t>
      </w:r>
    </w:p>
    <w:p w14:paraId="4148DDFE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</w:r>
      <w:r w:rsidRPr="003E61E4">
        <w:rPr>
          <w:rFonts w:ascii="굴림체" w:eastAsia="굴림체" w:hAnsi="굴림체"/>
          <w:sz w:val="22"/>
          <w:szCs w:val="22"/>
        </w:rPr>
        <w:tab/>
      </w:r>
      <w:r w:rsidRPr="003E61E4">
        <w:rPr>
          <w:rFonts w:ascii="굴림체" w:eastAsia="굴림체" w:hAnsi="굴림체"/>
          <w:sz w:val="22"/>
          <w:szCs w:val="22"/>
        </w:rPr>
        <w:tab/>
      </w:r>
    </w:p>
    <w:p w14:paraId="237939B5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 xml:space="preserve">    </w:t>
      </w:r>
      <w:r w:rsidRPr="003E61E4">
        <w:rPr>
          <w:rFonts w:ascii="굴림체" w:eastAsia="굴림체" w:hAnsi="굴림체"/>
          <w:sz w:val="22"/>
          <w:szCs w:val="22"/>
        </w:rPr>
        <w:tab/>
        <w:t>}</w:t>
      </w:r>
    </w:p>
    <w:p w14:paraId="7CA7A5D3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 xml:space="preserve">    </w:t>
      </w:r>
      <w:r w:rsidRPr="003E61E4">
        <w:rPr>
          <w:rFonts w:ascii="굴림체" w:eastAsia="굴림체" w:hAnsi="굴림체"/>
          <w:sz w:val="22"/>
          <w:szCs w:val="22"/>
        </w:rPr>
        <w:tab/>
        <w:t>usleep(50);</w:t>
      </w:r>
    </w:p>
    <w:p w14:paraId="46917E06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 xml:space="preserve">    }</w:t>
      </w:r>
    </w:p>
    <w:p w14:paraId="569C7515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ab/>
        <w:t>close(fd_lcd);</w:t>
      </w:r>
    </w:p>
    <w:p w14:paraId="4B449CB7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 xml:space="preserve">    close(fd_sig);</w:t>
      </w:r>
    </w:p>
    <w:p w14:paraId="223CFC83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 xml:space="preserve">    return 0;</w:t>
      </w:r>
    </w:p>
    <w:p w14:paraId="18AFF3E0" w14:textId="77777777" w:rsidR="003E61E4" w:rsidRPr="003E61E4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 xml:space="preserve">    </w:t>
      </w:r>
    </w:p>
    <w:p w14:paraId="0E6B7AD9" w14:textId="6A45DA6B" w:rsidR="00B55673" w:rsidRDefault="003E61E4" w:rsidP="003E61E4">
      <w:pPr>
        <w:rPr>
          <w:rFonts w:ascii="굴림체" w:eastAsia="굴림체" w:hAnsi="굴림체"/>
          <w:sz w:val="22"/>
          <w:szCs w:val="22"/>
        </w:rPr>
      </w:pPr>
      <w:r w:rsidRPr="003E61E4">
        <w:rPr>
          <w:rFonts w:ascii="굴림체" w:eastAsia="굴림체" w:hAnsi="굴림체"/>
          <w:sz w:val="22"/>
          <w:szCs w:val="22"/>
        </w:rPr>
        <w:t>}</w:t>
      </w:r>
    </w:p>
    <w:p w14:paraId="14D91E27" w14:textId="77777777" w:rsidR="00B55673" w:rsidRDefault="00B55673">
      <w:pPr>
        <w:widowControl/>
        <w:wordWrap/>
        <w:autoSpaceDE/>
        <w:autoSpaceDN/>
        <w:jc w:val="left"/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4CA17D04" w14:textId="73FE8DB7" w:rsidR="00C04267" w:rsidRDefault="00B55673" w:rsidP="003E61E4">
      <w:pPr>
        <w:rPr>
          <w:rFonts w:ascii="굴림체" w:eastAsia="굴림체" w:hAnsi="굴림체"/>
          <w:b/>
          <w:bCs/>
          <w:sz w:val="28"/>
          <w:szCs w:val="28"/>
        </w:rPr>
      </w:pPr>
      <w:r w:rsidRPr="00E41A77">
        <w:rPr>
          <w:rFonts w:ascii="굴림체" w:eastAsia="굴림체" w:hAnsi="굴림체" w:hint="eastAsia"/>
          <w:b/>
          <w:bCs/>
          <w:sz w:val="28"/>
          <w:szCs w:val="28"/>
        </w:rPr>
        <w:lastRenderedPageBreak/>
        <w:t>&lt;</w:t>
      </w:r>
      <w:r w:rsidRPr="00E41A77">
        <w:rPr>
          <w:rFonts w:ascii="굴림체" w:eastAsia="굴림체" w:hAnsi="굴림체"/>
          <w:b/>
          <w:bCs/>
          <w:sz w:val="28"/>
          <w:szCs w:val="28"/>
        </w:rPr>
        <w:t>lcd1602 driver</w:t>
      </w:r>
      <w:r w:rsidR="00ED493B">
        <w:rPr>
          <w:rFonts w:ascii="굴림체" w:eastAsia="굴림체" w:hAnsi="굴림체"/>
          <w:b/>
          <w:bCs/>
          <w:sz w:val="28"/>
          <w:szCs w:val="28"/>
        </w:rPr>
        <w:t xml:space="preserve"> </w:t>
      </w:r>
      <w:r w:rsidR="00ED493B">
        <w:rPr>
          <w:rFonts w:ascii="굴림체" w:eastAsia="굴림체" w:hAnsi="굴림체" w:hint="eastAsia"/>
          <w:b/>
          <w:bCs/>
          <w:sz w:val="28"/>
          <w:szCs w:val="28"/>
        </w:rPr>
        <w:t>코드</w:t>
      </w:r>
      <w:r w:rsidRPr="00E41A77">
        <w:rPr>
          <w:rFonts w:ascii="굴림체" w:eastAsia="굴림체" w:hAnsi="굴림체"/>
          <w:b/>
          <w:bCs/>
          <w:sz w:val="28"/>
          <w:szCs w:val="28"/>
        </w:rPr>
        <w:t>&gt;</w:t>
      </w:r>
    </w:p>
    <w:p w14:paraId="55206661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include "linux/version.h"</w:t>
      </w:r>
    </w:p>
    <w:p w14:paraId="5704823C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include &lt;linux/module.h&gt;</w:t>
      </w:r>
    </w:p>
    <w:p w14:paraId="63052052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include &lt;linux/fs.h&gt;</w:t>
      </w:r>
    </w:p>
    <w:p w14:paraId="56B5D28A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include &lt;asm/uaccess.h&gt;</w:t>
      </w:r>
      <w:r w:rsidRPr="0065657B">
        <w:rPr>
          <w:rFonts w:ascii="굴림체" w:eastAsia="굴림체" w:hAnsi="굴림체"/>
          <w:sz w:val="22"/>
          <w:szCs w:val="22"/>
        </w:rPr>
        <w:tab/>
        <w:t>/* for put_user */</w:t>
      </w:r>
    </w:p>
    <w:p w14:paraId="185ACF6D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include &lt;linux/ioport.h&gt;</w:t>
      </w:r>
    </w:p>
    <w:p w14:paraId="6ED45386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include &lt;asm/io.h&gt;</w:t>
      </w:r>
    </w:p>
    <w:p w14:paraId="62952E18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include &lt;linux/delay.h&gt;</w:t>
      </w:r>
    </w:p>
    <w:p w14:paraId="101636A6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include &lt;linux/string.h&gt;</w:t>
      </w:r>
    </w:p>
    <w:p w14:paraId="3F3B2F4F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include &lt;linux/uaccess.h&gt;</w:t>
      </w:r>
    </w:p>
    <w:p w14:paraId="5C92BB98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0433A484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MODULE_LICENSE("GPL");</w:t>
      </w:r>
    </w:p>
    <w:p w14:paraId="4C3B1DD1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12F3A7CE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define SUCCESS 0</w:t>
      </w:r>
    </w:p>
    <w:p w14:paraId="28794B40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 xml:space="preserve">#define DEVICE_NAME "lcd1602" // Dev name as it appears in /proc/devices   </w:t>
      </w:r>
    </w:p>
    <w:p w14:paraId="50489FAE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define BUF_LEN 80</w:t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 xml:space="preserve">     // Max length of the message from the device </w:t>
      </w:r>
    </w:p>
    <w:p w14:paraId="0D22B05A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define GPFSEL0 0</w:t>
      </w:r>
    </w:p>
    <w:p w14:paraId="06D433E2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define GPFSEL1 4</w:t>
      </w:r>
    </w:p>
    <w:p w14:paraId="15D707A5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define GPFSEL2 8</w:t>
      </w:r>
    </w:p>
    <w:p w14:paraId="754D14AA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define GPSET0 0x1c</w:t>
      </w:r>
    </w:p>
    <w:p w14:paraId="291EA1CA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define GPCLR0 0x28</w:t>
      </w:r>
    </w:p>
    <w:p w14:paraId="173188BE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define DATA4 18</w:t>
      </w:r>
    </w:p>
    <w:p w14:paraId="6257AA00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define DATA5 19</w:t>
      </w:r>
    </w:p>
    <w:p w14:paraId="5821BF0E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define DATA6 20</w:t>
      </w:r>
    </w:p>
    <w:p w14:paraId="21AB5BFF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define DATA7 21</w:t>
      </w:r>
    </w:p>
    <w:p w14:paraId="45F50C4B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define RS 26</w:t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/* Define Register Select pin */</w:t>
      </w:r>
    </w:p>
    <w:p w14:paraId="64E57E19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 xml:space="preserve">#define EN 16 </w:t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/* Define Enable signal pin */</w:t>
      </w:r>
    </w:p>
    <w:p w14:paraId="532371A7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11CBF514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 xml:space="preserve">static unsigned PORT = 0xFE200000; </w:t>
      </w:r>
    </w:p>
    <w:p w14:paraId="5885B8D6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static unsigned RANGE =  0xB0;</w:t>
      </w:r>
    </w:p>
    <w:p w14:paraId="1D10C8E7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unsigned cmd_word;</w:t>
      </w:r>
    </w:p>
    <w:p w14:paraId="27F8139F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unsigned out_word;</w:t>
      </w:r>
    </w:p>
    <w:p w14:paraId="73157C19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volatile u8 *addr;</w:t>
      </w:r>
    </w:p>
    <w:p w14:paraId="1A46B3E9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2570A99E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static int Major;</w:t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/* Major number assigned to our device driver */</w:t>
      </w:r>
    </w:p>
    <w:p w14:paraId="6E27E02C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lastRenderedPageBreak/>
        <w:t>static int Device_Open = 0;</w:t>
      </w:r>
      <w:r w:rsidRPr="0065657B">
        <w:rPr>
          <w:rFonts w:ascii="굴림체" w:eastAsia="굴림체" w:hAnsi="굴림체"/>
          <w:sz w:val="22"/>
          <w:szCs w:val="22"/>
        </w:rPr>
        <w:tab/>
        <w:t xml:space="preserve">/* Is device open?  </w:t>
      </w:r>
    </w:p>
    <w:p w14:paraId="0ACFE6A8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 xml:space="preserve"> * Used to prevent multiple access to device */</w:t>
      </w:r>
    </w:p>
    <w:p w14:paraId="64D07972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static char msg[BUF_LEN];</w:t>
      </w:r>
      <w:r w:rsidRPr="0065657B">
        <w:rPr>
          <w:rFonts w:ascii="굴림체" w:eastAsia="굴림체" w:hAnsi="굴림체"/>
          <w:sz w:val="22"/>
          <w:szCs w:val="22"/>
        </w:rPr>
        <w:tab/>
        <w:t>/* The msg the device will give when asked */</w:t>
      </w:r>
    </w:p>
    <w:p w14:paraId="2CCFF005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static char *msg_Ptr;</w:t>
      </w:r>
    </w:p>
    <w:p w14:paraId="4037AEFB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3340B1BF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void LCD_Command( unsigned char cmnd )</w:t>
      </w:r>
    </w:p>
    <w:p w14:paraId="53EFA8B4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{</w:t>
      </w:r>
    </w:p>
    <w:p w14:paraId="2C27E3B3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writel((u32)(cmnd&gt;&gt;4 &amp; 0x0F)&lt;&lt;DATA4,addr+GPSET0); /* sending upper nibble */</w:t>
      </w:r>
    </w:p>
    <w:p w14:paraId="1157097F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writel((u32)((~cmnd)&gt;&gt;4 &amp; 0x0F)&lt;&lt;DATA4,addr+GPCLR0);</w:t>
      </w:r>
      <w:r w:rsidRPr="0065657B">
        <w:rPr>
          <w:rFonts w:ascii="굴림체" w:eastAsia="굴림체" w:hAnsi="굴림체"/>
          <w:sz w:val="22"/>
          <w:szCs w:val="22"/>
        </w:rPr>
        <w:tab/>
      </w:r>
    </w:p>
    <w:p w14:paraId="5313FAD8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writel((u32)1&lt;&lt;RS,addr+GPCLR0); /* RS=0, command reg. */</w:t>
      </w:r>
    </w:p>
    <w:p w14:paraId="408B02AA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writel((u32)1&lt;&lt;EN,addr+GPSET0); /* Enable pulse */</w:t>
      </w:r>
    </w:p>
    <w:p w14:paraId="2FF21790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udelay(1);</w:t>
      </w:r>
    </w:p>
    <w:p w14:paraId="757EC70D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writel((u32)1&lt;&lt;EN,addr+GPCLR0);</w:t>
      </w:r>
    </w:p>
    <w:p w14:paraId="1BA73277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7847B2B4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udelay(200);</w:t>
      </w:r>
    </w:p>
    <w:p w14:paraId="719F9B6C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131A7E24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writel((u32)(cmnd &amp; 0x0F)&lt;&lt;DATA4,addr+GPSET0); /* sending lower nibble */</w:t>
      </w:r>
    </w:p>
    <w:p w14:paraId="7A65E0F3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writel((u32)((~cmnd) &amp; 0x0F)&lt;&lt;DATA4,addr+GPCLR0);</w:t>
      </w:r>
    </w:p>
    <w:p w14:paraId="3173BB1F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writel((u32)1&lt;&lt;EN,addr+GPSET0); /* Enable pulse */</w:t>
      </w:r>
    </w:p>
    <w:p w14:paraId="3FDE5D04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udelay(1);</w:t>
      </w:r>
    </w:p>
    <w:p w14:paraId="50A34A9A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writel((u32)1&lt;&lt;EN,addr+GPCLR0);</w:t>
      </w:r>
    </w:p>
    <w:p w14:paraId="2371E238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mdelay(2);</w:t>
      </w:r>
    </w:p>
    <w:p w14:paraId="630043E0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}</w:t>
      </w:r>
    </w:p>
    <w:p w14:paraId="1C38D7CC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4BBB6468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void LCD_Char( unsigned char data )</w:t>
      </w:r>
    </w:p>
    <w:p w14:paraId="6F07C591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{</w:t>
      </w:r>
    </w:p>
    <w:p w14:paraId="18333913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writel((u32)(data&gt;&gt;4 &amp; 0x0F)&lt;&lt;DATA4,addr+GPSET0); /* sending upper nibble */</w:t>
      </w:r>
    </w:p>
    <w:p w14:paraId="002148E0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writel((u32)(~data&gt;&gt;4 &amp; 0x0F)&lt;&lt;DATA4,addr+GPCLR0);</w:t>
      </w:r>
      <w:r w:rsidRPr="0065657B">
        <w:rPr>
          <w:rFonts w:ascii="굴림체" w:eastAsia="굴림체" w:hAnsi="굴림체"/>
          <w:sz w:val="22"/>
          <w:szCs w:val="22"/>
        </w:rPr>
        <w:tab/>
      </w:r>
    </w:p>
    <w:p w14:paraId="17F56AFB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writel((u32)1&lt;&lt;RS,addr+GPSET0); /* RS=1, data reg. */</w:t>
      </w:r>
    </w:p>
    <w:p w14:paraId="3D15DC1A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writel((u32)1&lt;&lt;EN,addr+GPSET0); /* Enable pulse */</w:t>
      </w:r>
    </w:p>
    <w:p w14:paraId="0AA9AD24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udelay(1);</w:t>
      </w:r>
    </w:p>
    <w:p w14:paraId="2A640603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writel((u32)1&lt;&lt;EN,addr+GPCLR0);</w:t>
      </w:r>
    </w:p>
    <w:p w14:paraId="5A4762F3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7FABF783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lastRenderedPageBreak/>
        <w:tab/>
        <w:t>udelay(1);</w:t>
      </w:r>
    </w:p>
    <w:p w14:paraId="03436ABC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4C625170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writel((u32)(data &amp; 0x0F)&lt;&lt;DATA4,addr+GPSET0); /* sending lower nibble */</w:t>
      </w:r>
    </w:p>
    <w:p w14:paraId="72DB16CB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writel((u32)(~data &amp; 0x0F)&lt;&lt;DATA4,addr+GPCLR0);</w:t>
      </w:r>
      <w:r w:rsidRPr="0065657B">
        <w:rPr>
          <w:rFonts w:ascii="굴림체" w:eastAsia="굴림체" w:hAnsi="굴림체"/>
          <w:sz w:val="22"/>
          <w:szCs w:val="22"/>
        </w:rPr>
        <w:tab/>
      </w:r>
    </w:p>
    <w:p w14:paraId="5A066A2C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writel((u32)1&lt;&lt;EN,addr+GPSET0); /* Enable pulse */</w:t>
      </w:r>
    </w:p>
    <w:p w14:paraId="432400B6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udelay(1);</w:t>
      </w:r>
    </w:p>
    <w:p w14:paraId="573C2114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writel((u32)1&lt;&lt;EN,addr+GPCLR0);</w:t>
      </w:r>
    </w:p>
    <w:p w14:paraId="38CDE9BD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udelay(20);</w:t>
      </w:r>
    </w:p>
    <w:p w14:paraId="4E8CB999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}</w:t>
      </w:r>
    </w:p>
    <w:p w14:paraId="07B8F66E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5DD29740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void LCD_String (char *str)</w:t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/* Send string to LCD function */</w:t>
      </w:r>
    </w:p>
    <w:p w14:paraId="7301626A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{</w:t>
      </w:r>
    </w:p>
    <w:p w14:paraId="1729797E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int i;</w:t>
      </w:r>
    </w:p>
    <w:p w14:paraId="2D26895A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for(i=0;str[i]!=0;i++)</w:t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/* Send each char of string till the NULL */</w:t>
      </w:r>
    </w:p>
    <w:p w14:paraId="3A700C79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{</w:t>
      </w:r>
    </w:p>
    <w:p w14:paraId="779B626F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LCD_Char (str[i]);</w:t>
      </w:r>
    </w:p>
    <w:p w14:paraId="1F1C2C6B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}</w:t>
      </w:r>
    </w:p>
    <w:p w14:paraId="16E0D486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}</w:t>
      </w:r>
    </w:p>
    <w:p w14:paraId="4A45CF61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733186A4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void gpio_output(u8 pin_number)</w:t>
      </w:r>
    </w:p>
    <w:p w14:paraId="4E072994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{</w:t>
      </w:r>
    </w:p>
    <w:p w14:paraId="03D2F11B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u8 pin_position;</w:t>
      </w:r>
    </w:p>
    <w:p w14:paraId="4E784038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u32 value;</w:t>
      </w:r>
    </w:p>
    <w:p w14:paraId="76449303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pin_position = pin_number % 10;</w:t>
      </w:r>
    </w:p>
    <w:p w14:paraId="3FC8BECB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switch(pin_number/10) {</w:t>
      </w:r>
    </w:p>
    <w:p w14:paraId="134C5062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case 0:</w:t>
      </w:r>
    </w:p>
    <w:p w14:paraId="71B482E2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value=readl(addr+GPFSEL0);</w:t>
      </w:r>
    </w:p>
    <w:p w14:paraId="350E1CA7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value |= (u32)1&lt;&lt;(3*pin_position);</w:t>
      </w:r>
    </w:p>
    <w:p w14:paraId="796DF294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writel(value,addr+GPFSEL0);</w:t>
      </w:r>
    </w:p>
    <w:p w14:paraId="0A0015A6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break;</w:t>
      </w:r>
    </w:p>
    <w:p w14:paraId="404B3AC6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case 1:</w:t>
      </w:r>
    </w:p>
    <w:p w14:paraId="211AA3FC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value=readl(addr+GPFSEL1);</w:t>
      </w:r>
    </w:p>
    <w:p w14:paraId="1611BD29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value |= (u32)1&lt;&lt;(3*pin_position);</w:t>
      </w:r>
    </w:p>
    <w:p w14:paraId="419293BA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writel(value,addr+GPFSEL1);</w:t>
      </w:r>
    </w:p>
    <w:p w14:paraId="2F3A2B80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lastRenderedPageBreak/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break;</w:t>
      </w:r>
    </w:p>
    <w:p w14:paraId="65A39AAD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case 2:</w:t>
      </w:r>
    </w:p>
    <w:p w14:paraId="5071BC22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value=readl(addr+GPFSEL2);</w:t>
      </w:r>
    </w:p>
    <w:p w14:paraId="364B43A9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value |= (u32)1&lt;&lt;(3*pin_position);</w:t>
      </w:r>
    </w:p>
    <w:p w14:paraId="006F8609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writel(value,addr+GPFSEL2);</w:t>
      </w:r>
    </w:p>
    <w:p w14:paraId="5175C05D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break;</w:t>
      </w:r>
    </w:p>
    <w:p w14:paraId="2D61995D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default:</w:t>
      </w:r>
    </w:p>
    <w:p w14:paraId="1445411B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break;</w:t>
      </w:r>
      <w:r w:rsidRPr="0065657B">
        <w:rPr>
          <w:rFonts w:ascii="굴림체" w:eastAsia="굴림체" w:hAnsi="굴림체"/>
          <w:sz w:val="22"/>
          <w:szCs w:val="22"/>
        </w:rPr>
        <w:tab/>
      </w:r>
    </w:p>
    <w:p w14:paraId="3FDF64C0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}</w:t>
      </w:r>
    </w:p>
    <w:p w14:paraId="7828FF93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}</w:t>
      </w:r>
    </w:p>
    <w:p w14:paraId="57E1A4D6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067D7818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void LCD_Init (void)</w:t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/* LCD Initialize function */</w:t>
      </w:r>
    </w:p>
    <w:p w14:paraId="1674D5BC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{</w:t>
      </w:r>
    </w:p>
    <w:p w14:paraId="1B385CCC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gpio_output(DATA4);</w:t>
      </w:r>
    </w:p>
    <w:p w14:paraId="5C4CCD3B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gpio_output(DATA5);</w:t>
      </w:r>
    </w:p>
    <w:p w14:paraId="096A4972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gpio_output(DATA6);</w:t>
      </w:r>
    </w:p>
    <w:p w14:paraId="4D905B4D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gpio_output(DATA7);</w:t>
      </w:r>
    </w:p>
    <w:p w14:paraId="360B7E5A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gpio_output(RS);</w:t>
      </w:r>
    </w:p>
    <w:p w14:paraId="71FB1351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gpio_output(EN);</w:t>
      </w:r>
    </w:p>
    <w:p w14:paraId="4820F559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</w:p>
    <w:p w14:paraId="337138F7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mdelay(20);</w:t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/* LCD Power ON delay always &gt;15ms */</w:t>
      </w:r>
    </w:p>
    <w:p w14:paraId="19A32936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</w:p>
    <w:p w14:paraId="2370A90D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LCD_Command(0x02);</w:t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/* send for 4 bit initialization of LCD  */</w:t>
      </w:r>
    </w:p>
    <w:p w14:paraId="3412268C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LCD_Command(0x28);              /* 2 line, 5*7 matrix in 4-bit mode */</w:t>
      </w:r>
    </w:p>
    <w:p w14:paraId="375DA5FF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LCD_Command(0x0c);              /* Display on cursor off*/</w:t>
      </w:r>
    </w:p>
    <w:p w14:paraId="1EB5F903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LCD_Command(0x06);              /* Increment cursor (shift cursor to right)*/</w:t>
      </w:r>
    </w:p>
    <w:p w14:paraId="461EA59B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LCD_Command(0x01);              /* Clear display screen*/</w:t>
      </w:r>
    </w:p>
    <w:p w14:paraId="20C40A05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mdelay(2);</w:t>
      </w:r>
    </w:p>
    <w:p w14:paraId="1BC12C13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}</w:t>
      </w:r>
    </w:p>
    <w:p w14:paraId="5CC4889A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7AB96285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static int device_open(struct inode *inode, struct file *file)</w:t>
      </w:r>
    </w:p>
    <w:p w14:paraId="35057BB5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{</w:t>
      </w:r>
    </w:p>
    <w:p w14:paraId="2E679E1B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msg_Ptr = msg;</w:t>
      </w:r>
    </w:p>
    <w:p w14:paraId="582932FF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3F963B86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lastRenderedPageBreak/>
        <w:tab/>
        <w:t>sprintf(msg,"Not implemented\n");</w:t>
      </w:r>
    </w:p>
    <w:p w14:paraId="01766A30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if (Device_Open)</w:t>
      </w:r>
    </w:p>
    <w:p w14:paraId="36D45322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return -EBUSY;</w:t>
      </w:r>
    </w:p>
    <w:p w14:paraId="0A8612D4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548CF4EE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Device_Open++;</w:t>
      </w:r>
    </w:p>
    <w:p w14:paraId="3E9D24DB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try_module_get(THIS_MODULE);</w:t>
      </w:r>
    </w:p>
    <w:p w14:paraId="2D9BA998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</w:p>
    <w:p w14:paraId="47C6035C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return SUCCESS;</w:t>
      </w:r>
    </w:p>
    <w:p w14:paraId="127BC3C8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31127D97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}</w:t>
      </w:r>
    </w:p>
    <w:p w14:paraId="2D68CA98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283100A9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static int device_release(struct inode *inode, struct file *file)</w:t>
      </w:r>
    </w:p>
    <w:p w14:paraId="7AF32C42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{</w:t>
      </w:r>
    </w:p>
    <w:p w14:paraId="5DF5CA26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Device_Open--;</w:t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 xml:space="preserve">     //make ready for the next caller</w:t>
      </w:r>
    </w:p>
    <w:p w14:paraId="3958FC7B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module_put(THIS_MODULE);</w:t>
      </w:r>
    </w:p>
    <w:p w14:paraId="25DACB02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55AADAC6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return 0;</w:t>
      </w:r>
    </w:p>
    <w:p w14:paraId="1697CFF9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}</w:t>
      </w:r>
    </w:p>
    <w:p w14:paraId="59124877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2D72E23C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static ssize_t device_read(struct file *filp,</w:t>
      </w:r>
      <w:r w:rsidRPr="0065657B">
        <w:rPr>
          <w:rFonts w:ascii="굴림체" w:eastAsia="굴림체" w:hAnsi="굴림체"/>
          <w:sz w:val="22"/>
          <w:szCs w:val="22"/>
        </w:rPr>
        <w:tab/>
      </w:r>
    </w:p>
    <w:p w14:paraId="2B5DEBF1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 xml:space="preserve">   char *buffer,</w:t>
      </w:r>
      <w:r w:rsidRPr="0065657B">
        <w:rPr>
          <w:rFonts w:ascii="굴림체" w:eastAsia="굴림체" w:hAnsi="굴림체"/>
          <w:sz w:val="22"/>
          <w:szCs w:val="22"/>
        </w:rPr>
        <w:tab/>
      </w:r>
    </w:p>
    <w:p w14:paraId="4D3155B7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 xml:space="preserve">   size_t length,</w:t>
      </w:r>
      <w:r w:rsidRPr="0065657B">
        <w:rPr>
          <w:rFonts w:ascii="굴림체" w:eastAsia="굴림체" w:hAnsi="굴림체"/>
          <w:sz w:val="22"/>
          <w:szCs w:val="22"/>
        </w:rPr>
        <w:tab/>
      </w:r>
    </w:p>
    <w:p w14:paraId="78B22D29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 xml:space="preserve">   loff_t * offset)</w:t>
      </w:r>
    </w:p>
    <w:p w14:paraId="667B7C5F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{</w:t>
      </w:r>
    </w:p>
    <w:p w14:paraId="2A5F39BB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 xml:space="preserve">    int bytes_read = 1;</w:t>
      </w:r>
    </w:p>
    <w:p w14:paraId="22368005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 xml:space="preserve">    int index;</w:t>
      </w:r>
    </w:p>
    <w:p w14:paraId="1FDA056D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 xml:space="preserve">    u32 res;   // status word to read</w:t>
      </w:r>
    </w:p>
    <w:p w14:paraId="0A0EF6A0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msg_Ptr = msg;</w:t>
      </w:r>
    </w:p>
    <w:p w14:paraId="7B180B4C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res = readl(addr+0x34);</w:t>
      </w:r>
    </w:p>
    <w:p w14:paraId="64766522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msg[3] = res &amp; 0xFF;</w:t>
      </w:r>
    </w:p>
    <w:p w14:paraId="2D12B360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msg[2] = (res &gt;&gt; 8) &amp; 0xFF;</w:t>
      </w:r>
    </w:p>
    <w:p w14:paraId="4178448A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msg[1] = (res &gt;&gt; 16) &amp; 0xFF;</w:t>
      </w:r>
    </w:p>
    <w:p w14:paraId="3DEA33BB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msg[0] = (res &gt;&gt; 24) &amp; 0xFF;</w:t>
      </w:r>
    </w:p>
    <w:p w14:paraId="5CCF5F5A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 xml:space="preserve">msg[4] = 0; </w:t>
      </w:r>
    </w:p>
    <w:p w14:paraId="1A89F868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index = 4;</w:t>
      </w:r>
    </w:p>
    <w:p w14:paraId="3A0B7929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while (length &amp;&amp; (index &gt;= 0))</w:t>
      </w:r>
    </w:p>
    <w:p w14:paraId="6533E964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lastRenderedPageBreak/>
        <w:tab/>
        <w:t>{</w:t>
      </w:r>
    </w:p>
    <w:p w14:paraId="138D96D2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39DFA293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put_user(*(msg_Ptr++), buffer++);</w:t>
      </w:r>
    </w:p>
    <w:p w14:paraId="536CA24A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099AD644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length--;</w:t>
      </w:r>
    </w:p>
    <w:p w14:paraId="141A98F7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index--;</w:t>
      </w:r>
    </w:p>
    <w:p w14:paraId="5B6B004A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bytes_read++;</w:t>
      </w:r>
    </w:p>
    <w:p w14:paraId="32F6F871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}</w:t>
      </w:r>
    </w:p>
    <w:p w14:paraId="47A5CD8F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return bytes_read;</w:t>
      </w:r>
    </w:p>
    <w:p w14:paraId="3ECBBDDE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}</w:t>
      </w:r>
    </w:p>
    <w:p w14:paraId="293FBC1A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0D1FEBBE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static ssize_t device_write(struct file *filp, const char *buff, size_t len, loff_t * off)</w:t>
      </w:r>
    </w:p>
    <w:p w14:paraId="1CA397A4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{</w:t>
      </w:r>
    </w:p>
    <w:p w14:paraId="4AFD2A39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u8 string[30];</w:t>
      </w:r>
    </w:p>
    <w:p w14:paraId="6D4996A9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memcpy(string,buff,len);</w:t>
      </w:r>
    </w:p>
    <w:p w14:paraId="3B25B5F3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string[len]=0x0;</w:t>
      </w:r>
    </w:p>
    <w:p w14:paraId="30C1FC20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LCD_Command(0x80); /*Go to 1st line home position */</w:t>
      </w:r>
    </w:p>
    <w:p w14:paraId="1CF23118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LCD_String(string);</w:t>
      </w:r>
    </w:p>
    <w:p w14:paraId="1252148D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return len;</w:t>
      </w:r>
    </w:p>
    <w:p w14:paraId="71EB2CDA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}</w:t>
      </w:r>
    </w:p>
    <w:p w14:paraId="662499E9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25315D15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71CCB582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define             IOCTL_MAGIC         'G'</w:t>
      </w:r>
    </w:p>
    <w:p w14:paraId="555C35FC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define             CLEAR            _IOW(IOCTL_MAGIC, 1 ,int)</w:t>
      </w:r>
    </w:p>
    <w:p w14:paraId="4D8FE4D4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define             FIRST_ROW        _IOW(IOCTL_MAGIC, 2 ,int)</w:t>
      </w:r>
    </w:p>
    <w:p w14:paraId="244A8284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define             SECOND_ROW       _IOW(IOCTL_MAGIC, 3 ,int)</w:t>
      </w:r>
    </w:p>
    <w:p w14:paraId="597DD233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define             START_ADDRESS    _IOW(IOCTL_MAGIC, 4 ,int)</w:t>
      </w:r>
    </w:p>
    <w:p w14:paraId="4AF5DCF9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#define             ROW_CLEAR        _IOW(IOCTL_MAGIC, 5, int)</w:t>
      </w:r>
    </w:p>
    <w:p w14:paraId="552B0C41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6F82049C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static long device_ioctl(struct file *filp, unsigned int cmd,unsigned long gdata)</w:t>
      </w:r>
    </w:p>
    <w:p w14:paraId="69F7BD32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{</w:t>
      </w:r>
    </w:p>
    <w:p w14:paraId="60220FFD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switch(cmd){</w:t>
      </w:r>
    </w:p>
    <w:p w14:paraId="15CC3B2C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case CLEAR:</w:t>
      </w:r>
    </w:p>
    <w:p w14:paraId="5706CDCA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LCD_Command(gdata);</w:t>
      </w:r>
    </w:p>
    <w:p w14:paraId="3B11B12C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lastRenderedPageBreak/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printk("%lx\n",gdata);</w:t>
      </w:r>
    </w:p>
    <w:p w14:paraId="30C6C951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break;</w:t>
      </w:r>
    </w:p>
    <w:p w14:paraId="5525E438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case FIRST_ROW:</w:t>
      </w:r>
    </w:p>
    <w:p w14:paraId="29B1103C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LCD_Command(gdata);</w:t>
      </w:r>
    </w:p>
    <w:p w14:paraId="08C8AA1D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printk("%lx\n",gdata);</w:t>
      </w:r>
    </w:p>
    <w:p w14:paraId="1532C59F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break;</w:t>
      </w:r>
    </w:p>
    <w:p w14:paraId="57D4293F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case SECOND_ROW:</w:t>
      </w:r>
    </w:p>
    <w:p w14:paraId="013F307B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LCD_Command(gdata);</w:t>
      </w:r>
    </w:p>
    <w:p w14:paraId="703382F2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printk("%lx\n",gdata);</w:t>
      </w:r>
    </w:p>
    <w:p w14:paraId="03337AD3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break;</w:t>
      </w:r>
    </w:p>
    <w:p w14:paraId="68FBA7DF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case START_ADDRESS:</w:t>
      </w:r>
    </w:p>
    <w:p w14:paraId="19641133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LCD_Command(gdata);</w:t>
      </w:r>
    </w:p>
    <w:p w14:paraId="2EF48D52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printk("%lx\n",gdata);</w:t>
      </w:r>
    </w:p>
    <w:p w14:paraId="76DE5AAD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break;</w:t>
      </w:r>
    </w:p>
    <w:p w14:paraId="4B49A186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case ROW_CLEAR:</w:t>
      </w:r>
    </w:p>
    <w:p w14:paraId="62C66320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LCD_Command(gdata);</w:t>
      </w:r>
    </w:p>
    <w:p w14:paraId="6FD5AD78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  <w:t>LCD_String("                ");</w:t>
      </w:r>
    </w:p>
    <w:p w14:paraId="736CD58B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  <w:r w:rsidRPr="0065657B">
        <w:rPr>
          <w:rFonts w:ascii="굴림체" w:eastAsia="굴림체" w:hAnsi="굴림체"/>
          <w:sz w:val="22"/>
          <w:szCs w:val="22"/>
        </w:rPr>
        <w:tab/>
      </w:r>
    </w:p>
    <w:p w14:paraId="31492690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}</w:t>
      </w:r>
    </w:p>
    <w:p w14:paraId="5E593FE5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return 0;</w:t>
      </w:r>
    </w:p>
    <w:p w14:paraId="20F52F60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}</w:t>
      </w:r>
    </w:p>
    <w:p w14:paraId="79274106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71F68A7F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static struct file_operations fops = {</w:t>
      </w:r>
    </w:p>
    <w:p w14:paraId="1A2C2C24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.owner   = THIS_MODULE,</w:t>
      </w:r>
    </w:p>
    <w:p w14:paraId="2BA61A40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.open    = device_open,</w:t>
      </w:r>
    </w:p>
    <w:p w14:paraId="1E49D36E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.release = device_release,</w:t>
      </w:r>
    </w:p>
    <w:p w14:paraId="1140F60F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.read    = device_read,</w:t>
      </w:r>
    </w:p>
    <w:p w14:paraId="042C61CA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.write   = device_write,</w:t>
      </w:r>
    </w:p>
    <w:p w14:paraId="35B028AC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.unlocked_ioctl = device_ioctl,</w:t>
      </w:r>
    </w:p>
    <w:p w14:paraId="4215215B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};</w:t>
      </w:r>
    </w:p>
    <w:p w14:paraId="3FAD75DA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7C8F0535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int init_module(void)</w:t>
      </w:r>
    </w:p>
    <w:p w14:paraId="15C7BA5E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{</w:t>
      </w:r>
    </w:p>
    <w:p w14:paraId="2A456238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Major = register_chrdev(0,DEVICE_NAME, &amp;fops);</w:t>
      </w:r>
    </w:p>
    <w:p w14:paraId="42D5CF6B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if (Major &lt; 0) {</w:t>
      </w:r>
    </w:p>
    <w:p w14:paraId="1F8303E1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 xml:space="preserve">  printk(KERN_ALERT "Registering char device failed with %d\n", Major);</w:t>
      </w:r>
    </w:p>
    <w:p w14:paraId="00389793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lastRenderedPageBreak/>
        <w:tab/>
        <w:t xml:space="preserve">  return Major;</w:t>
      </w:r>
    </w:p>
    <w:p w14:paraId="161B84CC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}</w:t>
      </w:r>
    </w:p>
    <w:p w14:paraId="38C247E6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addr = ioremap(PORT, RANGE);</w:t>
      </w:r>
    </w:p>
    <w:p w14:paraId="104D16D5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LCD_Init();</w:t>
      </w:r>
    </w:p>
    <w:p w14:paraId="7871B1FB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LCD_String("Hanyang Univ.");</w:t>
      </w:r>
    </w:p>
    <w:p w14:paraId="3CC5EAC3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LCD_Command(0xC0); /* Go to 2nd line*/</w:t>
      </w:r>
    </w:p>
    <w:p w14:paraId="0FCC08FE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LCD_String("LCD1602 driver");</w:t>
      </w:r>
      <w:r w:rsidRPr="0065657B">
        <w:rPr>
          <w:rFonts w:ascii="굴림체" w:eastAsia="굴림체" w:hAnsi="굴림체"/>
          <w:sz w:val="22"/>
          <w:szCs w:val="22"/>
        </w:rPr>
        <w:tab/>
        <w:t>/* Write string on 2nd line*/</w:t>
      </w:r>
    </w:p>
    <w:p w14:paraId="2181BD0F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return SUCCESS;</w:t>
      </w:r>
    </w:p>
    <w:p w14:paraId="093EB88D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}</w:t>
      </w:r>
    </w:p>
    <w:p w14:paraId="463AB35E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</w:p>
    <w:p w14:paraId="54FFF530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void cleanup_module(void)</w:t>
      </w:r>
    </w:p>
    <w:p w14:paraId="7A6E1CAF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{</w:t>
      </w:r>
    </w:p>
    <w:p w14:paraId="6D4F5524" w14:textId="77777777" w:rsidR="0065657B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ab/>
        <w:t>unregister_chrdev(Major, DEVICE_NAME);</w:t>
      </w:r>
    </w:p>
    <w:p w14:paraId="078FABFB" w14:textId="178231C1" w:rsidR="008255F9" w:rsidRPr="0065657B" w:rsidRDefault="0065657B" w:rsidP="0065657B">
      <w:pPr>
        <w:rPr>
          <w:rFonts w:ascii="굴림체" w:eastAsia="굴림체" w:hAnsi="굴림체"/>
          <w:sz w:val="22"/>
          <w:szCs w:val="22"/>
        </w:rPr>
      </w:pPr>
      <w:r w:rsidRPr="0065657B">
        <w:rPr>
          <w:rFonts w:ascii="굴림체" w:eastAsia="굴림체" w:hAnsi="굴림체"/>
          <w:sz w:val="22"/>
          <w:szCs w:val="22"/>
        </w:rPr>
        <w:t>}</w:t>
      </w:r>
    </w:p>
    <w:sectPr w:rsidR="008255F9" w:rsidRPr="0065657B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9B2CA" w14:textId="77777777" w:rsidR="00D84C50" w:rsidRDefault="00D84C50" w:rsidP="00796A88">
      <w:r>
        <w:separator/>
      </w:r>
    </w:p>
  </w:endnote>
  <w:endnote w:type="continuationSeparator" w:id="0">
    <w:p w14:paraId="6179BF95" w14:textId="77777777" w:rsidR="00D84C50" w:rsidRDefault="00D84C50" w:rsidP="00796A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642B1" w14:textId="77777777" w:rsidR="00D84C50" w:rsidRDefault="00D84C50" w:rsidP="00796A88">
      <w:r>
        <w:separator/>
      </w:r>
    </w:p>
  </w:footnote>
  <w:footnote w:type="continuationSeparator" w:id="0">
    <w:p w14:paraId="7D3C9D2A" w14:textId="77777777" w:rsidR="00D84C50" w:rsidRDefault="00D84C50" w:rsidP="00796A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77676E76"/>
    <w:multiLevelType w:val="hybridMultilevel"/>
    <w:tmpl w:val="A582E80A"/>
    <w:lvl w:ilvl="0" w:tplc="DDBE6F34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279460949">
    <w:abstractNumId w:val="0"/>
  </w:num>
  <w:num w:numId="2" w16cid:durableId="10740903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nItSIhRiDxW4YNybnpmm+qGiDUy/XJVQ5pJnF4bMTOtZMzr5W2S2mp2zPGbg4SFaxfBQRhlT2EppJrTCbyfETA==" w:salt="nzpua8Msu/tIoOvI3sg1cg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MTAzNzMwNDGxNLdQ0lEKTi0uzszPAykwrAUApXOwwSwAAAA="/>
  </w:docVars>
  <w:rsids>
    <w:rsidRoot w:val="00767C4B"/>
    <w:rsid w:val="0006317A"/>
    <w:rsid w:val="00066852"/>
    <w:rsid w:val="00085946"/>
    <w:rsid w:val="00097DEB"/>
    <w:rsid w:val="000B7C79"/>
    <w:rsid w:val="000C4C39"/>
    <w:rsid w:val="000D4543"/>
    <w:rsid w:val="000E13B8"/>
    <w:rsid w:val="000F0E32"/>
    <w:rsid w:val="001135F3"/>
    <w:rsid w:val="00117D1C"/>
    <w:rsid w:val="001200F7"/>
    <w:rsid w:val="001445D3"/>
    <w:rsid w:val="0016091C"/>
    <w:rsid w:val="00166579"/>
    <w:rsid w:val="00183BF1"/>
    <w:rsid w:val="001869E1"/>
    <w:rsid w:val="001A2CEF"/>
    <w:rsid w:val="001A42A2"/>
    <w:rsid w:val="001B0B6A"/>
    <w:rsid w:val="001C7D0B"/>
    <w:rsid w:val="001F30AF"/>
    <w:rsid w:val="001F7468"/>
    <w:rsid w:val="001F7680"/>
    <w:rsid w:val="00216DB3"/>
    <w:rsid w:val="00232564"/>
    <w:rsid w:val="00243B1F"/>
    <w:rsid w:val="00252F97"/>
    <w:rsid w:val="00253391"/>
    <w:rsid w:val="00253C2F"/>
    <w:rsid w:val="0027375A"/>
    <w:rsid w:val="00282BAF"/>
    <w:rsid w:val="00295678"/>
    <w:rsid w:val="002A3906"/>
    <w:rsid w:val="002B146B"/>
    <w:rsid w:val="002C119F"/>
    <w:rsid w:val="002C33B6"/>
    <w:rsid w:val="002C38B6"/>
    <w:rsid w:val="002E5630"/>
    <w:rsid w:val="00303EF7"/>
    <w:rsid w:val="0030633D"/>
    <w:rsid w:val="00314611"/>
    <w:rsid w:val="003214B1"/>
    <w:rsid w:val="00352E18"/>
    <w:rsid w:val="00377848"/>
    <w:rsid w:val="00393654"/>
    <w:rsid w:val="003A0817"/>
    <w:rsid w:val="003B4D3D"/>
    <w:rsid w:val="003D2181"/>
    <w:rsid w:val="003D2432"/>
    <w:rsid w:val="003E61E4"/>
    <w:rsid w:val="003E7797"/>
    <w:rsid w:val="003F081E"/>
    <w:rsid w:val="004130C8"/>
    <w:rsid w:val="004376F9"/>
    <w:rsid w:val="00450BF1"/>
    <w:rsid w:val="00470B47"/>
    <w:rsid w:val="00470FCF"/>
    <w:rsid w:val="00481399"/>
    <w:rsid w:val="00483C4C"/>
    <w:rsid w:val="00484733"/>
    <w:rsid w:val="00485E7B"/>
    <w:rsid w:val="00497950"/>
    <w:rsid w:val="004A0C64"/>
    <w:rsid w:val="004B168F"/>
    <w:rsid w:val="004B2C62"/>
    <w:rsid w:val="004D6109"/>
    <w:rsid w:val="004E02F2"/>
    <w:rsid w:val="004E55A4"/>
    <w:rsid w:val="00501A77"/>
    <w:rsid w:val="0050771E"/>
    <w:rsid w:val="00507DF2"/>
    <w:rsid w:val="0053343A"/>
    <w:rsid w:val="00535413"/>
    <w:rsid w:val="00551ED0"/>
    <w:rsid w:val="00563ECD"/>
    <w:rsid w:val="00565614"/>
    <w:rsid w:val="005658B0"/>
    <w:rsid w:val="005661D7"/>
    <w:rsid w:val="00577A49"/>
    <w:rsid w:val="00596529"/>
    <w:rsid w:val="005A6512"/>
    <w:rsid w:val="005B0D57"/>
    <w:rsid w:val="005B1688"/>
    <w:rsid w:val="005B206D"/>
    <w:rsid w:val="005B4A60"/>
    <w:rsid w:val="005B7C66"/>
    <w:rsid w:val="005D1E32"/>
    <w:rsid w:val="005E5809"/>
    <w:rsid w:val="0060131F"/>
    <w:rsid w:val="006145BD"/>
    <w:rsid w:val="00623752"/>
    <w:rsid w:val="00637DF2"/>
    <w:rsid w:val="00637FA8"/>
    <w:rsid w:val="00643CB7"/>
    <w:rsid w:val="00644A32"/>
    <w:rsid w:val="00652593"/>
    <w:rsid w:val="0065657B"/>
    <w:rsid w:val="0065728B"/>
    <w:rsid w:val="006634C7"/>
    <w:rsid w:val="00663F04"/>
    <w:rsid w:val="0066408B"/>
    <w:rsid w:val="00666736"/>
    <w:rsid w:val="006756F6"/>
    <w:rsid w:val="00680591"/>
    <w:rsid w:val="006829DF"/>
    <w:rsid w:val="00692295"/>
    <w:rsid w:val="00694E0C"/>
    <w:rsid w:val="00696F22"/>
    <w:rsid w:val="006A0D10"/>
    <w:rsid w:val="006B2A01"/>
    <w:rsid w:val="006B3CEC"/>
    <w:rsid w:val="006D56D4"/>
    <w:rsid w:val="006E43EC"/>
    <w:rsid w:val="006E6FF3"/>
    <w:rsid w:val="00713A8D"/>
    <w:rsid w:val="0072261A"/>
    <w:rsid w:val="00732C5D"/>
    <w:rsid w:val="007344EE"/>
    <w:rsid w:val="00735F62"/>
    <w:rsid w:val="00747D8E"/>
    <w:rsid w:val="0075519E"/>
    <w:rsid w:val="007631CC"/>
    <w:rsid w:val="00767C4B"/>
    <w:rsid w:val="00796A88"/>
    <w:rsid w:val="007B31AE"/>
    <w:rsid w:val="007B71B5"/>
    <w:rsid w:val="007B76EB"/>
    <w:rsid w:val="007C6D95"/>
    <w:rsid w:val="007D2748"/>
    <w:rsid w:val="007E5BB3"/>
    <w:rsid w:val="007F4F9F"/>
    <w:rsid w:val="00811DB3"/>
    <w:rsid w:val="00812B12"/>
    <w:rsid w:val="00813471"/>
    <w:rsid w:val="00821ADC"/>
    <w:rsid w:val="008255F9"/>
    <w:rsid w:val="008339CE"/>
    <w:rsid w:val="00852CDB"/>
    <w:rsid w:val="00864F34"/>
    <w:rsid w:val="008731DE"/>
    <w:rsid w:val="00874EFF"/>
    <w:rsid w:val="008854BC"/>
    <w:rsid w:val="00885E06"/>
    <w:rsid w:val="008971BE"/>
    <w:rsid w:val="00897B54"/>
    <w:rsid w:val="008A3241"/>
    <w:rsid w:val="008D067E"/>
    <w:rsid w:val="008E2A54"/>
    <w:rsid w:val="008F1E61"/>
    <w:rsid w:val="00905043"/>
    <w:rsid w:val="009077F9"/>
    <w:rsid w:val="00963BE3"/>
    <w:rsid w:val="00973BCA"/>
    <w:rsid w:val="00973E75"/>
    <w:rsid w:val="009740F4"/>
    <w:rsid w:val="00974626"/>
    <w:rsid w:val="009752C8"/>
    <w:rsid w:val="00977C3F"/>
    <w:rsid w:val="00981713"/>
    <w:rsid w:val="00985506"/>
    <w:rsid w:val="0099448D"/>
    <w:rsid w:val="009A166D"/>
    <w:rsid w:val="009A22C3"/>
    <w:rsid w:val="009B4CEC"/>
    <w:rsid w:val="009C5BC3"/>
    <w:rsid w:val="00A03845"/>
    <w:rsid w:val="00A2337D"/>
    <w:rsid w:val="00A3229B"/>
    <w:rsid w:val="00A343A5"/>
    <w:rsid w:val="00A67CB9"/>
    <w:rsid w:val="00A87E21"/>
    <w:rsid w:val="00A970BF"/>
    <w:rsid w:val="00AA189E"/>
    <w:rsid w:val="00AB3CB2"/>
    <w:rsid w:val="00AC4BFB"/>
    <w:rsid w:val="00AC6063"/>
    <w:rsid w:val="00AD284E"/>
    <w:rsid w:val="00AE3981"/>
    <w:rsid w:val="00AF21C6"/>
    <w:rsid w:val="00B040A7"/>
    <w:rsid w:val="00B276D9"/>
    <w:rsid w:val="00B32871"/>
    <w:rsid w:val="00B337DF"/>
    <w:rsid w:val="00B44002"/>
    <w:rsid w:val="00B450E3"/>
    <w:rsid w:val="00B45791"/>
    <w:rsid w:val="00B47D87"/>
    <w:rsid w:val="00B55673"/>
    <w:rsid w:val="00B55F7A"/>
    <w:rsid w:val="00B6586D"/>
    <w:rsid w:val="00B977F5"/>
    <w:rsid w:val="00BA41FB"/>
    <w:rsid w:val="00BC353E"/>
    <w:rsid w:val="00BC4521"/>
    <w:rsid w:val="00BC48FC"/>
    <w:rsid w:val="00BC5A9C"/>
    <w:rsid w:val="00BD2F3D"/>
    <w:rsid w:val="00BE0930"/>
    <w:rsid w:val="00BE548C"/>
    <w:rsid w:val="00BE69DF"/>
    <w:rsid w:val="00C04267"/>
    <w:rsid w:val="00C04C18"/>
    <w:rsid w:val="00C243FD"/>
    <w:rsid w:val="00C50EB6"/>
    <w:rsid w:val="00C57C90"/>
    <w:rsid w:val="00C84BA9"/>
    <w:rsid w:val="00C97226"/>
    <w:rsid w:val="00CD0D33"/>
    <w:rsid w:val="00CD14A1"/>
    <w:rsid w:val="00CE41AF"/>
    <w:rsid w:val="00D148A4"/>
    <w:rsid w:val="00D14AD4"/>
    <w:rsid w:val="00D27EFE"/>
    <w:rsid w:val="00D65D4B"/>
    <w:rsid w:val="00D75A5D"/>
    <w:rsid w:val="00D82118"/>
    <w:rsid w:val="00D84C50"/>
    <w:rsid w:val="00D9059F"/>
    <w:rsid w:val="00DA22BE"/>
    <w:rsid w:val="00DC579E"/>
    <w:rsid w:val="00DD4D95"/>
    <w:rsid w:val="00DE2F8D"/>
    <w:rsid w:val="00DF061A"/>
    <w:rsid w:val="00E10326"/>
    <w:rsid w:val="00E26639"/>
    <w:rsid w:val="00E36A24"/>
    <w:rsid w:val="00E41A77"/>
    <w:rsid w:val="00E45C1B"/>
    <w:rsid w:val="00E46716"/>
    <w:rsid w:val="00E56442"/>
    <w:rsid w:val="00E56E67"/>
    <w:rsid w:val="00E72850"/>
    <w:rsid w:val="00E7511B"/>
    <w:rsid w:val="00E94F52"/>
    <w:rsid w:val="00E97247"/>
    <w:rsid w:val="00EA1069"/>
    <w:rsid w:val="00EA3946"/>
    <w:rsid w:val="00EA6A03"/>
    <w:rsid w:val="00EC3A29"/>
    <w:rsid w:val="00ED06BD"/>
    <w:rsid w:val="00ED493B"/>
    <w:rsid w:val="00ED5E95"/>
    <w:rsid w:val="00EE11D7"/>
    <w:rsid w:val="00EE6D0A"/>
    <w:rsid w:val="00EF1738"/>
    <w:rsid w:val="00EF36F6"/>
    <w:rsid w:val="00F0421B"/>
    <w:rsid w:val="00F10B35"/>
    <w:rsid w:val="00F10FA4"/>
    <w:rsid w:val="00F11EF4"/>
    <w:rsid w:val="00F30652"/>
    <w:rsid w:val="00F52673"/>
    <w:rsid w:val="00F5704C"/>
    <w:rsid w:val="00F827E9"/>
    <w:rsid w:val="00F9138A"/>
    <w:rsid w:val="00F92077"/>
    <w:rsid w:val="00F95565"/>
    <w:rsid w:val="00FA2569"/>
    <w:rsid w:val="00FA380D"/>
    <w:rsid w:val="00FA44D2"/>
    <w:rsid w:val="00FA5635"/>
    <w:rsid w:val="00FB26F5"/>
    <w:rsid w:val="00FB6020"/>
    <w:rsid w:val="00FD259F"/>
    <w:rsid w:val="00FD788D"/>
    <w:rsid w:val="00FE5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94B11F"/>
  <w15:chartTrackingRefBased/>
  <w15:docId w15:val="{3D7BBD95-53D2-4B7C-B45D-A636362B1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796A8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796A88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796A8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796A88"/>
    <w:rPr>
      <w:rFonts w:ascii="바탕"/>
      <w:kern w:val="2"/>
      <w:szCs w:val="24"/>
    </w:rPr>
  </w:style>
  <w:style w:type="paragraph" w:styleId="a6">
    <w:name w:val="List Paragraph"/>
    <w:basedOn w:val="a"/>
    <w:uiPriority w:val="34"/>
    <w:qFormat/>
    <w:rsid w:val="008854BC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9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6</TotalTime>
  <Pages>16</Pages>
  <Words>1654</Words>
  <Characters>9432</Characters>
  <Application>Microsoft Office Word</Application>
  <DocSecurity>8</DocSecurity>
  <Lines>78</Lines>
  <Paragraphs>2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1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161</cp:revision>
  <dcterms:created xsi:type="dcterms:W3CDTF">2020-02-11T01:34:00Z</dcterms:created>
  <dcterms:modified xsi:type="dcterms:W3CDTF">2022-05-02T05:12:00Z</dcterms:modified>
</cp:coreProperties>
</file>